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D5E580" w14:textId="1D8B66AC" w:rsidR="1FAEEC14" w:rsidRPr="00E00ABC" w:rsidRDefault="0032752A" w:rsidP="22FA8AB4">
      <w:pPr>
        <w:pStyle w:val="Heading1"/>
      </w:pPr>
      <w:r w:rsidRPr="00E00ABC">
        <w:t xml:space="preserve">EXHIBIT </w:t>
      </w:r>
      <w:r w:rsidR="005A7F4A" w:rsidRPr="00E00ABC">
        <w:t>V</w:t>
      </w:r>
      <w:r w:rsidR="00B9579D" w:rsidRPr="00E00ABC">
        <w:t>I</w:t>
      </w:r>
      <w:r w:rsidR="005A7F4A" w:rsidRPr="00E00ABC">
        <w:t xml:space="preserve">I.A - </w:t>
      </w:r>
      <w:r w:rsidR="1FAEEC14" w:rsidRPr="00E00ABC">
        <w:t>Informational Items</w:t>
      </w:r>
    </w:p>
    <w:p w14:paraId="1F5CE10A" w14:textId="77777777" w:rsidR="005D6252" w:rsidRPr="00E00ABC" w:rsidRDefault="005D6252" w:rsidP="005D6252">
      <w:pPr>
        <w:pStyle w:val="Heading2"/>
        <w:sectPr w:rsidR="005D6252" w:rsidRPr="00E00ABC" w:rsidSect="002013AA">
          <w:headerReference w:type="default" r:id="rId11"/>
          <w:footerReference w:type="default" r:id="rId12"/>
          <w:pgSz w:w="15840" w:h="12240" w:orient="landscape"/>
          <w:pgMar w:top="1080" w:right="1440" w:bottom="1080" w:left="1440" w:header="288" w:footer="288" w:gutter="0"/>
          <w:cols w:space="720"/>
          <w:docGrid w:linePitch="360"/>
        </w:sectPr>
      </w:pPr>
    </w:p>
    <w:p w14:paraId="09DF0B43" w14:textId="5A73BE50" w:rsidR="00A7248A" w:rsidRPr="00E00ABC" w:rsidRDefault="006B29E9" w:rsidP="005D6252">
      <w:pPr>
        <w:pStyle w:val="Heading2"/>
      </w:pPr>
      <w:r w:rsidRPr="00E00ABC">
        <w:t>Courses</w:t>
      </w:r>
    </w:p>
    <w:p w14:paraId="2558E0A6" w14:textId="0CDC1D4C" w:rsidR="00221422" w:rsidRPr="00E00ABC" w:rsidRDefault="00221422" w:rsidP="00221422">
      <w:r w:rsidRPr="00E00ABC">
        <w:t>Courses sent back to faculty from 1</w:t>
      </w:r>
      <w:r w:rsidRPr="00E00ABC">
        <w:rPr>
          <w:vertAlign w:val="superscript"/>
        </w:rPr>
        <w:t>st</w:t>
      </w:r>
      <w:r w:rsidRPr="00E00ABC">
        <w:t xml:space="preserve"> agenda last </w:t>
      </w:r>
      <w:proofErr w:type="gramStart"/>
      <w:r w:rsidRPr="00E00ABC">
        <w:t>meeting.*</w:t>
      </w:r>
      <w:proofErr w:type="gramEnd"/>
    </w:p>
    <w:p w14:paraId="4A563368" w14:textId="0DE9E59F" w:rsidR="006B29E9" w:rsidRPr="00E00ABC" w:rsidRDefault="00C1792D" w:rsidP="001F5388">
      <w:pPr>
        <w:pStyle w:val="Heading2"/>
      </w:pPr>
      <w:r w:rsidRPr="00E00ABC">
        <w:br w:type="column"/>
      </w:r>
      <w:r w:rsidR="006B29E9" w:rsidRPr="00E00ABC">
        <w:t>Programs</w:t>
      </w:r>
    </w:p>
    <w:p w14:paraId="501744E7" w14:textId="77777777" w:rsidR="00304EC0" w:rsidRPr="00E00ABC" w:rsidRDefault="00304EC0" w:rsidP="00304EC0"/>
    <w:p w14:paraId="5114D3F6" w14:textId="77777777" w:rsidR="00304EC0" w:rsidRPr="00E00ABC" w:rsidRDefault="00304EC0" w:rsidP="00304EC0"/>
    <w:p w14:paraId="2AFBD148" w14:textId="77777777" w:rsidR="00B81EB1" w:rsidRPr="00E00ABC" w:rsidRDefault="00B81EB1" w:rsidP="00A7248A">
      <w:pPr>
        <w:sectPr w:rsidR="00B81EB1" w:rsidRPr="00E00ABC" w:rsidSect="005D6252">
          <w:type w:val="continuous"/>
          <w:pgSz w:w="15840" w:h="12240" w:orient="landscape"/>
          <w:pgMar w:top="1080" w:right="1440" w:bottom="1080" w:left="1440" w:header="288" w:footer="288" w:gutter="0"/>
          <w:cols w:num="2" w:space="720"/>
          <w:docGrid w:linePitch="360"/>
        </w:sectPr>
      </w:pPr>
    </w:p>
    <w:p w14:paraId="70B3FBF3" w14:textId="77777777" w:rsidR="00B81EB1" w:rsidRPr="00E00ABC" w:rsidRDefault="00B81EB1" w:rsidP="00B81EB1">
      <w:r w:rsidRPr="00E00ABC">
        <w:t xml:space="preserve">*The following courses have been sent back to Faculty so they may address the comments left in </w:t>
      </w:r>
      <w:proofErr w:type="spellStart"/>
      <w:r w:rsidRPr="00E00ABC">
        <w:t>eLumen</w:t>
      </w:r>
      <w:proofErr w:type="spellEnd"/>
      <w:r w:rsidRPr="00E00ABC">
        <w:t xml:space="preserve">. </w:t>
      </w:r>
    </w:p>
    <w:tbl>
      <w:tblPr>
        <w:tblStyle w:val="GridTable1Light"/>
        <w:tblW w:w="12955" w:type="dxa"/>
        <w:tblLook w:val="04A0" w:firstRow="1" w:lastRow="0" w:firstColumn="1" w:lastColumn="0" w:noHBand="0" w:noVBand="1"/>
      </w:tblPr>
      <w:tblGrid>
        <w:gridCol w:w="1140"/>
        <w:gridCol w:w="1465"/>
        <w:gridCol w:w="4023"/>
        <w:gridCol w:w="720"/>
        <w:gridCol w:w="1875"/>
        <w:gridCol w:w="1492"/>
        <w:gridCol w:w="2240"/>
      </w:tblGrid>
      <w:tr w:rsidR="00C76935" w:rsidRPr="00E00ABC" w14:paraId="513F7144" w14:textId="77777777" w:rsidTr="08A534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0" w:type="dxa"/>
            <w:vAlign w:val="center"/>
          </w:tcPr>
          <w:p w14:paraId="1039B10F" w14:textId="77777777" w:rsidR="00C76935" w:rsidRPr="00E00ABC" w:rsidRDefault="00C76935" w:rsidP="00D61D43">
            <w:pPr>
              <w:jc w:val="center"/>
            </w:pPr>
            <w:r w:rsidRPr="00E00ABC">
              <w:t>Review Team(s)</w:t>
            </w:r>
          </w:p>
        </w:tc>
        <w:tc>
          <w:tcPr>
            <w:tcW w:w="1465" w:type="dxa"/>
          </w:tcPr>
          <w:p w14:paraId="104A4CF7" w14:textId="77777777" w:rsidR="00C76935" w:rsidRPr="00E00ABC" w:rsidRDefault="00C76935" w:rsidP="00D61D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Course</w:t>
            </w:r>
          </w:p>
        </w:tc>
        <w:tc>
          <w:tcPr>
            <w:tcW w:w="4023" w:type="dxa"/>
            <w:vAlign w:val="bottom"/>
          </w:tcPr>
          <w:p w14:paraId="0D776245" w14:textId="77777777" w:rsidR="00C76935" w:rsidRPr="00E00ABC" w:rsidRDefault="00C76935" w:rsidP="00D61D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Course Title</w:t>
            </w:r>
          </w:p>
        </w:tc>
        <w:tc>
          <w:tcPr>
            <w:tcW w:w="720" w:type="dxa"/>
            <w:vAlign w:val="bottom"/>
          </w:tcPr>
          <w:p w14:paraId="3801AFEF" w14:textId="77777777" w:rsidR="00C76935" w:rsidRPr="00E00ABC" w:rsidRDefault="00C76935" w:rsidP="00D61D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Units</w:t>
            </w:r>
          </w:p>
        </w:tc>
        <w:tc>
          <w:tcPr>
            <w:tcW w:w="1875" w:type="dxa"/>
            <w:vAlign w:val="bottom"/>
          </w:tcPr>
          <w:p w14:paraId="33C72683" w14:textId="77777777" w:rsidR="00C76935" w:rsidRPr="00E00ABC" w:rsidRDefault="00C76935" w:rsidP="00D61D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Current Attributes</w:t>
            </w:r>
          </w:p>
        </w:tc>
        <w:tc>
          <w:tcPr>
            <w:tcW w:w="1492" w:type="dxa"/>
            <w:vAlign w:val="bottom"/>
          </w:tcPr>
          <w:p w14:paraId="7A1D3C63" w14:textId="77777777" w:rsidR="00C76935" w:rsidRPr="00E00ABC" w:rsidRDefault="00C76935" w:rsidP="00D61D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E00ABC">
              <w:t>Attributes Requested</w:t>
            </w:r>
          </w:p>
        </w:tc>
        <w:tc>
          <w:tcPr>
            <w:tcW w:w="2240" w:type="dxa"/>
            <w:vAlign w:val="bottom"/>
          </w:tcPr>
          <w:p w14:paraId="4EA2A923" w14:textId="77777777" w:rsidR="00C76935" w:rsidRPr="00E00ABC" w:rsidRDefault="00C76935" w:rsidP="00D61D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Request Type</w:t>
            </w:r>
          </w:p>
        </w:tc>
      </w:tr>
      <w:tr w:rsidR="00C76935" w:rsidRPr="00E00ABC" w14:paraId="55C353E2" w14:textId="77777777" w:rsidTr="08A534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0" w:type="dxa"/>
            <w:vAlign w:val="center"/>
            <w:hideMark/>
          </w:tcPr>
          <w:p w14:paraId="09E91779" w14:textId="77777777" w:rsidR="00C76935" w:rsidRPr="00E00ABC" w:rsidRDefault="00C76935" w:rsidP="08A534BE">
            <w:pPr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465" w:type="dxa"/>
            <w:hideMark/>
          </w:tcPr>
          <w:p w14:paraId="4E36214C" w14:textId="77777777" w:rsidR="00C76935" w:rsidRPr="00E00ABC" w:rsidRDefault="00C76935" w:rsidP="08A534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4023" w:type="dxa"/>
            <w:hideMark/>
          </w:tcPr>
          <w:p w14:paraId="0DA83E20" w14:textId="77777777" w:rsidR="00C76935" w:rsidRPr="00E00ABC" w:rsidRDefault="00C76935" w:rsidP="08A534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720" w:type="dxa"/>
            <w:hideMark/>
          </w:tcPr>
          <w:p w14:paraId="0A63F91E" w14:textId="77777777" w:rsidR="00C76935" w:rsidRPr="00E00ABC" w:rsidRDefault="00C76935" w:rsidP="08A534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875" w:type="dxa"/>
            <w:hideMark/>
          </w:tcPr>
          <w:p w14:paraId="38589CCF" w14:textId="77777777" w:rsidR="00C76935" w:rsidRPr="00E00ABC" w:rsidRDefault="00C76935" w:rsidP="08A534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492" w:type="dxa"/>
            <w:hideMark/>
          </w:tcPr>
          <w:p w14:paraId="3A8491C8" w14:textId="77777777" w:rsidR="00C76935" w:rsidRPr="00E00ABC" w:rsidRDefault="00C76935" w:rsidP="08A534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2240" w:type="dxa"/>
            <w:hideMark/>
          </w:tcPr>
          <w:p w14:paraId="0AD984AB" w14:textId="77777777" w:rsidR="00C76935" w:rsidRPr="00E00ABC" w:rsidRDefault="00C76935" w:rsidP="08A534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C76935" w:rsidRPr="00E00ABC" w14:paraId="28F81A7E" w14:textId="77777777" w:rsidTr="009423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0" w:type="dxa"/>
          </w:tcPr>
          <w:p w14:paraId="4175F50B" w14:textId="77777777" w:rsidR="00C76935" w:rsidRPr="00E00ABC" w:rsidRDefault="00C76935" w:rsidP="00731CEF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1465" w:type="dxa"/>
          </w:tcPr>
          <w:p w14:paraId="65468F12" w14:textId="77777777" w:rsidR="00C76935" w:rsidRPr="00E00ABC" w:rsidRDefault="00C76935" w:rsidP="00731C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EMLS B51NC</w:t>
            </w:r>
          </w:p>
        </w:tc>
        <w:tc>
          <w:tcPr>
            <w:tcW w:w="4023" w:type="dxa"/>
          </w:tcPr>
          <w:p w14:paraId="5EEB8AD7" w14:textId="77777777" w:rsidR="00C76935" w:rsidRPr="00E00ABC" w:rsidRDefault="00C76935" w:rsidP="00731C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Advanced Reading</w:t>
            </w:r>
          </w:p>
        </w:tc>
        <w:tc>
          <w:tcPr>
            <w:tcW w:w="720" w:type="dxa"/>
          </w:tcPr>
          <w:p w14:paraId="0D3A4A20" w14:textId="77777777" w:rsidR="00C76935" w:rsidRPr="00E00ABC" w:rsidRDefault="00C76935" w:rsidP="00731C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0</w:t>
            </w:r>
          </w:p>
        </w:tc>
        <w:tc>
          <w:tcPr>
            <w:tcW w:w="1875" w:type="dxa"/>
          </w:tcPr>
          <w:p w14:paraId="103A764F" w14:textId="77777777" w:rsidR="00C76935" w:rsidRPr="00E00ABC" w:rsidRDefault="00C76935" w:rsidP="00731C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F2F-H-O</w:t>
            </w:r>
          </w:p>
        </w:tc>
        <w:tc>
          <w:tcPr>
            <w:tcW w:w="1492" w:type="dxa"/>
          </w:tcPr>
          <w:p w14:paraId="2DD96F85" w14:textId="77777777" w:rsidR="00C76935" w:rsidRPr="00E00ABC" w:rsidRDefault="00C76935" w:rsidP="00731C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DE: H, O, I</w:t>
            </w:r>
          </w:p>
        </w:tc>
        <w:tc>
          <w:tcPr>
            <w:tcW w:w="2240" w:type="dxa"/>
          </w:tcPr>
          <w:p w14:paraId="09980B59" w14:textId="77777777" w:rsidR="00C76935" w:rsidRPr="00E00ABC" w:rsidRDefault="00C76935" w:rsidP="00731C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Course Revision</w:t>
            </w:r>
          </w:p>
        </w:tc>
      </w:tr>
      <w:tr w:rsidR="00C76935" w:rsidRPr="00E00ABC" w14:paraId="1CDBE152" w14:textId="77777777" w:rsidTr="00AD4F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0" w:type="dxa"/>
          </w:tcPr>
          <w:p w14:paraId="511D2059" w14:textId="77777777" w:rsidR="00C76935" w:rsidRPr="00E00ABC" w:rsidRDefault="00C76935" w:rsidP="0020628D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1465" w:type="dxa"/>
          </w:tcPr>
          <w:p w14:paraId="656EE899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BSAD B49B</w:t>
            </w:r>
          </w:p>
        </w:tc>
        <w:tc>
          <w:tcPr>
            <w:tcW w:w="4023" w:type="dxa"/>
          </w:tcPr>
          <w:p w14:paraId="6ADE0F7E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Operations Management and Lean Principles</w:t>
            </w:r>
          </w:p>
        </w:tc>
        <w:tc>
          <w:tcPr>
            <w:tcW w:w="720" w:type="dxa"/>
          </w:tcPr>
          <w:p w14:paraId="640553C6" w14:textId="77777777" w:rsidR="00C76935" w:rsidRPr="00E00ABC" w:rsidRDefault="00C76935" w:rsidP="0020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3</w:t>
            </w:r>
          </w:p>
        </w:tc>
        <w:tc>
          <w:tcPr>
            <w:tcW w:w="1875" w:type="dxa"/>
          </w:tcPr>
          <w:p w14:paraId="3B6BCEA3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92" w:type="dxa"/>
          </w:tcPr>
          <w:p w14:paraId="31E318C9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T; DE: F2F, H, I</w:t>
            </w:r>
          </w:p>
        </w:tc>
        <w:tc>
          <w:tcPr>
            <w:tcW w:w="2240" w:type="dxa"/>
          </w:tcPr>
          <w:p w14:paraId="703A9B20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Course Renumbering</w:t>
            </w:r>
          </w:p>
          <w:p w14:paraId="135E1F1A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(BSAD B89B)</w:t>
            </w:r>
          </w:p>
        </w:tc>
      </w:tr>
      <w:tr w:rsidR="00C76935" w:rsidRPr="00E00ABC" w14:paraId="5CA33082" w14:textId="77777777" w:rsidTr="00AD4F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0" w:type="dxa"/>
          </w:tcPr>
          <w:p w14:paraId="3A5FB518" w14:textId="77777777" w:rsidR="00C76935" w:rsidRPr="00E00ABC" w:rsidRDefault="00C76935" w:rsidP="0020628D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1465" w:type="dxa"/>
          </w:tcPr>
          <w:p w14:paraId="04B33D4D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BSAD B49C</w:t>
            </w:r>
          </w:p>
        </w:tc>
        <w:tc>
          <w:tcPr>
            <w:tcW w:w="4023" w:type="dxa"/>
          </w:tcPr>
          <w:p w14:paraId="6B4375CE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Supply Chain Management</w:t>
            </w:r>
          </w:p>
        </w:tc>
        <w:tc>
          <w:tcPr>
            <w:tcW w:w="720" w:type="dxa"/>
          </w:tcPr>
          <w:p w14:paraId="160B60F1" w14:textId="77777777" w:rsidR="00C76935" w:rsidRPr="00E00ABC" w:rsidRDefault="00C76935" w:rsidP="0020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3</w:t>
            </w:r>
          </w:p>
        </w:tc>
        <w:tc>
          <w:tcPr>
            <w:tcW w:w="1875" w:type="dxa"/>
          </w:tcPr>
          <w:p w14:paraId="4D92AFD4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92" w:type="dxa"/>
          </w:tcPr>
          <w:p w14:paraId="0F702D4A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T; DE: F2F, H, I</w:t>
            </w:r>
          </w:p>
        </w:tc>
        <w:tc>
          <w:tcPr>
            <w:tcW w:w="2240" w:type="dxa"/>
          </w:tcPr>
          <w:p w14:paraId="5D86181E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Course Renumbering</w:t>
            </w:r>
          </w:p>
          <w:p w14:paraId="7C58257D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(BSAD B89C)</w:t>
            </w:r>
          </w:p>
        </w:tc>
      </w:tr>
      <w:tr w:rsidR="00C76935" w:rsidRPr="00E00ABC" w14:paraId="329E2B63" w14:textId="77777777" w:rsidTr="00F13D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0" w:type="dxa"/>
          </w:tcPr>
          <w:p w14:paraId="7B88CE0E" w14:textId="77777777" w:rsidR="00C76935" w:rsidRPr="00E00ABC" w:rsidRDefault="00C76935" w:rsidP="0020628D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1465" w:type="dxa"/>
          </w:tcPr>
          <w:p w14:paraId="4A55DF54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CRIM B5</w:t>
            </w:r>
          </w:p>
        </w:tc>
        <w:tc>
          <w:tcPr>
            <w:tcW w:w="4023" w:type="dxa"/>
          </w:tcPr>
          <w:p w14:paraId="5B657740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Community Relations</w:t>
            </w:r>
          </w:p>
        </w:tc>
        <w:tc>
          <w:tcPr>
            <w:tcW w:w="720" w:type="dxa"/>
          </w:tcPr>
          <w:p w14:paraId="5E9CB501" w14:textId="77777777" w:rsidR="00C76935" w:rsidRPr="00E00ABC" w:rsidRDefault="00C76935" w:rsidP="0020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3</w:t>
            </w:r>
          </w:p>
        </w:tc>
        <w:tc>
          <w:tcPr>
            <w:tcW w:w="1875" w:type="dxa"/>
          </w:tcPr>
          <w:p w14:paraId="3CD8D0A3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T-G-F2F-H-O</w:t>
            </w:r>
          </w:p>
        </w:tc>
        <w:tc>
          <w:tcPr>
            <w:tcW w:w="1492" w:type="dxa"/>
          </w:tcPr>
          <w:p w14:paraId="64C8DEEB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DE: H, O, I</w:t>
            </w:r>
          </w:p>
        </w:tc>
        <w:tc>
          <w:tcPr>
            <w:tcW w:w="2240" w:type="dxa"/>
          </w:tcPr>
          <w:p w14:paraId="091CD82F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Course Revision</w:t>
            </w:r>
          </w:p>
        </w:tc>
      </w:tr>
      <w:tr w:rsidR="00C76935" w:rsidRPr="00E00ABC" w14:paraId="1D854B3A" w14:textId="77777777" w:rsidTr="005018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0" w:type="dxa"/>
          </w:tcPr>
          <w:p w14:paraId="78F34429" w14:textId="77777777" w:rsidR="00C76935" w:rsidRPr="00E00ABC" w:rsidRDefault="00C76935" w:rsidP="0020628D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1465" w:type="dxa"/>
          </w:tcPr>
          <w:p w14:paraId="278AD8E0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MFGT B2</w:t>
            </w:r>
          </w:p>
        </w:tc>
        <w:tc>
          <w:tcPr>
            <w:tcW w:w="4023" w:type="dxa"/>
          </w:tcPr>
          <w:p w14:paraId="14AEC625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CNC Lathe Programming &amp; Operation</w:t>
            </w:r>
          </w:p>
        </w:tc>
        <w:tc>
          <w:tcPr>
            <w:tcW w:w="720" w:type="dxa"/>
          </w:tcPr>
          <w:p w14:paraId="0FF438D6" w14:textId="77777777" w:rsidR="00C76935" w:rsidRPr="00E00ABC" w:rsidRDefault="00C76935" w:rsidP="0020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3</w:t>
            </w:r>
          </w:p>
        </w:tc>
        <w:tc>
          <w:tcPr>
            <w:tcW w:w="1875" w:type="dxa"/>
          </w:tcPr>
          <w:p w14:paraId="2735107B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T-F2F-H</w:t>
            </w:r>
          </w:p>
        </w:tc>
        <w:tc>
          <w:tcPr>
            <w:tcW w:w="1492" w:type="dxa"/>
          </w:tcPr>
          <w:p w14:paraId="39C61500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DE: H</w:t>
            </w:r>
          </w:p>
        </w:tc>
        <w:tc>
          <w:tcPr>
            <w:tcW w:w="2240" w:type="dxa"/>
          </w:tcPr>
          <w:p w14:paraId="7F20846D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DE Request Only; No substantial changes</w:t>
            </w:r>
          </w:p>
        </w:tc>
      </w:tr>
      <w:tr w:rsidR="00C76935" w14:paraId="556C8E5B" w14:textId="77777777" w:rsidTr="00E00A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0" w:type="dxa"/>
          </w:tcPr>
          <w:p w14:paraId="1DA3ACD7" w14:textId="77777777" w:rsidR="00C76935" w:rsidRPr="00E00ABC" w:rsidRDefault="00C76935" w:rsidP="0020628D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1465" w:type="dxa"/>
          </w:tcPr>
          <w:p w14:paraId="2B2A737F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THEA B14</w:t>
            </w:r>
          </w:p>
        </w:tc>
        <w:tc>
          <w:tcPr>
            <w:tcW w:w="4023" w:type="dxa"/>
          </w:tcPr>
          <w:p w14:paraId="169D9C3E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Introduction to Stage Costume</w:t>
            </w:r>
          </w:p>
        </w:tc>
        <w:tc>
          <w:tcPr>
            <w:tcW w:w="720" w:type="dxa"/>
          </w:tcPr>
          <w:p w14:paraId="377FA67A" w14:textId="77777777" w:rsidR="00C76935" w:rsidRPr="00E00ABC" w:rsidRDefault="00C76935" w:rsidP="0020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3</w:t>
            </w:r>
          </w:p>
        </w:tc>
        <w:tc>
          <w:tcPr>
            <w:tcW w:w="1875" w:type="dxa"/>
          </w:tcPr>
          <w:p w14:paraId="372279C0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T-F2F</w:t>
            </w:r>
          </w:p>
        </w:tc>
        <w:tc>
          <w:tcPr>
            <w:tcW w:w="1492" w:type="dxa"/>
          </w:tcPr>
          <w:p w14:paraId="40A59603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DE: H, O, I</w:t>
            </w:r>
          </w:p>
        </w:tc>
        <w:tc>
          <w:tcPr>
            <w:tcW w:w="2240" w:type="dxa"/>
          </w:tcPr>
          <w:p w14:paraId="2B78D412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Course Revision</w:t>
            </w:r>
          </w:p>
        </w:tc>
      </w:tr>
      <w:tr w:rsidR="00C76935" w:rsidRPr="00E00ABC" w14:paraId="2796DB34" w14:textId="77777777" w:rsidTr="00AD4F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0" w:type="dxa"/>
          </w:tcPr>
          <w:p w14:paraId="409E0E67" w14:textId="77777777" w:rsidR="00C76935" w:rsidRPr="00E00ABC" w:rsidRDefault="00C76935" w:rsidP="0020628D">
            <w:pPr>
              <w:jc w:val="center"/>
              <w:rPr>
                <w:b w:val="0"/>
                <w:bCs w:val="0"/>
              </w:rPr>
            </w:pPr>
            <w:r w:rsidRPr="00E00ABC">
              <w:rPr>
                <w:b w:val="0"/>
                <w:bCs w:val="0"/>
              </w:rPr>
              <w:t>*A</w:t>
            </w:r>
          </w:p>
        </w:tc>
        <w:tc>
          <w:tcPr>
            <w:tcW w:w="1465" w:type="dxa"/>
          </w:tcPr>
          <w:p w14:paraId="0A9B5AFD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BSAD B49D</w:t>
            </w:r>
          </w:p>
        </w:tc>
        <w:tc>
          <w:tcPr>
            <w:tcW w:w="4023" w:type="dxa"/>
          </w:tcPr>
          <w:p w14:paraId="04FE6006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Purchasing and Contracting</w:t>
            </w:r>
          </w:p>
        </w:tc>
        <w:tc>
          <w:tcPr>
            <w:tcW w:w="720" w:type="dxa"/>
          </w:tcPr>
          <w:p w14:paraId="2DB67DEE" w14:textId="77777777" w:rsidR="00C76935" w:rsidRPr="00E00ABC" w:rsidRDefault="00C76935" w:rsidP="0020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3</w:t>
            </w:r>
          </w:p>
        </w:tc>
        <w:tc>
          <w:tcPr>
            <w:tcW w:w="1875" w:type="dxa"/>
          </w:tcPr>
          <w:p w14:paraId="4D09CC55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92" w:type="dxa"/>
          </w:tcPr>
          <w:p w14:paraId="0BF0AD8D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T; DE: F2F, H, I</w:t>
            </w:r>
          </w:p>
        </w:tc>
        <w:tc>
          <w:tcPr>
            <w:tcW w:w="2240" w:type="dxa"/>
          </w:tcPr>
          <w:p w14:paraId="2B3EB771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Course Renumbering</w:t>
            </w:r>
          </w:p>
          <w:p w14:paraId="20102CE4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(BSAD B89D)</w:t>
            </w:r>
          </w:p>
        </w:tc>
      </w:tr>
      <w:tr w:rsidR="00C76935" w:rsidRPr="00E00ABC" w14:paraId="3C8CD278" w14:textId="77777777" w:rsidTr="00AD4F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0" w:type="dxa"/>
          </w:tcPr>
          <w:p w14:paraId="61643274" w14:textId="77777777" w:rsidR="00C76935" w:rsidRPr="00E00ABC" w:rsidRDefault="00C76935" w:rsidP="0020628D">
            <w:pPr>
              <w:jc w:val="center"/>
              <w:rPr>
                <w:b w:val="0"/>
                <w:bCs w:val="0"/>
              </w:rPr>
            </w:pPr>
            <w:r w:rsidRPr="00E00ABC">
              <w:rPr>
                <w:b w:val="0"/>
                <w:bCs w:val="0"/>
              </w:rPr>
              <w:t>*A</w:t>
            </w:r>
          </w:p>
        </w:tc>
        <w:tc>
          <w:tcPr>
            <w:tcW w:w="1465" w:type="dxa"/>
          </w:tcPr>
          <w:p w14:paraId="5BF080CD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BSAD B49E</w:t>
            </w:r>
          </w:p>
        </w:tc>
        <w:tc>
          <w:tcPr>
            <w:tcW w:w="4023" w:type="dxa"/>
          </w:tcPr>
          <w:p w14:paraId="348A318F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Transportation Management</w:t>
            </w:r>
          </w:p>
        </w:tc>
        <w:tc>
          <w:tcPr>
            <w:tcW w:w="720" w:type="dxa"/>
          </w:tcPr>
          <w:p w14:paraId="349C02CE" w14:textId="77777777" w:rsidR="00C76935" w:rsidRPr="00E00ABC" w:rsidRDefault="00C76935" w:rsidP="0020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3</w:t>
            </w:r>
          </w:p>
        </w:tc>
        <w:tc>
          <w:tcPr>
            <w:tcW w:w="1875" w:type="dxa"/>
          </w:tcPr>
          <w:p w14:paraId="60247A17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92" w:type="dxa"/>
          </w:tcPr>
          <w:p w14:paraId="726CBBB7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T; DE: F2F, H, I</w:t>
            </w:r>
          </w:p>
        </w:tc>
        <w:tc>
          <w:tcPr>
            <w:tcW w:w="2240" w:type="dxa"/>
          </w:tcPr>
          <w:p w14:paraId="506A42E1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Course Renumbering</w:t>
            </w:r>
          </w:p>
          <w:p w14:paraId="1794A50E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(BSAD B89E)</w:t>
            </w:r>
          </w:p>
        </w:tc>
      </w:tr>
      <w:tr w:rsidR="00C76935" w:rsidRPr="00E00ABC" w14:paraId="0A3E3951" w14:textId="77777777" w:rsidTr="00AD4F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0" w:type="dxa"/>
          </w:tcPr>
          <w:p w14:paraId="01730AE8" w14:textId="77777777" w:rsidR="00C76935" w:rsidRPr="00E00ABC" w:rsidRDefault="00C76935" w:rsidP="0020628D">
            <w:pPr>
              <w:jc w:val="center"/>
              <w:rPr>
                <w:b w:val="0"/>
                <w:bCs w:val="0"/>
              </w:rPr>
            </w:pPr>
            <w:r w:rsidRPr="00E00ABC">
              <w:rPr>
                <w:b w:val="0"/>
                <w:bCs w:val="0"/>
              </w:rPr>
              <w:t>*D</w:t>
            </w:r>
          </w:p>
        </w:tc>
        <w:tc>
          <w:tcPr>
            <w:tcW w:w="1465" w:type="dxa"/>
          </w:tcPr>
          <w:p w14:paraId="35761A6F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BSAD B49A</w:t>
            </w:r>
          </w:p>
        </w:tc>
        <w:tc>
          <w:tcPr>
            <w:tcW w:w="4023" w:type="dxa"/>
          </w:tcPr>
          <w:p w14:paraId="0EE0D7FD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Warehouse Management</w:t>
            </w:r>
          </w:p>
        </w:tc>
        <w:tc>
          <w:tcPr>
            <w:tcW w:w="720" w:type="dxa"/>
          </w:tcPr>
          <w:p w14:paraId="62CAC4AC" w14:textId="77777777" w:rsidR="00C76935" w:rsidRPr="00E00ABC" w:rsidRDefault="00C76935" w:rsidP="0020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3</w:t>
            </w:r>
          </w:p>
        </w:tc>
        <w:tc>
          <w:tcPr>
            <w:tcW w:w="1875" w:type="dxa"/>
          </w:tcPr>
          <w:p w14:paraId="17E7EA6E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92" w:type="dxa"/>
          </w:tcPr>
          <w:p w14:paraId="37193FAD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T; DE: F2F, H, I</w:t>
            </w:r>
          </w:p>
        </w:tc>
        <w:tc>
          <w:tcPr>
            <w:tcW w:w="2240" w:type="dxa"/>
          </w:tcPr>
          <w:p w14:paraId="5EAC8EC9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Course Renumbering</w:t>
            </w:r>
          </w:p>
          <w:p w14:paraId="1CEEA50A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(BSAD B89A)</w:t>
            </w:r>
          </w:p>
        </w:tc>
      </w:tr>
      <w:tr w:rsidR="00C76935" w:rsidRPr="00E00ABC" w14:paraId="31779B1E" w14:textId="77777777" w:rsidTr="00AD4F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0" w:type="dxa"/>
          </w:tcPr>
          <w:p w14:paraId="1029933F" w14:textId="77777777" w:rsidR="00C76935" w:rsidRPr="00E00ABC" w:rsidRDefault="00C76935" w:rsidP="0020628D">
            <w:pPr>
              <w:jc w:val="center"/>
              <w:rPr>
                <w:b w:val="0"/>
                <w:bCs w:val="0"/>
              </w:rPr>
            </w:pPr>
            <w:r w:rsidRPr="00E00ABC">
              <w:rPr>
                <w:b w:val="0"/>
                <w:bCs w:val="0"/>
              </w:rPr>
              <w:t>*G</w:t>
            </w:r>
          </w:p>
        </w:tc>
        <w:tc>
          <w:tcPr>
            <w:tcW w:w="1465" w:type="dxa"/>
          </w:tcPr>
          <w:p w14:paraId="2602A1EB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BIOL B32</w:t>
            </w:r>
          </w:p>
        </w:tc>
        <w:tc>
          <w:tcPr>
            <w:tcW w:w="4023" w:type="dxa"/>
          </w:tcPr>
          <w:p w14:paraId="4E0A7988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Human Anatomy and Physiology I</w:t>
            </w:r>
          </w:p>
        </w:tc>
        <w:tc>
          <w:tcPr>
            <w:tcW w:w="720" w:type="dxa"/>
          </w:tcPr>
          <w:p w14:paraId="02E522FD" w14:textId="77777777" w:rsidR="00C76935" w:rsidRPr="00E00ABC" w:rsidRDefault="00C76935" w:rsidP="0020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4</w:t>
            </w:r>
          </w:p>
        </w:tc>
        <w:tc>
          <w:tcPr>
            <w:tcW w:w="1875" w:type="dxa"/>
          </w:tcPr>
          <w:p w14:paraId="2B7BE973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T-G-F2F-H-O-I</w:t>
            </w:r>
          </w:p>
        </w:tc>
        <w:tc>
          <w:tcPr>
            <w:tcW w:w="1492" w:type="dxa"/>
          </w:tcPr>
          <w:p w14:paraId="4BB7BAB1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DE: H, O, I</w:t>
            </w:r>
          </w:p>
        </w:tc>
        <w:tc>
          <w:tcPr>
            <w:tcW w:w="2240" w:type="dxa"/>
          </w:tcPr>
          <w:p w14:paraId="628207F1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Course Revision</w:t>
            </w:r>
          </w:p>
        </w:tc>
      </w:tr>
      <w:tr w:rsidR="00C76935" w:rsidRPr="00E00ABC" w14:paraId="3C2ED6E5" w14:textId="77777777" w:rsidTr="00AD4F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0" w:type="dxa"/>
          </w:tcPr>
          <w:p w14:paraId="54869D52" w14:textId="77777777" w:rsidR="00C76935" w:rsidRPr="00E00ABC" w:rsidRDefault="00C76935" w:rsidP="0020628D">
            <w:pPr>
              <w:jc w:val="center"/>
              <w:rPr>
                <w:b w:val="0"/>
                <w:bCs w:val="0"/>
              </w:rPr>
            </w:pPr>
            <w:r w:rsidRPr="00E00ABC">
              <w:rPr>
                <w:b w:val="0"/>
                <w:bCs w:val="0"/>
              </w:rPr>
              <w:t>*H</w:t>
            </w:r>
          </w:p>
        </w:tc>
        <w:tc>
          <w:tcPr>
            <w:tcW w:w="1465" w:type="dxa"/>
          </w:tcPr>
          <w:p w14:paraId="4B4E414F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BIOL B33</w:t>
            </w:r>
          </w:p>
        </w:tc>
        <w:tc>
          <w:tcPr>
            <w:tcW w:w="4023" w:type="dxa"/>
          </w:tcPr>
          <w:p w14:paraId="142C4A78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Human Anatomy and Physiology II</w:t>
            </w:r>
          </w:p>
        </w:tc>
        <w:tc>
          <w:tcPr>
            <w:tcW w:w="720" w:type="dxa"/>
          </w:tcPr>
          <w:p w14:paraId="02319E1C" w14:textId="77777777" w:rsidR="00C76935" w:rsidRPr="00E00ABC" w:rsidRDefault="00C76935" w:rsidP="0020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4</w:t>
            </w:r>
          </w:p>
        </w:tc>
        <w:tc>
          <w:tcPr>
            <w:tcW w:w="1875" w:type="dxa"/>
          </w:tcPr>
          <w:p w14:paraId="448B5AB5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T-G-F2F-H-O-I</w:t>
            </w:r>
          </w:p>
        </w:tc>
        <w:tc>
          <w:tcPr>
            <w:tcW w:w="1492" w:type="dxa"/>
          </w:tcPr>
          <w:p w14:paraId="3123B6FC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DE: H, O, I</w:t>
            </w:r>
          </w:p>
        </w:tc>
        <w:tc>
          <w:tcPr>
            <w:tcW w:w="2240" w:type="dxa"/>
          </w:tcPr>
          <w:p w14:paraId="422FBB3C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Course Revision</w:t>
            </w:r>
          </w:p>
        </w:tc>
      </w:tr>
      <w:tr w:rsidR="00C76935" w:rsidRPr="00E00ABC" w14:paraId="48E6603F" w14:textId="77777777" w:rsidTr="00E00A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0" w:type="dxa"/>
          </w:tcPr>
          <w:p w14:paraId="6BF6F0D2" w14:textId="77777777" w:rsidR="00C76935" w:rsidRPr="00E00ABC" w:rsidRDefault="00C76935" w:rsidP="0020628D">
            <w:pPr>
              <w:jc w:val="center"/>
              <w:rPr>
                <w:b w:val="0"/>
                <w:bCs w:val="0"/>
              </w:rPr>
            </w:pPr>
            <w:r w:rsidRPr="00E00ABC">
              <w:rPr>
                <w:b w:val="0"/>
                <w:bCs w:val="0"/>
              </w:rPr>
              <w:t>*H</w:t>
            </w:r>
          </w:p>
        </w:tc>
        <w:tc>
          <w:tcPr>
            <w:tcW w:w="1465" w:type="dxa"/>
          </w:tcPr>
          <w:p w14:paraId="7B819C20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THEA B1</w:t>
            </w:r>
          </w:p>
        </w:tc>
        <w:tc>
          <w:tcPr>
            <w:tcW w:w="4023" w:type="dxa"/>
          </w:tcPr>
          <w:p w14:paraId="364F70EF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Introduction to Acting</w:t>
            </w:r>
          </w:p>
        </w:tc>
        <w:tc>
          <w:tcPr>
            <w:tcW w:w="720" w:type="dxa"/>
          </w:tcPr>
          <w:p w14:paraId="20AC5DAA" w14:textId="77777777" w:rsidR="00C76935" w:rsidRPr="00E00ABC" w:rsidRDefault="00C76935" w:rsidP="0020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3</w:t>
            </w:r>
          </w:p>
        </w:tc>
        <w:tc>
          <w:tcPr>
            <w:tcW w:w="1875" w:type="dxa"/>
          </w:tcPr>
          <w:p w14:paraId="0F91F843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T-G-F2F-H-O-I</w:t>
            </w:r>
          </w:p>
        </w:tc>
        <w:tc>
          <w:tcPr>
            <w:tcW w:w="1492" w:type="dxa"/>
          </w:tcPr>
          <w:p w14:paraId="6DEDC9F9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DE: H, O, I</w:t>
            </w:r>
          </w:p>
        </w:tc>
        <w:tc>
          <w:tcPr>
            <w:tcW w:w="2240" w:type="dxa"/>
          </w:tcPr>
          <w:p w14:paraId="566A5908" w14:textId="77777777" w:rsidR="00C76935" w:rsidRPr="00E00ABC" w:rsidRDefault="00C76935" w:rsidP="002062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0ABC">
              <w:t>Course Revision</w:t>
            </w:r>
          </w:p>
        </w:tc>
      </w:tr>
      <w:tr w:rsidR="00C76935" w:rsidRPr="00E00ABC" w14:paraId="458A6C74" w14:textId="77777777" w:rsidTr="08A534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0" w:type="dxa"/>
            <w:vAlign w:val="center"/>
            <w:hideMark/>
          </w:tcPr>
          <w:p w14:paraId="490730A5" w14:textId="6A6F7282" w:rsidR="00C76935" w:rsidRPr="00E00ABC" w:rsidRDefault="00C76935" w:rsidP="00D61D43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  <w:tc>
          <w:tcPr>
            <w:tcW w:w="1465" w:type="dxa"/>
            <w:hideMark/>
          </w:tcPr>
          <w:p w14:paraId="33E20907" w14:textId="77777777" w:rsidR="00C76935" w:rsidRPr="00E00ABC" w:rsidRDefault="00C76935" w:rsidP="00D61D43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E00ABC">
              <w:rPr>
                <w:rFonts w:ascii="Calibri" w:eastAsia="Times New Roman" w:hAnsi="Calibri" w:cs="Calibri"/>
              </w:rPr>
              <w:t>FORE B8 </w:t>
            </w:r>
          </w:p>
        </w:tc>
        <w:tc>
          <w:tcPr>
            <w:tcW w:w="4023" w:type="dxa"/>
            <w:hideMark/>
          </w:tcPr>
          <w:p w14:paraId="01811848" w14:textId="77777777" w:rsidR="00C76935" w:rsidRPr="00E00ABC" w:rsidRDefault="00C76935" w:rsidP="00D61D43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E00ABC">
              <w:rPr>
                <w:rFonts w:ascii="Calibri" w:eastAsia="Times New Roman" w:hAnsi="Calibri" w:cs="Calibri"/>
              </w:rPr>
              <w:t>Ecology </w:t>
            </w:r>
          </w:p>
        </w:tc>
        <w:tc>
          <w:tcPr>
            <w:tcW w:w="720" w:type="dxa"/>
            <w:hideMark/>
          </w:tcPr>
          <w:p w14:paraId="508D2140" w14:textId="77777777" w:rsidR="00C76935" w:rsidRPr="00E00ABC" w:rsidRDefault="00C76935" w:rsidP="00D61D43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E00ABC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1875" w:type="dxa"/>
            <w:hideMark/>
          </w:tcPr>
          <w:p w14:paraId="51417CB3" w14:textId="77777777" w:rsidR="00C76935" w:rsidRPr="00E00ABC" w:rsidRDefault="00C76935" w:rsidP="00D61D43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E00ABC">
              <w:rPr>
                <w:rFonts w:ascii="Calibri" w:eastAsia="Times New Roman" w:hAnsi="Calibri" w:cs="Calibri"/>
              </w:rPr>
              <w:t>T-F2F-H </w:t>
            </w:r>
          </w:p>
        </w:tc>
        <w:tc>
          <w:tcPr>
            <w:tcW w:w="1492" w:type="dxa"/>
            <w:hideMark/>
          </w:tcPr>
          <w:p w14:paraId="5859CC46" w14:textId="77777777" w:rsidR="00C76935" w:rsidRPr="00E00ABC" w:rsidRDefault="00C76935" w:rsidP="00D61D43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E00ABC">
              <w:rPr>
                <w:rFonts w:ascii="Calibri" w:eastAsia="Times New Roman" w:hAnsi="Calibri" w:cs="Calibri"/>
              </w:rPr>
              <w:t>G</w:t>
            </w:r>
          </w:p>
          <w:p w14:paraId="07FE6CD4" w14:textId="77777777" w:rsidR="00C76935" w:rsidRPr="00E00ABC" w:rsidRDefault="00C76935" w:rsidP="00D61D43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E00ABC">
              <w:rPr>
                <w:rFonts w:ascii="Calibri" w:eastAsia="Times New Roman" w:hAnsi="Calibri" w:cs="Calibri"/>
              </w:rPr>
              <w:t>DE:H, O, I </w:t>
            </w:r>
          </w:p>
        </w:tc>
        <w:tc>
          <w:tcPr>
            <w:tcW w:w="2240" w:type="dxa"/>
            <w:hideMark/>
          </w:tcPr>
          <w:p w14:paraId="46A1BADC" w14:textId="77777777" w:rsidR="00C76935" w:rsidRPr="00E00ABC" w:rsidRDefault="00C76935" w:rsidP="00D61D43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E00ABC">
              <w:rPr>
                <w:rFonts w:ascii="Calibri" w:eastAsia="Times New Roman" w:hAnsi="Calibri" w:cs="Calibri"/>
              </w:rPr>
              <w:t>New GE </w:t>
            </w:r>
            <w:proofErr w:type="gramStart"/>
            <w:r w:rsidRPr="00E00ABC">
              <w:rPr>
                <w:rFonts w:ascii="Calibri" w:eastAsia="Times New Roman" w:hAnsi="Calibri" w:cs="Calibri"/>
              </w:rPr>
              <w:t>Request;</w:t>
            </w:r>
            <w:proofErr w:type="gramEnd"/>
            <w:r w:rsidRPr="00E00ABC">
              <w:rPr>
                <w:rFonts w:ascii="Calibri" w:eastAsia="Times New Roman" w:hAnsi="Calibri" w:cs="Calibri"/>
              </w:rPr>
              <w:t> No other revisions made </w:t>
            </w:r>
          </w:p>
        </w:tc>
      </w:tr>
    </w:tbl>
    <w:p w14:paraId="6233296C" w14:textId="4466D5EE" w:rsidR="00D05D39" w:rsidRDefault="00D05D39" w:rsidP="00E00ABC"/>
    <w:p w14:paraId="3B683FF9" w14:textId="77777777" w:rsidR="00313D01" w:rsidRDefault="00313D01" w:rsidP="00313D01">
      <w:r>
        <w:t xml:space="preserve">*Not reviewed by team assigned. </w:t>
      </w:r>
    </w:p>
    <w:p w14:paraId="3829ECA5" w14:textId="77777777" w:rsidR="00313D01" w:rsidRDefault="00313D01" w:rsidP="00E00ABC"/>
    <w:sectPr w:rsidR="00313D01" w:rsidSect="005D6252">
      <w:type w:val="continuous"/>
      <w:pgSz w:w="15840" w:h="12240" w:orient="landscape"/>
      <w:pgMar w:top="1080" w:right="1440" w:bottom="1080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3620B5" w14:textId="77777777" w:rsidR="00D05D39" w:rsidRDefault="00D05D39" w:rsidP="002967D5">
      <w:pPr>
        <w:spacing w:after="0" w:line="240" w:lineRule="auto"/>
      </w:pPr>
      <w:r>
        <w:separator/>
      </w:r>
    </w:p>
  </w:endnote>
  <w:endnote w:type="continuationSeparator" w:id="0">
    <w:p w14:paraId="5E47A527" w14:textId="77777777" w:rsidR="00D05D39" w:rsidRDefault="00D05D39" w:rsidP="002967D5">
      <w:pPr>
        <w:spacing w:after="0" w:line="240" w:lineRule="auto"/>
      </w:pPr>
      <w:r>
        <w:continuationSeparator/>
      </w:r>
    </w:p>
  </w:endnote>
  <w:endnote w:type="continuationNotice" w:id="1">
    <w:p w14:paraId="3E32AB71" w14:textId="77777777" w:rsidR="00D05D39" w:rsidRDefault="00D05D3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EC9A3D" w14:textId="0929EF19" w:rsidR="0000687E" w:rsidRPr="0001732B" w:rsidRDefault="0000687E" w:rsidP="00A147AD">
    <w:r w:rsidRPr="0001732B">
      <w:t>ADT – Associate Degree for Transfer, CA – Certificate of Achievement, JSC – Job Skills Certificate, NC – Noncredit, CDCP – Career Development and College Preparation, NC CDCP programs can be either Certificate of Completion or Certificate of Competence, ISP – Inmate Scholars Program</w:t>
    </w:r>
  </w:p>
  <w:p w14:paraId="70E50337" w14:textId="45FBF848" w:rsidR="0000687E" w:rsidRPr="0045720D" w:rsidRDefault="0000687E" w:rsidP="0045720D">
    <w:pPr>
      <w:pStyle w:val="Footer"/>
    </w:pPr>
    <w:r w:rsidRPr="00435F32">
      <w:t xml:space="preserve">Last updated: </w:t>
    </w:r>
    <w:r w:rsidRPr="00435F32">
      <w:fldChar w:fldCharType="begin"/>
    </w:r>
    <w:r w:rsidRPr="00435F32">
      <w:instrText xml:space="preserve"> DATE \@ "M/d/yyyy h:mm am/pm" </w:instrText>
    </w:r>
    <w:r w:rsidRPr="00435F32">
      <w:fldChar w:fldCharType="separate"/>
    </w:r>
    <w:r w:rsidR="001A1381">
      <w:rPr>
        <w:noProof/>
      </w:rPr>
      <w:t>10/19/2020 1:21 AM</w:t>
    </w:r>
    <w:r w:rsidRPr="00435F32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C24091" w14:textId="77777777" w:rsidR="00D05D39" w:rsidRDefault="00D05D39" w:rsidP="002967D5">
      <w:pPr>
        <w:spacing w:after="0" w:line="240" w:lineRule="auto"/>
      </w:pPr>
      <w:r>
        <w:separator/>
      </w:r>
    </w:p>
  </w:footnote>
  <w:footnote w:type="continuationSeparator" w:id="0">
    <w:p w14:paraId="1BAF11AC" w14:textId="77777777" w:rsidR="00D05D39" w:rsidRDefault="00D05D39" w:rsidP="002967D5">
      <w:pPr>
        <w:spacing w:after="0" w:line="240" w:lineRule="auto"/>
      </w:pPr>
      <w:r>
        <w:continuationSeparator/>
      </w:r>
    </w:p>
  </w:footnote>
  <w:footnote w:type="continuationNotice" w:id="1">
    <w:p w14:paraId="5CCEF2BF" w14:textId="77777777" w:rsidR="00D05D39" w:rsidRDefault="00D05D3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78925D" w14:textId="634B8DD4" w:rsidR="0000687E" w:rsidRPr="008D6570" w:rsidRDefault="0000687E" w:rsidP="00434964">
    <w:pPr>
      <w:pStyle w:val="Title"/>
      <w:jc w:val="center"/>
      <w:rPr>
        <w:b/>
        <w:sz w:val="40"/>
      </w:rPr>
    </w:pPr>
    <w:r w:rsidRPr="009063C9">
      <w:rPr>
        <w:b/>
        <w:sz w:val="40"/>
      </w:rPr>
      <w:t xml:space="preserve"> </w:t>
    </w:r>
    <w:r w:rsidRPr="00C95A03">
      <w:rPr>
        <w:b/>
        <w:sz w:val="36"/>
      </w:rPr>
      <w:t xml:space="preserve">Course / Program List – </w:t>
    </w:r>
    <w:r w:rsidR="00831842">
      <w:rPr>
        <w:b/>
        <w:sz w:val="36"/>
      </w:rPr>
      <w:t xml:space="preserve">October </w:t>
    </w:r>
    <w:r w:rsidR="006E568A">
      <w:rPr>
        <w:b/>
        <w:sz w:val="36"/>
      </w:rPr>
      <w:t>22</w:t>
    </w:r>
    <w:r w:rsidRPr="00C95A03">
      <w:rPr>
        <w:b/>
        <w:sz w:val="36"/>
      </w:rPr>
      <w:t xml:space="preserve">, 2020 </w:t>
    </w:r>
  </w:p>
  <w:p w14:paraId="3D8227A9" w14:textId="4D3FA3E7" w:rsidR="0000687E" w:rsidRPr="00FB70E2" w:rsidRDefault="0000687E" w:rsidP="001B46C1">
    <w:pPr>
      <w:pStyle w:val="Header"/>
      <w:tabs>
        <w:tab w:val="clear" w:pos="4680"/>
        <w:tab w:val="clear" w:pos="9360"/>
      </w:tabs>
      <w:jc w:val="center"/>
      <w:rPr>
        <w:sz w:val="20"/>
      </w:rPr>
    </w:pPr>
    <w:r w:rsidRPr="00FB70E2">
      <w:rPr>
        <w:sz w:val="20"/>
      </w:rPr>
      <w:t>GE – General Education     T – Transfer     U – Upper-division Course     DE – Distance Education</w:t>
    </w:r>
  </w:p>
  <w:p w14:paraId="4809506E" w14:textId="460BC7C2" w:rsidR="0000687E" w:rsidRPr="00FB70E2" w:rsidRDefault="0000687E" w:rsidP="001B46C1">
    <w:pPr>
      <w:pStyle w:val="Header"/>
      <w:tabs>
        <w:tab w:val="clear" w:pos="4680"/>
        <w:tab w:val="clear" w:pos="9360"/>
      </w:tabs>
      <w:jc w:val="center"/>
      <w:rPr>
        <w:sz w:val="20"/>
      </w:rPr>
    </w:pPr>
    <w:r w:rsidRPr="00FB70E2">
      <w:rPr>
        <w:sz w:val="20"/>
      </w:rPr>
      <w:t>F2F – Face-to-Face     O – Online     H – Hybrid     I – Interactive     CE – Correspondence Education</w:t>
    </w:r>
  </w:p>
  <w:p w14:paraId="5B43CC25" w14:textId="77777777" w:rsidR="0000687E" w:rsidRDefault="0000687E" w:rsidP="001B46C1">
    <w:pPr>
      <w:pStyle w:val="Header"/>
      <w:tabs>
        <w:tab w:val="clear" w:pos="4680"/>
        <w:tab w:val="clear" w:pos="936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57E3BC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ED349B68"/>
    <w:lvl w:ilvl="0" w:tplc="13F4F9C6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  <w:lvl w:ilvl="1" w:tplc="E110DEE0">
      <w:numFmt w:val="decimal"/>
      <w:lvlText w:val=""/>
      <w:lvlJc w:val="left"/>
    </w:lvl>
    <w:lvl w:ilvl="2" w:tplc="DDCEDFEE">
      <w:numFmt w:val="decimal"/>
      <w:lvlText w:val=""/>
      <w:lvlJc w:val="left"/>
    </w:lvl>
    <w:lvl w:ilvl="3" w:tplc="3646AB02">
      <w:numFmt w:val="decimal"/>
      <w:lvlText w:val=""/>
      <w:lvlJc w:val="left"/>
    </w:lvl>
    <w:lvl w:ilvl="4" w:tplc="00CAC0B2">
      <w:numFmt w:val="decimal"/>
      <w:lvlText w:val=""/>
      <w:lvlJc w:val="left"/>
    </w:lvl>
    <w:lvl w:ilvl="5" w:tplc="129AFABE">
      <w:numFmt w:val="decimal"/>
      <w:lvlText w:val=""/>
      <w:lvlJc w:val="left"/>
    </w:lvl>
    <w:lvl w:ilvl="6" w:tplc="0B4237D0">
      <w:numFmt w:val="decimal"/>
      <w:lvlText w:val=""/>
      <w:lvlJc w:val="left"/>
    </w:lvl>
    <w:lvl w:ilvl="7" w:tplc="A75293D2">
      <w:numFmt w:val="decimal"/>
      <w:lvlText w:val=""/>
      <w:lvlJc w:val="left"/>
    </w:lvl>
    <w:lvl w:ilvl="8" w:tplc="502AC6DE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EB36217A"/>
    <w:lvl w:ilvl="0" w:tplc="8DE887B8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  <w:lvl w:ilvl="1" w:tplc="195A05B6">
      <w:numFmt w:val="decimal"/>
      <w:lvlText w:val=""/>
      <w:lvlJc w:val="left"/>
    </w:lvl>
    <w:lvl w:ilvl="2" w:tplc="71DC801E">
      <w:numFmt w:val="decimal"/>
      <w:lvlText w:val=""/>
      <w:lvlJc w:val="left"/>
    </w:lvl>
    <w:lvl w:ilvl="3" w:tplc="7950687A">
      <w:numFmt w:val="decimal"/>
      <w:lvlText w:val=""/>
      <w:lvlJc w:val="left"/>
    </w:lvl>
    <w:lvl w:ilvl="4" w:tplc="A18E6790">
      <w:numFmt w:val="decimal"/>
      <w:lvlText w:val=""/>
      <w:lvlJc w:val="left"/>
    </w:lvl>
    <w:lvl w:ilvl="5" w:tplc="99640BF2">
      <w:numFmt w:val="decimal"/>
      <w:lvlText w:val=""/>
      <w:lvlJc w:val="left"/>
    </w:lvl>
    <w:lvl w:ilvl="6" w:tplc="8354BBFA">
      <w:numFmt w:val="decimal"/>
      <w:lvlText w:val=""/>
      <w:lvlJc w:val="left"/>
    </w:lvl>
    <w:lvl w:ilvl="7" w:tplc="1D4AE4FC">
      <w:numFmt w:val="decimal"/>
      <w:lvlText w:val=""/>
      <w:lvlJc w:val="left"/>
    </w:lvl>
    <w:lvl w:ilvl="8" w:tplc="4BC2DD1A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A7F25E22"/>
    <w:lvl w:ilvl="0" w:tplc="D1402684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  <w:lvl w:ilvl="1" w:tplc="07A6C726">
      <w:numFmt w:val="decimal"/>
      <w:lvlText w:val=""/>
      <w:lvlJc w:val="left"/>
    </w:lvl>
    <w:lvl w:ilvl="2" w:tplc="AF4C723A">
      <w:numFmt w:val="decimal"/>
      <w:lvlText w:val=""/>
      <w:lvlJc w:val="left"/>
    </w:lvl>
    <w:lvl w:ilvl="3" w:tplc="B12EE80E">
      <w:numFmt w:val="decimal"/>
      <w:lvlText w:val=""/>
      <w:lvlJc w:val="left"/>
    </w:lvl>
    <w:lvl w:ilvl="4" w:tplc="F4E45E70">
      <w:numFmt w:val="decimal"/>
      <w:lvlText w:val=""/>
      <w:lvlJc w:val="left"/>
    </w:lvl>
    <w:lvl w:ilvl="5" w:tplc="726866E2">
      <w:numFmt w:val="decimal"/>
      <w:lvlText w:val=""/>
      <w:lvlJc w:val="left"/>
    </w:lvl>
    <w:lvl w:ilvl="6" w:tplc="5B8433DE">
      <w:numFmt w:val="decimal"/>
      <w:lvlText w:val=""/>
      <w:lvlJc w:val="left"/>
    </w:lvl>
    <w:lvl w:ilvl="7" w:tplc="2EDE4240">
      <w:numFmt w:val="decimal"/>
      <w:lvlText w:val=""/>
      <w:lvlJc w:val="left"/>
    </w:lvl>
    <w:lvl w:ilvl="8" w:tplc="1B7249D0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1AD82F30"/>
    <w:lvl w:ilvl="0" w:tplc="7B3C4A8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60F88AAA">
      <w:numFmt w:val="decimal"/>
      <w:lvlText w:val=""/>
      <w:lvlJc w:val="left"/>
    </w:lvl>
    <w:lvl w:ilvl="2" w:tplc="2E2EF526">
      <w:numFmt w:val="decimal"/>
      <w:lvlText w:val=""/>
      <w:lvlJc w:val="left"/>
    </w:lvl>
    <w:lvl w:ilvl="3" w:tplc="32762088">
      <w:numFmt w:val="decimal"/>
      <w:lvlText w:val=""/>
      <w:lvlJc w:val="left"/>
    </w:lvl>
    <w:lvl w:ilvl="4" w:tplc="8214DA98">
      <w:numFmt w:val="decimal"/>
      <w:lvlText w:val=""/>
      <w:lvlJc w:val="left"/>
    </w:lvl>
    <w:lvl w:ilvl="5" w:tplc="B1C2139C">
      <w:numFmt w:val="decimal"/>
      <w:lvlText w:val=""/>
      <w:lvlJc w:val="left"/>
    </w:lvl>
    <w:lvl w:ilvl="6" w:tplc="9F22664A">
      <w:numFmt w:val="decimal"/>
      <w:lvlText w:val=""/>
      <w:lvlJc w:val="left"/>
    </w:lvl>
    <w:lvl w:ilvl="7" w:tplc="C0F64570">
      <w:numFmt w:val="decimal"/>
      <w:lvlText w:val=""/>
      <w:lvlJc w:val="left"/>
    </w:lvl>
    <w:lvl w:ilvl="8" w:tplc="5D0E42C4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1CB0119A"/>
    <w:lvl w:ilvl="0" w:tplc="AC388DB2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6D92E44E">
      <w:numFmt w:val="decimal"/>
      <w:lvlText w:val=""/>
      <w:lvlJc w:val="left"/>
    </w:lvl>
    <w:lvl w:ilvl="2" w:tplc="3A5AEC44">
      <w:numFmt w:val="decimal"/>
      <w:lvlText w:val=""/>
      <w:lvlJc w:val="left"/>
    </w:lvl>
    <w:lvl w:ilvl="3" w:tplc="B2EA6F20">
      <w:numFmt w:val="decimal"/>
      <w:lvlText w:val=""/>
      <w:lvlJc w:val="left"/>
    </w:lvl>
    <w:lvl w:ilvl="4" w:tplc="89F8540A">
      <w:numFmt w:val="decimal"/>
      <w:lvlText w:val=""/>
      <w:lvlJc w:val="left"/>
    </w:lvl>
    <w:lvl w:ilvl="5" w:tplc="8870B560">
      <w:numFmt w:val="decimal"/>
      <w:lvlText w:val=""/>
      <w:lvlJc w:val="left"/>
    </w:lvl>
    <w:lvl w:ilvl="6" w:tplc="AA0046CA">
      <w:numFmt w:val="decimal"/>
      <w:lvlText w:val=""/>
      <w:lvlJc w:val="left"/>
    </w:lvl>
    <w:lvl w:ilvl="7" w:tplc="3DB21E74">
      <w:numFmt w:val="decimal"/>
      <w:lvlText w:val=""/>
      <w:lvlJc w:val="left"/>
    </w:lvl>
    <w:lvl w:ilvl="8" w:tplc="CFDA966A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9F9499AE"/>
    <w:lvl w:ilvl="0" w:tplc="D5F0F7A6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301C1858">
      <w:numFmt w:val="decimal"/>
      <w:lvlText w:val=""/>
      <w:lvlJc w:val="left"/>
    </w:lvl>
    <w:lvl w:ilvl="2" w:tplc="50706292">
      <w:numFmt w:val="decimal"/>
      <w:lvlText w:val=""/>
      <w:lvlJc w:val="left"/>
    </w:lvl>
    <w:lvl w:ilvl="3" w:tplc="1992743E">
      <w:numFmt w:val="decimal"/>
      <w:lvlText w:val=""/>
      <w:lvlJc w:val="left"/>
    </w:lvl>
    <w:lvl w:ilvl="4" w:tplc="C9F0AA2A">
      <w:numFmt w:val="decimal"/>
      <w:lvlText w:val=""/>
      <w:lvlJc w:val="left"/>
    </w:lvl>
    <w:lvl w:ilvl="5" w:tplc="9E767C2A">
      <w:numFmt w:val="decimal"/>
      <w:lvlText w:val=""/>
      <w:lvlJc w:val="left"/>
    </w:lvl>
    <w:lvl w:ilvl="6" w:tplc="DDE2E04C">
      <w:numFmt w:val="decimal"/>
      <w:lvlText w:val=""/>
      <w:lvlJc w:val="left"/>
    </w:lvl>
    <w:lvl w:ilvl="7" w:tplc="42FAF4AC">
      <w:numFmt w:val="decimal"/>
      <w:lvlText w:val=""/>
      <w:lvlJc w:val="left"/>
    </w:lvl>
    <w:lvl w:ilvl="8" w:tplc="FEF0F0B4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F056CBE2"/>
    <w:lvl w:ilvl="0" w:tplc="80CCA75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962F16C">
      <w:numFmt w:val="decimal"/>
      <w:lvlText w:val=""/>
      <w:lvlJc w:val="left"/>
    </w:lvl>
    <w:lvl w:ilvl="2" w:tplc="4768C068">
      <w:numFmt w:val="decimal"/>
      <w:lvlText w:val=""/>
      <w:lvlJc w:val="left"/>
    </w:lvl>
    <w:lvl w:ilvl="3" w:tplc="F0D6D21C">
      <w:numFmt w:val="decimal"/>
      <w:lvlText w:val=""/>
      <w:lvlJc w:val="left"/>
    </w:lvl>
    <w:lvl w:ilvl="4" w:tplc="1D5A5328">
      <w:numFmt w:val="decimal"/>
      <w:lvlText w:val=""/>
      <w:lvlJc w:val="left"/>
    </w:lvl>
    <w:lvl w:ilvl="5" w:tplc="7624AC3A">
      <w:numFmt w:val="decimal"/>
      <w:lvlText w:val=""/>
      <w:lvlJc w:val="left"/>
    </w:lvl>
    <w:lvl w:ilvl="6" w:tplc="E2B25A06">
      <w:numFmt w:val="decimal"/>
      <w:lvlText w:val=""/>
      <w:lvlJc w:val="left"/>
    </w:lvl>
    <w:lvl w:ilvl="7" w:tplc="3556A440">
      <w:numFmt w:val="decimal"/>
      <w:lvlText w:val=""/>
      <w:lvlJc w:val="left"/>
    </w:lvl>
    <w:lvl w:ilvl="8" w:tplc="C89C8B6E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7FF67660"/>
    <w:lvl w:ilvl="0" w:tplc="32C61B76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 w:tplc="C038C3A8">
      <w:numFmt w:val="decimal"/>
      <w:lvlText w:val=""/>
      <w:lvlJc w:val="left"/>
    </w:lvl>
    <w:lvl w:ilvl="2" w:tplc="7E0E4D42">
      <w:numFmt w:val="decimal"/>
      <w:lvlText w:val=""/>
      <w:lvlJc w:val="left"/>
    </w:lvl>
    <w:lvl w:ilvl="3" w:tplc="76AAEFFC">
      <w:numFmt w:val="decimal"/>
      <w:lvlText w:val=""/>
      <w:lvlJc w:val="left"/>
    </w:lvl>
    <w:lvl w:ilvl="4" w:tplc="4AB43042">
      <w:numFmt w:val="decimal"/>
      <w:lvlText w:val=""/>
      <w:lvlJc w:val="left"/>
    </w:lvl>
    <w:lvl w:ilvl="5" w:tplc="9C3ADEBA">
      <w:numFmt w:val="decimal"/>
      <w:lvlText w:val=""/>
      <w:lvlJc w:val="left"/>
    </w:lvl>
    <w:lvl w:ilvl="6" w:tplc="45D69E32">
      <w:numFmt w:val="decimal"/>
      <w:lvlText w:val=""/>
      <w:lvlJc w:val="left"/>
    </w:lvl>
    <w:lvl w:ilvl="7" w:tplc="633A42C0">
      <w:numFmt w:val="decimal"/>
      <w:lvlText w:val=""/>
      <w:lvlJc w:val="left"/>
    </w:lvl>
    <w:lvl w:ilvl="8" w:tplc="3B488920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73A4CB40"/>
    <w:lvl w:ilvl="0" w:tplc="2ACAF00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BCE6F46">
      <w:numFmt w:val="decimal"/>
      <w:lvlText w:val=""/>
      <w:lvlJc w:val="left"/>
    </w:lvl>
    <w:lvl w:ilvl="2" w:tplc="38CC490E">
      <w:numFmt w:val="decimal"/>
      <w:lvlText w:val=""/>
      <w:lvlJc w:val="left"/>
    </w:lvl>
    <w:lvl w:ilvl="3" w:tplc="0EE279E6">
      <w:numFmt w:val="decimal"/>
      <w:lvlText w:val=""/>
      <w:lvlJc w:val="left"/>
    </w:lvl>
    <w:lvl w:ilvl="4" w:tplc="05CA7330">
      <w:numFmt w:val="decimal"/>
      <w:lvlText w:val=""/>
      <w:lvlJc w:val="left"/>
    </w:lvl>
    <w:lvl w:ilvl="5" w:tplc="8B907E4C">
      <w:numFmt w:val="decimal"/>
      <w:lvlText w:val=""/>
      <w:lvlJc w:val="left"/>
    </w:lvl>
    <w:lvl w:ilvl="6" w:tplc="CFDA5D64">
      <w:numFmt w:val="decimal"/>
      <w:lvlText w:val=""/>
      <w:lvlJc w:val="left"/>
    </w:lvl>
    <w:lvl w:ilvl="7" w:tplc="5DC253D6">
      <w:numFmt w:val="decimal"/>
      <w:lvlText w:val=""/>
      <w:lvlJc w:val="left"/>
    </w:lvl>
    <w:lvl w:ilvl="8" w:tplc="A80413D0">
      <w:numFmt w:val="decimal"/>
      <w:lvlText w:val=""/>
      <w:lvlJc w:val="left"/>
    </w:lvl>
  </w:abstractNum>
  <w:abstractNum w:abstractNumId="10" w15:restartNumberingAfterBreak="0">
    <w:nsid w:val="05BD5F62"/>
    <w:multiLevelType w:val="hybridMultilevel"/>
    <w:tmpl w:val="F97CA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8825B6"/>
    <w:multiLevelType w:val="hybridMultilevel"/>
    <w:tmpl w:val="D7EE7E52"/>
    <w:lvl w:ilvl="0" w:tplc="B34E5986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  <w:color w:val="514E40"/>
        <w:sz w:val="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E96D20"/>
    <w:multiLevelType w:val="hybridMultilevel"/>
    <w:tmpl w:val="FFFFFFFF"/>
    <w:lvl w:ilvl="0" w:tplc="489E4A64">
      <w:start w:val="1"/>
      <w:numFmt w:val="decimal"/>
      <w:lvlText w:val="%1."/>
      <w:lvlJc w:val="left"/>
      <w:pPr>
        <w:ind w:left="720" w:hanging="360"/>
      </w:pPr>
    </w:lvl>
    <w:lvl w:ilvl="1" w:tplc="2C8A1E3C">
      <w:start w:val="1"/>
      <w:numFmt w:val="lowerLetter"/>
      <w:lvlText w:val="%2."/>
      <w:lvlJc w:val="left"/>
      <w:pPr>
        <w:ind w:left="1440" w:hanging="360"/>
      </w:pPr>
    </w:lvl>
    <w:lvl w:ilvl="2" w:tplc="3A3C9D16">
      <w:start w:val="1"/>
      <w:numFmt w:val="lowerRoman"/>
      <w:lvlText w:val="%3."/>
      <w:lvlJc w:val="right"/>
      <w:pPr>
        <w:ind w:left="2160" w:hanging="180"/>
      </w:pPr>
    </w:lvl>
    <w:lvl w:ilvl="3" w:tplc="E1ECA186">
      <w:start w:val="1"/>
      <w:numFmt w:val="decimal"/>
      <w:lvlText w:val="%4."/>
      <w:lvlJc w:val="left"/>
      <w:pPr>
        <w:ind w:left="2880" w:hanging="360"/>
      </w:pPr>
    </w:lvl>
    <w:lvl w:ilvl="4" w:tplc="24AAF918">
      <w:start w:val="1"/>
      <w:numFmt w:val="lowerLetter"/>
      <w:lvlText w:val="%5."/>
      <w:lvlJc w:val="left"/>
      <w:pPr>
        <w:ind w:left="3600" w:hanging="360"/>
      </w:pPr>
    </w:lvl>
    <w:lvl w:ilvl="5" w:tplc="CE701CB6">
      <w:start w:val="1"/>
      <w:numFmt w:val="lowerRoman"/>
      <w:lvlText w:val="%6."/>
      <w:lvlJc w:val="right"/>
      <w:pPr>
        <w:ind w:left="4320" w:hanging="180"/>
      </w:pPr>
    </w:lvl>
    <w:lvl w:ilvl="6" w:tplc="B484A136">
      <w:start w:val="1"/>
      <w:numFmt w:val="decimal"/>
      <w:lvlText w:val="%7."/>
      <w:lvlJc w:val="left"/>
      <w:pPr>
        <w:ind w:left="5040" w:hanging="360"/>
      </w:pPr>
    </w:lvl>
    <w:lvl w:ilvl="7" w:tplc="1F2405E2">
      <w:start w:val="1"/>
      <w:numFmt w:val="lowerLetter"/>
      <w:lvlText w:val="%8."/>
      <w:lvlJc w:val="left"/>
      <w:pPr>
        <w:ind w:left="5760" w:hanging="360"/>
      </w:pPr>
    </w:lvl>
    <w:lvl w:ilvl="8" w:tplc="3118E0A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DA5C44"/>
    <w:multiLevelType w:val="hybridMultilevel"/>
    <w:tmpl w:val="37B81104"/>
    <w:lvl w:ilvl="0" w:tplc="F4002380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3E7356"/>
    <w:multiLevelType w:val="hybridMultilevel"/>
    <w:tmpl w:val="DFDCB1C4"/>
    <w:lvl w:ilvl="0" w:tplc="7EE48E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714CF3"/>
    <w:multiLevelType w:val="hybridMultilevel"/>
    <w:tmpl w:val="B2B8C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27389F"/>
    <w:multiLevelType w:val="hybridMultilevel"/>
    <w:tmpl w:val="EFB22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423B58"/>
    <w:multiLevelType w:val="hybridMultilevel"/>
    <w:tmpl w:val="270AF538"/>
    <w:lvl w:ilvl="0" w:tplc="513A9906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CB56F5"/>
    <w:multiLevelType w:val="hybridMultilevel"/>
    <w:tmpl w:val="85186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3578FA"/>
    <w:multiLevelType w:val="hybridMultilevel"/>
    <w:tmpl w:val="ABC06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4428BB"/>
    <w:multiLevelType w:val="hybridMultilevel"/>
    <w:tmpl w:val="FFFFFFFF"/>
    <w:lvl w:ilvl="0" w:tplc="884654C8">
      <w:start w:val="1"/>
      <w:numFmt w:val="decimal"/>
      <w:lvlText w:val="%1."/>
      <w:lvlJc w:val="left"/>
      <w:pPr>
        <w:ind w:left="720" w:hanging="360"/>
      </w:pPr>
    </w:lvl>
    <w:lvl w:ilvl="1" w:tplc="FA36959C">
      <w:start w:val="1"/>
      <w:numFmt w:val="lowerLetter"/>
      <w:lvlText w:val="%2."/>
      <w:lvlJc w:val="left"/>
      <w:pPr>
        <w:ind w:left="1440" w:hanging="360"/>
      </w:pPr>
    </w:lvl>
    <w:lvl w:ilvl="2" w:tplc="F1E45A2E">
      <w:start w:val="1"/>
      <w:numFmt w:val="lowerRoman"/>
      <w:lvlText w:val="%3."/>
      <w:lvlJc w:val="right"/>
      <w:pPr>
        <w:ind w:left="2160" w:hanging="180"/>
      </w:pPr>
    </w:lvl>
    <w:lvl w:ilvl="3" w:tplc="196A5D7C">
      <w:start w:val="1"/>
      <w:numFmt w:val="decimal"/>
      <w:lvlText w:val="%4."/>
      <w:lvlJc w:val="left"/>
      <w:pPr>
        <w:ind w:left="2880" w:hanging="360"/>
      </w:pPr>
    </w:lvl>
    <w:lvl w:ilvl="4" w:tplc="EC80883E">
      <w:start w:val="1"/>
      <w:numFmt w:val="lowerLetter"/>
      <w:lvlText w:val="%5."/>
      <w:lvlJc w:val="left"/>
      <w:pPr>
        <w:ind w:left="3600" w:hanging="360"/>
      </w:pPr>
    </w:lvl>
    <w:lvl w:ilvl="5" w:tplc="2230F28E">
      <w:start w:val="1"/>
      <w:numFmt w:val="lowerRoman"/>
      <w:lvlText w:val="%6."/>
      <w:lvlJc w:val="right"/>
      <w:pPr>
        <w:ind w:left="4320" w:hanging="180"/>
      </w:pPr>
    </w:lvl>
    <w:lvl w:ilvl="6" w:tplc="F7A64C82">
      <w:start w:val="1"/>
      <w:numFmt w:val="decimal"/>
      <w:lvlText w:val="%7."/>
      <w:lvlJc w:val="left"/>
      <w:pPr>
        <w:ind w:left="5040" w:hanging="360"/>
      </w:pPr>
    </w:lvl>
    <w:lvl w:ilvl="7" w:tplc="A7B66642">
      <w:start w:val="1"/>
      <w:numFmt w:val="lowerLetter"/>
      <w:lvlText w:val="%8."/>
      <w:lvlJc w:val="left"/>
      <w:pPr>
        <w:ind w:left="5760" w:hanging="360"/>
      </w:pPr>
    </w:lvl>
    <w:lvl w:ilvl="8" w:tplc="47249E66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027A16"/>
    <w:multiLevelType w:val="hybridMultilevel"/>
    <w:tmpl w:val="EF3EC6D8"/>
    <w:lvl w:ilvl="0" w:tplc="E84EA8D8">
      <w:start w:val="1"/>
      <w:numFmt w:val="decimal"/>
      <w:lvlText w:val="%1."/>
      <w:lvlJc w:val="left"/>
      <w:pPr>
        <w:ind w:left="720" w:hanging="360"/>
      </w:pPr>
    </w:lvl>
    <w:lvl w:ilvl="1" w:tplc="D222DC98">
      <w:start w:val="1"/>
      <w:numFmt w:val="lowerLetter"/>
      <w:lvlText w:val="%2."/>
      <w:lvlJc w:val="left"/>
      <w:pPr>
        <w:ind w:left="1440" w:hanging="360"/>
      </w:pPr>
    </w:lvl>
    <w:lvl w:ilvl="2" w:tplc="4202ABBE">
      <w:start w:val="1"/>
      <w:numFmt w:val="lowerRoman"/>
      <w:lvlText w:val="%3."/>
      <w:lvlJc w:val="right"/>
      <w:pPr>
        <w:ind w:left="2160" w:hanging="180"/>
      </w:pPr>
    </w:lvl>
    <w:lvl w:ilvl="3" w:tplc="328A34C0">
      <w:start w:val="1"/>
      <w:numFmt w:val="decimal"/>
      <w:lvlText w:val="%4."/>
      <w:lvlJc w:val="left"/>
      <w:pPr>
        <w:ind w:left="2880" w:hanging="360"/>
      </w:pPr>
    </w:lvl>
    <w:lvl w:ilvl="4" w:tplc="252C5D80">
      <w:start w:val="1"/>
      <w:numFmt w:val="lowerLetter"/>
      <w:lvlText w:val="%5."/>
      <w:lvlJc w:val="left"/>
      <w:pPr>
        <w:ind w:left="3600" w:hanging="360"/>
      </w:pPr>
    </w:lvl>
    <w:lvl w:ilvl="5" w:tplc="911C7AE2">
      <w:start w:val="1"/>
      <w:numFmt w:val="lowerRoman"/>
      <w:lvlText w:val="%6."/>
      <w:lvlJc w:val="right"/>
      <w:pPr>
        <w:ind w:left="4320" w:hanging="180"/>
      </w:pPr>
    </w:lvl>
    <w:lvl w:ilvl="6" w:tplc="C23C0D98">
      <w:start w:val="1"/>
      <w:numFmt w:val="decimal"/>
      <w:lvlText w:val="%7."/>
      <w:lvlJc w:val="left"/>
      <w:pPr>
        <w:ind w:left="5040" w:hanging="360"/>
      </w:pPr>
    </w:lvl>
    <w:lvl w:ilvl="7" w:tplc="F850A446">
      <w:start w:val="1"/>
      <w:numFmt w:val="lowerLetter"/>
      <w:lvlText w:val="%8."/>
      <w:lvlJc w:val="left"/>
      <w:pPr>
        <w:ind w:left="5760" w:hanging="360"/>
      </w:pPr>
    </w:lvl>
    <w:lvl w:ilvl="8" w:tplc="BAAA80CE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A40C4B"/>
    <w:multiLevelType w:val="hybridMultilevel"/>
    <w:tmpl w:val="B28AD51C"/>
    <w:lvl w:ilvl="0" w:tplc="13E6D44A">
      <w:start w:val="1"/>
      <w:numFmt w:val="decimal"/>
      <w:lvlText w:val="%1."/>
      <w:lvlJc w:val="left"/>
      <w:pPr>
        <w:ind w:left="720" w:hanging="360"/>
      </w:pPr>
    </w:lvl>
    <w:lvl w:ilvl="1" w:tplc="D53E43E0">
      <w:start w:val="1"/>
      <w:numFmt w:val="lowerLetter"/>
      <w:lvlText w:val="%2."/>
      <w:lvlJc w:val="left"/>
      <w:pPr>
        <w:ind w:left="1440" w:hanging="360"/>
      </w:pPr>
    </w:lvl>
    <w:lvl w:ilvl="2" w:tplc="6D54CCF0">
      <w:start w:val="1"/>
      <w:numFmt w:val="lowerRoman"/>
      <w:lvlText w:val="%3."/>
      <w:lvlJc w:val="right"/>
      <w:pPr>
        <w:ind w:left="2160" w:hanging="180"/>
      </w:pPr>
    </w:lvl>
    <w:lvl w:ilvl="3" w:tplc="C19033AE">
      <w:start w:val="1"/>
      <w:numFmt w:val="decimal"/>
      <w:lvlText w:val="%4."/>
      <w:lvlJc w:val="left"/>
      <w:pPr>
        <w:ind w:left="2880" w:hanging="360"/>
      </w:pPr>
    </w:lvl>
    <w:lvl w:ilvl="4" w:tplc="05F60072">
      <w:start w:val="1"/>
      <w:numFmt w:val="lowerLetter"/>
      <w:lvlText w:val="%5."/>
      <w:lvlJc w:val="left"/>
      <w:pPr>
        <w:ind w:left="3600" w:hanging="360"/>
      </w:pPr>
    </w:lvl>
    <w:lvl w:ilvl="5" w:tplc="8AB266C0">
      <w:start w:val="1"/>
      <w:numFmt w:val="lowerRoman"/>
      <w:lvlText w:val="%6."/>
      <w:lvlJc w:val="right"/>
      <w:pPr>
        <w:ind w:left="4320" w:hanging="180"/>
      </w:pPr>
    </w:lvl>
    <w:lvl w:ilvl="6" w:tplc="7348080A">
      <w:start w:val="1"/>
      <w:numFmt w:val="decimal"/>
      <w:lvlText w:val="%7."/>
      <w:lvlJc w:val="left"/>
      <w:pPr>
        <w:ind w:left="5040" w:hanging="360"/>
      </w:pPr>
    </w:lvl>
    <w:lvl w:ilvl="7" w:tplc="DED6797A">
      <w:start w:val="1"/>
      <w:numFmt w:val="lowerLetter"/>
      <w:lvlText w:val="%8."/>
      <w:lvlJc w:val="left"/>
      <w:pPr>
        <w:ind w:left="5760" w:hanging="360"/>
      </w:pPr>
    </w:lvl>
    <w:lvl w:ilvl="8" w:tplc="99FCFA8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22"/>
  </w:num>
  <w:num w:numId="3">
    <w:abstractNumId w:val="13"/>
  </w:num>
  <w:num w:numId="4">
    <w:abstractNumId w:val="17"/>
  </w:num>
  <w:num w:numId="5">
    <w:abstractNumId w:val="11"/>
  </w:num>
  <w:num w:numId="6">
    <w:abstractNumId w:val="19"/>
  </w:num>
  <w:num w:numId="7">
    <w:abstractNumId w:val="10"/>
  </w:num>
  <w:num w:numId="8">
    <w:abstractNumId w:val="16"/>
  </w:num>
  <w:num w:numId="9">
    <w:abstractNumId w:val="18"/>
  </w:num>
  <w:num w:numId="10">
    <w:abstractNumId w:val="14"/>
  </w:num>
  <w:num w:numId="11">
    <w:abstractNumId w:val="15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20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tjQ1sTA0MbY0MjFW0lEKTi0uzszPAykwNaoFAA839E4tAAAA"/>
  </w:docVars>
  <w:rsids>
    <w:rsidRoot w:val="00642980"/>
    <w:rsid w:val="00000C01"/>
    <w:rsid w:val="00000ED0"/>
    <w:rsid w:val="0000148D"/>
    <w:rsid w:val="000020FA"/>
    <w:rsid w:val="000021EA"/>
    <w:rsid w:val="000023A0"/>
    <w:rsid w:val="0000296C"/>
    <w:rsid w:val="00003143"/>
    <w:rsid w:val="00003CEF"/>
    <w:rsid w:val="00004962"/>
    <w:rsid w:val="00005F1E"/>
    <w:rsid w:val="0000687E"/>
    <w:rsid w:val="000073F5"/>
    <w:rsid w:val="00010120"/>
    <w:rsid w:val="0001068F"/>
    <w:rsid w:val="00010B6C"/>
    <w:rsid w:val="000113DF"/>
    <w:rsid w:val="000116C9"/>
    <w:rsid w:val="00012372"/>
    <w:rsid w:val="00012747"/>
    <w:rsid w:val="00014981"/>
    <w:rsid w:val="00014E24"/>
    <w:rsid w:val="0001545F"/>
    <w:rsid w:val="000156B4"/>
    <w:rsid w:val="00015B74"/>
    <w:rsid w:val="00015D27"/>
    <w:rsid w:val="00015F05"/>
    <w:rsid w:val="00016213"/>
    <w:rsid w:val="0001732B"/>
    <w:rsid w:val="00020CB6"/>
    <w:rsid w:val="00022A46"/>
    <w:rsid w:val="00022F3C"/>
    <w:rsid w:val="000237EB"/>
    <w:rsid w:val="00023D2C"/>
    <w:rsid w:val="00023D76"/>
    <w:rsid w:val="00023E0B"/>
    <w:rsid w:val="00026403"/>
    <w:rsid w:val="00026BE6"/>
    <w:rsid w:val="00027AC5"/>
    <w:rsid w:val="00027F5C"/>
    <w:rsid w:val="00030618"/>
    <w:rsid w:val="00030670"/>
    <w:rsid w:val="00031BCE"/>
    <w:rsid w:val="00031EB9"/>
    <w:rsid w:val="00032A54"/>
    <w:rsid w:val="00032B19"/>
    <w:rsid w:val="00032E57"/>
    <w:rsid w:val="00033B52"/>
    <w:rsid w:val="00034CAD"/>
    <w:rsid w:val="00035753"/>
    <w:rsid w:val="000357A5"/>
    <w:rsid w:val="00035E3D"/>
    <w:rsid w:val="00037583"/>
    <w:rsid w:val="00037D4A"/>
    <w:rsid w:val="00037D79"/>
    <w:rsid w:val="000405FA"/>
    <w:rsid w:val="00042880"/>
    <w:rsid w:val="00042F82"/>
    <w:rsid w:val="00043D59"/>
    <w:rsid w:val="00044C2B"/>
    <w:rsid w:val="00045AF7"/>
    <w:rsid w:val="00045B03"/>
    <w:rsid w:val="00045CCA"/>
    <w:rsid w:val="00046832"/>
    <w:rsid w:val="000501BA"/>
    <w:rsid w:val="0005083F"/>
    <w:rsid w:val="00051AD0"/>
    <w:rsid w:val="00052DA4"/>
    <w:rsid w:val="00052E9B"/>
    <w:rsid w:val="00052F5A"/>
    <w:rsid w:val="00053532"/>
    <w:rsid w:val="00054651"/>
    <w:rsid w:val="00055491"/>
    <w:rsid w:val="0005574A"/>
    <w:rsid w:val="00055788"/>
    <w:rsid w:val="00055927"/>
    <w:rsid w:val="000559C9"/>
    <w:rsid w:val="00056B65"/>
    <w:rsid w:val="00056BC8"/>
    <w:rsid w:val="0006002B"/>
    <w:rsid w:val="000616F0"/>
    <w:rsid w:val="00061E08"/>
    <w:rsid w:val="00061EDF"/>
    <w:rsid w:val="00062DD5"/>
    <w:rsid w:val="00064B33"/>
    <w:rsid w:val="00064F05"/>
    <w:rsid w:val="000657FC"/>
    <w:rsid w:val="00066380"/>
    <w:rsid w:val="000676A0"/>
    <w:rsid w:val="000708BC"/>
    <w:rsid w:val="00072477"/>
    <w:rsid w:val="000733E9"/>
    <w:rsid w:val="00074268"/>
    <w:rsid w:val="00074FBA"/>
    <w:rsid w:val="00075205"/>
    <w:rsid w:val="000757D4"/>
    <w:rsid w:val="00075F8A"/>
    <w:rsid w:val="00076D78"/>
    <w:rsid w:val="00080DE8"/>
    <w:rsid w:val="0008136F"/>
    <w:rsid w:val="00082DAF"/>
    <w:rsid w:val="00083009"/>
    <w:rsid w:val="00084B17"/>
    <w:rsid w:val="00086582"/>
    <w:rsid w:val="0008736E"/>
    <w:rsid w:val="00087457"/>
    <w:rsid w:val="00087844"/>
    <w:rsid w:val="00090B00"/>
    <w:rsid w:val="000916FA"/>
    <w:rsid w:val="00091F1E"/>
    <w:rsid w:val="00092689"/>
    <w:rsid w:val="00093EDA"/>
    <w:rsid w:val="000950A0"/>
    <w:rsid w:val="00095C05"/>
    <w:rsid w:val="00096B08"/>
    <w:rsid w:val="00097563"/>
    <w:rsid w:val="000A0705"/>
    <w:rsid w:val="000A0EF5"/>
    <w:rsid w:val="000A51AB"/>
    <w:rsid w:val="000A54B1"/>
    <w:rsid w:val="000A5EEF"/>
    <w:rsid w:val="000A7F81"/>
    <w:rsid w:val="000B119C"/>
    <w:rsid w:val="000B11D7"/>
    <w:rsid w:val="000B1327"/>
    <w:rsid w:val="000B132C"/>
    <w:rsid w:val="000B1609"/>
    <w:rsid w:val="000B1E37"/>
    <w:rsid w:val="000B3F4A"/>
    <w:rsid w:val="000C041E"/>
    <w:rsid w:val="000C0ABB"/>
    <w:rsid w:val="000C140C"/>
    <w:rsid w:val="000C17AD"/>
    <w:rsid w:val="000C1BDC"/>
    <w:rsid w:val="000C2DAF"/>
    <w:rsid w:val="000C305E"/>
    <w:rsid w:val="000C543E"/>
    <w:rsid w:val="000D047F"/>
    <w:rsid w:val="000D14B1"/>
    <w:rsid w:val="000D15ED"/>
    <w:rsid w:val="000D1AC5"/>
    <w:rsid w:val="000D29A5"/>
    <w:rsid w:val="000D5441"/>
    <w:rsid w:val="000D62FA"/>
    <w:rsid w:val="000D7157"/>
    <w:rsid w:val="000D7A4B"/>
    <w:rsid w:val="000E2E4E"/>
    <w:rsid w:val="000E2E97"/>
    <w:rsid w:val="000E44F8"/>
    <w:rsid w:val="000E480D"/>
    <w:rsid w:val="000E51DC"/>
    <w:rsid w:val="000E5448"/>
    <w:rsid w:val="000E5DC9"/>
    <w:rsid w:val="000F11DE"/>
    <w:rsid w:val="000F222B"/>
    <w:rsid w:val="000F2326"/>
    <w:rsid w:val="000F5F1E"/>
    <w:rsid w:val="000F772C"/>
    <w:rsid w:val="000F7AE1"/>
    <w:rsid w:val="000F7D0F"/>
    <w:rsid w:val="0010158C"/>
    <w:rsid w:val="001019A3"/>
    <w:rsid w:val="00102316"/>
    <w:rsid w:val="0010295A"/>
    <w:rsid w:val="0010347C"/>
    <w:rsid w:val="00103807"/>
    <w:rsid w:val="001053A7"/>
    <w:rsid w:val="00106A54"/>
    <w:rsid w:val="00106B94"/>
    <w:rsid w:val="0010785D"/>
    <w:rsid w:val="00107CA5"/>
    <w:rsid w:val="00110491"/>
    <w:rsid w:val="00110602"/>
    <w:rsid w:val="0011107E"/>
    <w:rsid w:val="001114C1"/>
    <w:rsid w:val="00113B83"/>
    <w:rsid w:val="00113B98"/>
    <w:rsid w:val="001140CE"/>
    <w:rsid w:val="00115D8A"/>
    <w:rsid w:val="00120666"/>
    <w:rsid w:val="00120739"/>
    <w:rsid w:val="00121895"/>
    <w:rsid w:val="00122A3F"/>
    <w:rsid w:val="00123B11"/>
    <w:rsid w:val="00124532"/>
    <w:rsid w:val="0012505E"/>
    <w:rsid w:val="001260BE"/>
    <w:rsid w:val="001264A0"/>
    <w:rsid w:val="001268F0"/>
    <w:rsid w:val="00127504"/>
    <w:rsid w:val="00127954"/>
    <w:rsid w:val="001306BE"/>
    <w:rsid w:val="0013093C"/>
    <w:rsid w:val="00130AD7"/>
    <w:rsid w:val="001330FD"/>
    <w:rsid w:val="00133B69"/>
    <w:rsid w:val="00133F2F"/>
    <w:rsid w:val="00134A86"/>
    <w:rsid w:val="00135262"/>
    <w:rsid w:val="00136812"/>
    <w:rsid w:val="001370FD"/>
    <w:rsid w:val="0013768C"/>
    <w:rsid w:val="001407B0"/>
    <w:rsid w:val="0014469C"/>
    <w:rsid w:val="00144FB5"/>
    <w:rsid w:val="001454C6"/>
    <w:rsid w:val="00145C3E"/>
    <w:rsid w:val="00145F5E"/>
    <w:rsid w:val="0014644E"/>
    <w:rsid w:val="00147319"/>
    <w:rsid w:val="0014767F"/>
    <w:rsid w:val="0014775C"/>
    <w:rsid w:val="001477DA"/>
    <w:rsid w:val="00147857"/>
    <w:rsid w:val="0015061E"/>
    <w:rsid w:val="001506F7"/>
    <w:rsid w:val="00150CB3"/>
    <w:rsid w:val="00150E7A"/>
    <w:rsid w:val="001522BF"/>
    <w:rsid w:val="00152B0D"/>
    <w:rsid w:val="00152BB7"/>
    <w:rsid w:val="001536B5"/>
    <w:rsid w:val="00154519"/>
    <w:rsid w:val="001547DE"/>
    <w:rsid w:val="001556D7"/>
    <w:rsid w:val="001561F6"/>
    <w:rsid w:val="001577E3"/>
    <w:rsid w:val="00157991"/>
    <w:rsid w:val="00160400"/>
    <w:rsid w:val="001607CF"/>
    <w:rsid w:val="0016102D"/>
    <w:rsid w:val="00161754"/>
    <w:rsid w:val="00161FC2"/>
    <w:rsid w:val="00163F52"/>
    <w:rsid w:val="0016555C"/>
    <w:rsid w:val="001656BE"/>
    <w:rsid w:val="00165C58"/>
    <w:rsid w:val="00165F4D"/>
    <w:rsid w:val="001674BC"/>
    <w:rsid w:val="001700CE"/>
    <w:rsid w:val="00171151"/>
    <w:rsid w:val="0017116F"/>
    <w:rsid w:val="001717D5"/>
    <w:rsid w:val="0017193A"/>
    <w:rsid w:val="00171D9A"/>
    <w:rsid w:val="001731B4"/>
    <w:rsid w:val="00177593"/>
    <w:rsid w:val="0018009D"/>
    <w:rsid w:val="0018041C"/>
    <w:rsid w:val="001804CD"/>
    <w:rsid w:val="00180A66"/>
    <w:rsid w:val="00180CA0"/>
    <w:rsid w:val="001820A9"/>
    <w:rsid w:val="00183777"/>
    <w:rsid w:val="00183A93"/>
    <w:rsid w:val="00187802"/>
    <w:rsid w:val="00187D91"/>
    <w:rsid w:val="00190FA4"/>
    <w:rsid w:val="001918A2"/>
    <w:rsid w:val="001919F7"/>
    <w:rsid w:val="00191D97"/>
    <w:rsid w:val="00192037"/>
    <w:rsid w:val="001948E9"/>
    <w:rsid w:val="00194A8A"/>
    <w:rsid w:val="001955CE"/>
    <w:rsid w:val="00196211"/>
    <w:rsid w:val="00197188"/>
    <w:rsid w:val="001978E6"/>
    <w:rsid w:val="00197975"/>
    <w:rsid w:val="00197EB9"/>
    <w:rsid w:val="001A07FD"/>
    <w:rsid w:val="001A0E51"/>
    <w:rsid w:val="001A1193"/>
    <w:rsid w:val="001A1381"/>
    <w:rsid w:val="001A1636"/>
    <w:rsid w:val="001A2CE9"/>
    <w:rsid w:val="001A2FA2"/>
    <w:rsid w:val="001A3F19"/>
    <w:rsid w:val="001A6E35"/>
    <w:rsid w:val="001A7198"/>
    <w:rsid w:val="001A72E6"/>
    <w:rsid w:val="001A7E4D"/>
    <w:rsid w:val="001A7E95"/>
    <w:rsid w:val="001B096F"/>
    <w:rsid w:val="001B1616"/>
    <w:rsid w:val="001B21CB"/>
    <w:rsid w:val="001B3410"/>
    <w:rsid w:val="001B3694"/>
    <w:rsid w:val="001B3913"/>
    <w:rsid w:val="001B46C1"/>
    <w:rsid w:val="001B5357"/>
    <w:rsid w:val="001B5365"/>
    <w:rsid w:val="001B5551"/>
    <w:rsid w:val="001B6C2F"/>
    <w:rsid w:val="001B7080"/>
    <w:rsid w:val="001B7A8D"/>
    <w:rsid w:val="001C258A"/>
    <w:rsid w:val="001C2EC4"/>
    <w:rsid w:val="001C4F0F"/>
    <w:rsid w:val="001C5037"/>
    <w:rsid w:val="001C6D4C"/>
    <w:rsid w:val="001C744C"/>
    <w:rsid w:val="001D2AC1"/>
    <w:rsid w:val="001D3519"/>
    <w:rsid w:val="001D3A2B"/>
    <w:rsid w:val="001D4023"/>
    <w:rsid w:val="001D4869"/>
    <w:rsid w:val="001D4C22"/>
    <w:rsid w:val="001D798A"/>
    <w:rsid w:val="001E22DE"/>
    <w:rsid w:val="001E2A90"/>
    <w:rsid w:val="001E2BB6"/>
    <w:rsid w:val="001E2CF2"/>
    <w:rsid w:val="001E3761"/>
    <w:rsid w:val="001E4E4E"/>
    <w:rsid w:val="001E528A"/>
    <w:rsid w:val="001E6A46"/>
    <w:rsid w:val="001E7211"/>
    <w:rsid w:val="001E7DEB"/>
    <w:rsid w:val="001F1846"/>
    <w:rsid w:val="001F1F45"/>
    <w:rsid w:val="001F20E0"/>
    <w:rsid w:val="001F27CE"/>
    <w:rsid w:val="001F2E1B"/>
    <w:rsid w:val="001F2E76"/>
    <w:rsid w:val="001F396B"/>
    <w:rsid w:val="001F431D"/>
    <w:rsid w:val="001F4EB4"/>
    <w:rsid w:val="001F5388"/>
    <w:rsid w:val="001F6306"/>
    <w:rsid w:val="001F67E2"/>
    <w:rsid w:val="001F68D6"/>
    <w:rsid w:val="001F71D7"/>
    <w:rsid w:val="001F739C"/>
    <w:rsid w:val="00200330"/>
    <w:rsid w:val="0020138F"/>
    <w:rsid w:val="002013AA"/>
    <w:rsid w:val="00201967"/>
    <w:rsid w:val="00201CB8"/>
    <w:rsid w:val="0020312C"/>
    <w:rsid w:val="002032E4"/>
    <w:rsid w:val="00203D93"/>
    <w:rsid w:val="002040B9"/>
    <w:rsid w:val="00204FA1"/>
    <w:rsid w:val="0020502C"/>
    <w:rsid w:val="00205F62"/>
    <w:rsid w:val="00207418"/>
    <w:rsid w:val="00207EBF"/>
    <w:rsid w:val="00210065"/>
    <w:rsid w:val="0021038E"/>
    <w:rsid w:val="00210B32"/>
    <w:rsid w:val="002111DE"/>
    <w:rsid w:val="00212BC4"/>
    <w:rsid w:val="0021333D"/>
    <w:rsid w:val="00214A26"/>
    <w:rsid w:val="00214DEA"/>
    <w:rsid w:val="00214EE3"/>
    <w:rsid w:val="00215C12"/>
    <w:rsid w:val="00215C75"/>
    <w:rsid w:val="0021606F"/>
    <w:rsid w:val="002161C6"/>
    <w:rsid w:val="00216F60"/>
    <w:rsid w:val="00217B6F"/>
    <w:rsid w:val="00217CD2"/>
    <w:rsid w:val="002209B1"/>
    <w:rsid w:val="002209CC"/>
    <w:rsid w:val="00221422"/>
    <w:rsid w:val="0022158F"/>
    <w:rsid w:val="00222180"/>
    <w:rsid w:val="002222EC"/>
    <w:rsid w:val="00222CA9"/>
    <w:rsid w:val="002236D2"/>
    <w:rsid w:val="00223BB5"/>
    <w:rsid w:val="00223E77"/>
    <w:rsid w:val="00224234"/>
    <w:rsid w:val="002257F3"/>
    <w:rsid w:val="00225B54"/>
    <w:rsid w:val="00226FF4"/>
    <w:rsid w:val="00227677"/>
    <w:rsid w:val="002276C7"/>
    <w:rsid w:val="00227B89"/>
    <w:rsid w:val="0023044C"/>
    <w:rsid w:val="00230580"/>
    <w:rsid w:val="00231CFC"/>
    <w:rsid w:val="0023208E"/>
    <w:rsid w:val="00232B21"/>
    <w:rsid w:val="0023356B"/>
    <w:rsid w:val="00233DE2"/>
    <w:rsid w:val="00234A39"/>
    <w:rsid w:val="0023503A"/>
    <w:rsid w:val="002354FF"/>
    <w:rsid w:val="00235E61"/>
    <w:rsid w:val="002366D5"/>
    <w:rsid w:val="00236F3B"/>
    <w:rsid w:val="00237C65"/>
    <w:rsid w:val="002416F9"/>
    <w:rsid w:val="002419DC"/>
    <w:rsid w:val="002423FF"/>
    <w:rsid w:val="002452C7"/>
    <w:rsid w:val="00245961"/>
    <w:rsid w:val="00247B87"/>
    <w:rsid w:val="002504EE"/>
    <w:rsid w:val="00250B66"/>
    <w:rsid w:val="0025130E"/>
    <w:rsid w:val="00253C3B"/>
    <w:rsid w:val="0025444C"/>
    <w:rsid w:val="00260869"/>
    <w:rsid w:val="00260CC4"/>
    <w:rsid w:val="00263815"/>
    <w:rsid w:val="00266780"/>
    <w:rsid w:val="00266CB5"/>
    <w:rsid w:val="00270C97"/>
    <w:rsid w:val="00270E1A"/>
    <w:rsid w:val="00271A82"/>
    <w:rsid w:val="0027396A"/>
    <w:rsid w:val="0027398C"/>
    <w:rsid w:val="002753AF"/>
    <w:rsid w:val="0027633A"/>
    <w:rsid w:val="00277516"/>
    <w:rsid w:val="002776B5"/>
    <w:rsid w:val="00286F23"/>
    <w:rsid w:val="00286F64"/>
    <w:rsid w:val="002906DE"/>
    <w:rsid w:val="002915DB"/>
    <w:rsid w:val="002933FA"/>
    <w:rsid w:val="00293807"/>
    <w:rsid w:val="00293949"/>
    <w:rsid w:val="002956EC"/>
    <w:rsid w:val="00295CD3"/>
    <w:rsid w:val="002967D5"/>
    <w:rsid w:val="00297FF8"/>
    <w:rsid w:val="002A100D"/>
    <w:rsid w:val="002A1397"/>
    <w:rsid w:val="002A2DFB"/>
    <w:rsid w:val="002A57BE"/>
    <w:rsid w:val="002A5E4F"/>
    <w:rsid w:val="002B11AB"/>
    <w:rsid w:val="002B15B9"/>
    <w:rsid w:val="002B2771"/>
    <w:rsid w:val="002B31D4"/>
    <w:rsid w:val="002B3757"/>
    <w:rsid w:val="002B39D7"/>
    <w:rsid w:val="002B50F4"/>
    <w:rsid w:val="002B605C"/>
    <w:rsid w:val="002B62CB"/>
    <w:rsid w:val="002B70B9"/>
    <w:rsid w:val="002B74CD"/>
    <w:rsid w:val="002B7D1F"/>
    <w:rsid w:val="002C01DC"/>
    <w:rsid w:val="002C0516"/>
    <w:rsid w:val="002C05E7"/>
    <w:rsid w:val="002C179C"/>
    <w:rsid w:val="002C189F"/>
    <w:rsid w:val="002C1948"/>
    <w:rsid w:val="002C2ECE"/>
    <w:rsid w:val="002C3298"/>
    <w:rsid w:val="002C3D69"/>
    <w:rsid w:val="002C4A73"/>
    <w:rsid w:val="002C4DF6"/>
    <w:rsid w:val="002C5076"/>
    <w:rsid w:val="002C52BD"/>
    <w:rsid w:val="002C5C46"/>
    <w:rsid w:val="002C7396"/>
    <w:rsid w:val="002D0DEA"/>
    <w:rsid w:val="002D2A31"/>
    <w:rsid w:val="002D2DBC"/>
    <w:rsid w:val="002D2F37"/>
    <w:rsid w:val="002D31C5"/>
    <w:rsid w:val="002D3435"/>
    <w:rsid w:val="002D4399"/>
    <w:rsid w:val="002D4D5E"/>
    <w:rsid w:val="002D59CF"/>
    <w:rsid w:val="002D74E3"/>
    <w:rsid w:val="002D773D"/>
    <w:rsid w:val="002E0D8D"/>
    <w:rsid w:val="002E1583"/>
    <w:rsid w:val="002E15A3"/>
    <w:rsid w:val="002E1925"/>
    <w:rsid w:val="002E36A7"/>
    <w:rsid w:val="002E407B"/>
    <w:rsid w:val="002E44CC"/>
    <w:rsid w:val="002E6B30"/>
    <w:rsid w:val="002E6F04"/>
    <w:rsid w:val="002E6F11"/>
    <w:rsid w:val="002F01AA"/>
    <w:rsid w:val="002F06BB"/>
    <w:rsid w:val="002F0E72"/>
    <w:rsid w:val="002F1038"/>
    <w:rsid w:val="002F34A9"/>
    <w:rsid w:val="002F527F"/>
    <w:rsid w:val="002F7B3D"/>
    <w:rsid w:val="002F7CF5"/>
    <w:rsid w:val="00300D21"/>
    <w:rsid w:val="00302308"/>
    <w:rsid w:val="00303322"/>
    <w:rsid w:val="003033E8"/>
    <w:rsid w:val="00303FFB"/>
    <w:rsid w:val="0030441B"/>
    <w:rsid w:val="00304EC0"/>
    <w:rsid w:val="00305193"/>
    <w:rsid w:val="003069B9"/>
    <w:rsid w:val="00307D9E"/>
    <w:rsid w:val="00307DDA"/>
    <w:rsid w:val="00307EFD"/>
    <w:rsid w:val="00310E13"/>
    <w:rsid w:val="00311A37"/>
    <w:rsid w:val="00311C30"/>
    <w:rsid w:val="003129A4"/>
    <w:rsid w:val="00312F9B"/>
    <w:rsid w:val="003136DA"/>
    <w:rsid w:val="00313D01"/>
    <w:rsid w:val="0031451D"/>
    <w:rsid w:val="00314DC5"/>
    <w:rsid w:val="00315E98"/>
    <w:rsid w:val="00316906"/>
    <w:rsid w:val="00316BB8"/>
    <w:rsid w:val="0032007A"/>
    <w:rsid w:val="0032028D"/>
    <w:rsid w:val="0032101A"/>
    <w:rsid w:val="00321393"/>
    <w:rsid w:val="003213B4"/>
    <w:rsid w:val="00321B08"/>
    <w:rsid w:val="00322997"/>
    <w:rsid w:val="00323193"/>
    <w:rsid w:val="003237D0"/>
    <w:rsid w:val="003242F2"/>
    <w:rsid w:val="00325205"/>
    <w:rsid w:val="00326B4E"/>
    <w:rsid w:val="00327180"/>
    <w:rsid w:val="00327480"/>
    <w:rsid w:val="0032752A"/>
    <w:rsid w:val="0032793A"/>
    <w:rsid w:val="00327BD8"/>
    <w:rsid w:val="00327D06"/>
    <w:rsid w:val="003300FE"/>
    <w:rsid w:val="00330B54"/>
    <w:rsid w:val="00331073"/>
    <w:rsid w:val="003311BB"/>
    <w:rsid w:val="003318B7"/>
    <w:rsid w:val="003318EA"/>
    <w:rsid w:val="00331D50"/>
    <w:rsid w:val="00331D8C"/>
    <w:rsid w:val="003321FB"/>
    <w:rsid w:val="003323BF"/>
    <w:rsid w:val="0033260A"/>
    <w:rsid w:val="0033310B"/>
    <w:rsid w:val="003331DF"/>
    <w:rsid w:val="003350EF"/>
    <w:rsid w:val="00335110"/>
    <w:rsid w:val="00337689"/>
    <w:rsid w:val="00337C95"/>
    <w:rsid w:val="00340054"/>
    <w:rsid w:val="00341709"/>
    <w:rsid w:val="00341AC2"/>
    <w:rsid w:val="00342B3B"/>
    <w:rsid w:val="00343E67"/>
    <w:rsid w:val="0034402A"/>
    <w:rsid w:val="003451CD"/>
    <w:rsid w:val="0034590A"/>
    <w:rsid w:val="003471D6"/>
    <w:rsid w:val="003472A8"/>
    <w:rsid w:val="0034753F"/>
    <w:rsid w:val="00347EC1"/>
    <w:rsid w:val="003513D4"/>
    <w:rsid w:val="00351B72"/>
    <w:rsid w:val="0035279A"/>
    <w:rsid w:val="003534B3"/>
    <w:rsid w:val="00355B07"/>
    <w:rsid w:val="00355E1E"/>
    <w:rsid w:val="003561A7"/>
    <w:rsid w:val="0035730C"/>
    <w:rsid w:val="003603D2"/>
    <w:rsid w:val="00360614"/>
    <w:rsid w:val="00360C80"/>
    <w:rsid w:val="003614AB"/>
    <w:rsid w:val="00362229"/>
    <w:rsid w:val="003635FF"/>
    <w:rsid w:val="0036387C"/>
    <w:rsid w:val="00364D51"/>
    <w:rsid w:val="00364EC8"/>
    <w:rsid w:val="00364F56"/>
    <w:rsid w:val="00365AF0"/>
    <w:rsid w:val="00366154"/>
    <w:rsid w:val="003662FB"/>
    <w:rsid w:val="0036644D"/>
    <w:rsid w:val="00366852"/>
    <w:rsid w:val="0036749A"/>
    <w:rsid w:val="0037132A"/>
    <w:rsid w:val="0037231E"/>
    <w:rsid w:val="00372502"/>
    <w:rsid w:val="00373026"/>
    <w:rsid w:val="0037393F"/>
    <w:rsid w:val="00374712"/>
    <w:rsid w:val="00376FA9"/>
    <w:rsid w:val="00377DDF"/>
    <w:rsid w:val="003801D2"/>
    <w:rsid w:val="003805D2"/>
    <w:rsid w:val="00380B6B"/>
    <w:rsid w:val="00381C1C"/>
    <w:rsid w:val="00382261"/>
    <w:rsid w:val="0038349C"/>
    <w:rsid w:val="0038393A"/>
    <w:rsid w:val="00383B43"/>
    <w:rsid w:val="00385959"/>
    <w:rsid w:val="00387599"/>
    <w:rsid w:val="003918FC"/>
    <w:rsid w:val="003942D4"/>
    <w:rsid w:val="003947C7"/>
    <w:rsid w:val="00394D13"/>
    <w:rsid w:val="003968BC"/>
    <w:rsid w:val="00396963"/>
    <w:rsid w:val="00396A54"/>
    <w:rsid w:val="00397317"/>
    <w:rsid w:val="0039756B"/>
    <w:rsid w:val="00397744"/>
    <w:rsid w:val="00397D34"/>
    <w:rsid w:val="003A065E"/>
    <w:rsid w:val="003A1221"/>
    <w:rsid w:val="003A162F"/>
    <w:rsid w:val="003A31CD"/>
    <w:rsid w:val="003A3FB7"/>
    <w:rsid w:val="003A4427"/>
    <w:rsid w:val="003A5123"/>
    <w:rsid w:val="003A784C"/>
    <w:rsid w:val="003B1421"/>
    <w:rsid w:val="003B19AA"/>
    <w:rsid w:val="003B1B4B"/>
    <w:rsid w:val="003B1BCF"/>
    <w:rsid w:val="003B1E61"/>
    <w:rsid w:val="003B2F0D"/>
    <w:rsid w:val="003B3692"/>
    <w:rsid w:val="003B46CE"/>
    <w:rsid w:val="003B4D0F"/>
    <w:rsid w:val="003B58B9"/>
    <w:rsid w:val="003B5FE8"/>
    <w:rsid w:val="003B6C91"/>
    <w:rsid w:val="003C05F8"/>
    <w:rsid w:val="003C2000"/>
    <w:rsid w:val="003C2B56"/>
    <w:rsid w:val="003C3024"/>
    <w:rsid w:val="003C326F"/>
    <w:rsid w:val="003C3385"/>
    <w:rsid w:val="003C37D0"/>
    <w:rsid w:val="003C4049"/>
    <w:rsid w:val="003C415B"/>
    <w:rsid w:val="003C6A50"/>
    <w:rsid w:val="003C6D04"/>
    <w:rsid w:val="003D16FC"/>
    <w:rsid w:val="003D1CF2"/>
    <w:rsid w:val="003D2B43"/>
    <w:rsid w:val="003D4519"/>
    <w:rsid w:val="003D7298"/>
    <w:rsid w:val="003D74DE"/>
    <w:rsid w:val="003E05B9"/>
    <w:rsid w:val="003E0689"/>
    <w:rsid w:val="003E1D59"/>
    <w:rsid w:val="003E48A7"/>
    <w:rsid w:val="003E5FE2"/>
    <w:rsid w:val="003E7912"/>
    <w:rsid w:val="003E7ADB"/>
    <w:rsid w:val="003F0D79"/>
    <w:rsid w:val="003F1336"/>
    <w:rsid w:val="003F1BEF"/>
    <w:rsid w:val="003F27FB"/>
    <w:rsid w:val="003F4871"/>
    <w:rsid w:val="003F6555"/>
    <w:rsid w:val="003F6C03"/>
    <w:rsid w:val="003F7044"/>
    <w:rsid w:val="003F768E"/>
    <w:rsid w:val="00400CA3"/>
    <w:rsid w:val="00403863"/>
    <w:rsid w:val="00403B08"/>
    <w:rsid w:val="00403CF6"/>
    <w:rsid w:val="00406E1F"/>
    <w:rsid w:val="00406E6A"/>
    <w:rsid w:val="00406E8E"/>
    <w:rsid w:val="00407525"/>
    <w:rsid w:val="00407AF0"/>
    <w:rsid w:val="00407F44"/>
    <w:rsid w:val="0041130E"/>
    <w:rsid w:val="004114AC"/>
    <w:rsid w:val="004120B9"/>
    <w:rsid w:val="0041283E"/>
    <w:rsid w:val="00412A54"/>
    <w:rsid w:val="00413088"/>
    <w:rsid w:val="004137CC"/>
    <w:rsid w:val="00414912"/>
    <w:rsid w:val="00414F56"/>
    <w:rsid w:val="0041539D"/>
    <w:rsid w:val="00415AAE"/>
    <w:rsid w:val="00416243"/>
    <w:rsid w:val="00416AFA"/>
    <w:rsid w:val="00417111"/>
    <w:rsid w:val="004179EC"/>
    <w:rsid w:val="00420028"/>
    <w:rsid w:val="00420C4C"/>
    <w:rsid w:val="004236DA"/>
    <w:rsid w:val="0042391D"/>
    <w:rsid w:val="00423C20"/>
    <w:rsid w:val="004261EF"/>
    <w:rsid w:val="00426CC3"/>
    <w:rsid w:val="00427904"/>
    <w:rsid w:val="00430D3D"/>
    <w:rsid w:val="00433C4C"/>
    <w:rsid w:val="00434964"/>
    <w:rsid w:val="00434A50"/>
    <w:rsid w:val="00435A27"/>
    <w:rsid w:val="00435F32"/>
    <w:rsid w:val="004371D9"/>
    <w:rsid w:val="004372E1"/>
    <w:rsid w:val="0043755A"/>
    <w:rsid w:val="004417A1"/>
    <w:rsid w:val="00441DA6"/>
    <w:rsid w:val="00442AE4"/>
    <w:rsid w:val="0044405E"/>
    <w:rsid w:val="00444875"/>
    <w:rsid w:val="00445D98"/>
    <w:rsid w:val="004466C6"/>
    <w:rsid w:val="00447CEC"/>
    <w:rsid w:val="00447D64"/>
    <w:rsid w:val="0045155F"/>
    <w:rsid w:val="00451D27"/>
    <w:rsid w:val="00452BC6"/>
    <w:rsid w:val="00452DE8"/>
    <w:rsid w:val="004541D8"/>
    <w:rsid w:val="00454626"/>
    <w:rsid w:val="00455F54"/>
    <w:rsid w:val="0045720D"/>
    <w:rsid w:val="00457258"/>
    <w:rsid w:val="00460C83"/>
    <w:rsid w:val="004615D1"/>
    <w:rsid w:val="0046244D"/>
    <w:rsid w:val="004628FF"/>
    <w:rsid w:val="00463423"/>
    <w:rsid w:val="00463A2F"/>
    <w:rsid w:val="00466E2F"/>
    <w:rsid w:val="00467F39"/>
    <w:rsid w:val="00470050"/>
    <w:rsid w:val="004702F5"/>
    <w:rsid w:val="004714DC"/>
    <w:rsid w:val="00471B29"/>
    <w:rsid w:val="00474BFC"/>
    <w:rsid w:val="00475EE5"/>
    <w:rsid w:val="00476057"/>
    <w:rsid w:val="00476312"/>
    <w:rsid w:val="00481659"/>
    <w:rsid w:val="00481C6B"/>
    <w:rsid w:val="0048391B"/>
    <w:rsid w:val="00484905"/>
    <w:rsid w:val="00485475"/>
    <w:rsid w:val="00485E64"/>
    <w:rsid w:val="0048600B"/>
    <w:rsid w:val="004867D0"/>
    <w:rsid w:val="00487CCC"/>
    <w:rsid w:val="0049029A"/>
    <w:rsid w:val="00490F18"/>
    <w:rsid w:val="0049165E"/>
    <w:rsid w:val="00491AC7"/>
    <w:rsid w:val="00491D48"/>
    <w:rsid w:val="004928C9"/>
    <w:rsid w:val="00492C49"/>
    <w:rsid w:val="00493EF9"/>
    <w:rsid w:val="004942DE"/>
    <w:rsid w:val="00494B0D"/>
    <w:rsid w:val="0049501E"/>
    <w:rsid w:val="00495151"/>
    <w:rsid w:val="00495F25"/>
    <w:rsid w:val="00496197"/>
    <w:rsid w:val="00496302"/>
    <w:rsid w:val="00496555"/>
    <w:rsid w:val="0049698C"/>
    <w:rsid w:val="00496993"/>
    <w:rsid w:val="004A0C1E"/>
    <w:rsid w:val="004A1B3D"/>
    <w:rsid w:val="004A2561"/>
    <w:rsid w:val="004A5C3F"/>
    <w:rsid w:val="004A7777"/>
    <w:rsid w:val="004A79A4"/>
    <w:rsid w:val="004B0A86"/>
    <w:rsid w:val="004B16F8"/>
    <w:rsid w:val="004B24E4"/>
    <w:rsid w:val="004B2601"/>
    <w:rsid w:val="004B2FBC"/>
    <w:rsid w:val="004B3756"/>
    <w:rsid w:val="004B3D38"/>
    <w:rsid w:val="004B427B"/>
    <w:rsid w:val="004B507B"/>
    <w:rsid w:val="004B55F3"/>
    <w:rsid w:val="004B5D02"/>
    <w:rsid w:val="004B6920"/>
    <w:rsid w:val="004B71BD"/>
    <w:rsid w:val="004B7CAC"/>
    <w:rsid w:val="004C0ADD"/>
    <w:rsid w:val="004C0C13"/>
    <w:rsid w:val="004C1EF9"/>
    <w:rsid w:val="004C27C6"/>
    <w:rsid w:val="004C44B8"/>
    <w:rsid w:val="004C4627"/>
    <w:rsid w:val="004C54A6"/>
    <w:rsid w:val="004C5696"/>
    <w:rsid w:val="004C5F19"/>
    <w:rsid w:val="004C6119"/>
    <w:rsid w:val="004D0130"/>
    <w:rsid w:val="004D04D4"/>
    <w:rsid w:val="004D1068"/>
    <w:rsid w:val="004D1CE0"/>
    <w:rsid w:val="004D3A15"/>
    <w:rsid w:val="004D3B4C"/>
    <w:rsid w:val="004D5173"/>
    <w:rsid w:val="004D7195"/>
    <w:rsid w:val="004E07CE"/>
    <w:rsid w:val="004E085E"/>
    <w:rsid w:val="004E08B3"/>
    <w:rsid w:val="004E0D66"/>
    <w:rsid w:val="004E1201"/>
    <w:rsid w:val="004E343F"/>
    <w:rsid w:val="004E4A2B"/>
    <w:rsid w:val="004E5517"/>
    <w:rsid w:val="004E6CB9"/>
    <w:rsid w:val="004F0437"/>
    <w:rsid w:val="004F1E54"/>
    <w:rsid w:val="004F2028"/>
    <w:rsid w:val="004F318C"/>
    <w:rsid w:val="004F38D6"/>
    <w:rsid w:val="004F3C2D"/>
    <w:rsid w:val="004F409B"/>
    <w:rsid w:val="004F5573"/>
    <w:rsid w:val="004F5781"/>
    <w:rsid w:val="004F586B"/>
    <w:rsid w:val="004F5DB7"/>
    <w:rsid w:val="004F656A"/>
    <w:rsid w:val="004F6FD8"/>
    <w:rsid w:val="004F731E"/>
    <w:rsid w:val="004F74A8"/>
    <w:rsid w:val="004F7531"/>
    <w:rsid w:val="005004FF"/>
    <w:rsid w:val="005009D7"/>
    <w:rsid w:val="0050189E"/>
    <w:rsid w:val="00501C00"/>
    <w:rsid w:val="00501ED7"/>
    <w:rsid w:val="005022F2"/>
    <w:rsid w:val="005023E3"/>
    <w:rsid w:val="00502990"/>
    <w:rsid w:val="00502D2E"/>
    <w:rsid w:val="0050322D"/>
    <w:rsid w:val="005039C3"/>
    <w:rsid w:val="005048F5"/>
    <w:rsid w:val="00505FF4"/>
    <w:rsid w:val="0050763A"/>
    <w:rsid w:val="00507894"/>
    <w:rsid w:val="00510572"/>
    <w:rsid w:val="00510D9E"/>
    <w:rsid w:val="00511339"/>
    <w:rsid w:val="00511A43"/>
    <w:rsid w:val="00512D45"/>
    <w:rsid w:val="00512D6D"/>
    <w:rsid w:val="00513A99"/>
    <w:rsid w:val="00515154"/>
    <w:rsid w:val="005151D2"/>
    <w:rsid w:val="005160D4"/>
    <w:rsid w:val="00520446"/>
    <w:rsid w:val="0052054B"/>
    <w:rsid w:val="00520FFE"/>
    <w:rsid w:val="00521472"/>
    <w:rsid w:val="00521501"/>
    <w:rsid w:val="005218FB"/>
    <w:rsid w:val="00522C34"/>
    <w:rsid w:val="00522C83"/>
    <w:rsid w:val="00525A38"/>
    <w:rsid w:val="005263B6"/>
    <w:rsid w:val="00527870"/>
    <w:rsid w:val="00527A6D"/>
    <w:rsid w:val="00530513"/>
    <w:rsid w:val="00530587"/>
    <w:rsid w:val="00532591"/>
    <w:rsid w:val="00533910"/>
    <w:rsid w:val="005369A7"/>
    <w:rsid w:val="00537390"/>
    <w:rsid w:val="00537498"/>
    <w:rsid w:val="00541BA8"/>
    <w:rsid w:val="00542009"/>
    <w:rsid w:val="00542473"/>
    <w:rsid w:val="00544011"/>
    <w:rsid w:val="005444CE"/>
    <w:rsid w:val="0054547E"/>
    <w:rsid w:val="00545CF6"/>
    <w:rsid w:val="00547617"/>
    <w:rsid w:val="00547AEC"/>
    <w:rsid w:val="005502E2"/>
    <w:rsid w:val="00550444"/>
    <w:rsid w:val="00550540"/>
    <w:rsid w:val="0055152C"/>
    <w:rsid w:val="00551802"/>
    <w:rsid w:val="0055217C"/>
    <w:rsid w:val="005522E6"/>
    <w:rsid w:val="00553005"/>
    <w:rsid w:val="0055517B"/>
    <w:rsid w:val="00555A8E"/>
    <w:rsid w:val="00555C31"/>
    <w:rsid w:val="00555D43"/>
    <w:rsid w:val="00555F4F"/>
    <w:rsid w:val="00556018"/>
    <w:rsid w:val="00556B46"/>
    <w:rsid w:val="00556D5C"/>
    <w:rsid w:val="005575DC"/>
    <w:rsid w:val="00557EAE"/>
    <w:rsid w:val="0056007B"/>
    <w:rsid w:val="005609E6"/>
    <w:rsid w:val="00560D61"/>
    <w:rsid w:val="00561F6B"/>
    <w:rsid w:val="005625DB"/>
    <w:rsid w:val="00564154"/>
    <w:rsid w:val="00564CBA"/>
    <w:rsid w:val="0056522A"/>
    <w:rsid w:val="00566504"/>
    <w:rsid w:val="0056671B"/>
    <w:rsid w:val="00571187"/>
    <w:rsid w:val="0057246A"/>
    <w:rsid w:val="005729FC"/>
    <w:rsid w:val="00572C96"/>
    <w:rsid w:val="0057442F"/>
    <w:rsid w:val="00576BCA"/>
    <w:rsid w:val="0058095D"/>
    <w:rsid w:val="00580C1D"/>
    <w:rsid w:val="005812FF"/>
    <w:rsid w:val="005813D6"/>
    <w:rsid w:val="00582517"/>
    <w:rsid w:val="005835D5"/>
    <w:rsid w:val="00584AE6"/>
    <w:rsid w:val="00584F85"/>
    <w:rsid w:val="005859AC"/>
    <w:rsid w:val="00586ACC"/>
    <w:rsid w:val="00586B6B"/>
    <w:rsid w:val="00586B93"/>
    <w:rsid w:val="00586CE6"/>
    <w:rsid w:val="0058711B"/>
    <w:rsid w:val="00587E06"/>
    <w:rsid w:val="00590AC8"/>
    <w:rsid w:val="0059130D"/>
    <w:rsid w:val="00591A2A"/>
    <w:rsid w:val="00591C6E"/>
    <w:rsid w:val="00591DA8"/>
    <w:rsid w:val="00592371"/>
    <w:rsid w:val="005924F8"/>
    <w:rsid w:val="00593236"/>
    <w:rsid w:val="005943EC"/>
    <w:rsid w:val="00594C0B"/>
    <w:rsid w:val="005957C4"/>
    <w:rsid w:val="00595B00"/>
    <w:rsid w:val="00595E83"/>
    <w:rsid w:val="00595F90"/>
    <w:rsid w:val="00596383"/>
    <w:rsid w:val="00597854"/>
    <w:rsid w:val="005A0C8E"/>
    <w:rsid w:val="005A161B"/>
    <w:rsid w:val="005A199C"/>
    <w:rsid w:val="005A1CD9"/>
    <w:rsid w:val="005A1DC3"/>
    <w:rsid w:val="005A2CB4"/>
    <w:rsid w:val="005A32CF"/>
    <w:rsid w:val="005A41F5"/>
    <w:rsid w:val="005A4D8C"/>
    <w:rsid w:val="005A52D2"/>
    <w:rsid w:val="005A5B53"/>
    <w:rsid w:val="005A6FF8"/>
    <w:rsid w:val="005A71EE"/>
    <w:rsid w:val="005A77EB"/>
    <w:rsid w:val="005A7F4A"/>
    <w:rsid w:val="005B095D"/>
    <w:rsid w:val="005B2332"/>
    <w:rsid w:val="005B24F9"/>
    <w:rsid w:val="005B461A"/>
    <w:rsid w:val="005B46B2"/>
    <w:rsid w:val="005B4754"/>
    <w:rsid w:val="005B4FEF"/>
    <w:rsid w:val="005B6385"/>
    <w:rsid w:val="005C3972"/>
    <w:rsid w:val="005C3C10"/>
    <w:rsid w:val="005C3E51"/>
    <w:rsid w:val="005C4DF8"/>
    <w:rsid w:val="005C4EFD"/>
    <w:rsid w:val="005C61AC"/>
    <w:rsid w:val="005C6746"/>
    <w:rsid w:val="005C68B0"/>
    <w:rsid w:val="005C763B"/>
    <w:rsid w:val="005C7ACA"/>
    <w:rsid w:val="005D033D"/>
    <w:rsid w:val="005D15EA"/>
    <w:rsid w:val="005D19E0"/>
    <w:rsid w:val="005D2B0F"/>
    <w:rsid w:val="005D3295"/>
    <w:rsid w:val="005D4168"/>
    <w:rsid w:val="005D48ED"/>
    <w:rsid w:val="005D4D09"/>
    <w:rsid w:val="005D4D4E"/>
    <w:rsid w:val="005D5417"/>
    <w:rsid w:val="005D61CE"/>
    <w:rsid w:val="005D6252"/>
    <w:rsid w:val="005D6D34"/>
    <w:rsid w:val="005D6F85"/>
    <w:rsid w:val="005E0537"/>
    <w:rsid w:val="005E0FB5"/>
    <w:rsid w:val="005E27DC"/>
    <w:rsid w:val="005E2BAD"/>
    <w:rsid w:val="005E2D34"/>
    <w:rsid w:val="005E2F26"/>
    <w:rsid w:val="005E32CA"/>
    <w:rsid w:val="005E4539"/>
    <w:rsid w:val="005E5293"/>
    <w:rsid w:val="005E5C9A"/>
    <w:rsid w:val="005F15B9"/>
    <w:rsid w:val="005F3135"/>
    <w:rsid w:val="005F3544"/>
    <w:rsid w:val="005F4BAD"/>
    <w:rsid w:val="005F51B5"/>
    <w:rsid w:val="005F5308"/>
    <w:rsid w:val="005F564D"/>
    <w:rsid w:val="005F5B3E"/>
    <w:rsid w:val="005F5C70"/>
    <w:rsid w:val="005F69C9"/>
    <w:rsid w:val="006000B8"/>
    <w:rsid w:val="00600682"/>
    <w:rsid w:val="00600C7C"/>
    <w:rsid w:val="006014A4"/>
    <w:rsid w:val="00602AC7"/>
    <w:rsid w:val="00605F5E"/>
    <w:rsid w:val="006061AD"/>
    <w:rsid w:val="00606C75"/>
    <w:rsid w:val="00607107"/>
    <w:rsid w:val="00607C6A"/>
    <w:rsid w:val="0061050D"/>
    <w:rsid w:val="006107F6"/>
    <w:rsid w:val="00611F31"/>
    <w:rsid w:val="006125E4"/>
    <w:rsid w:val="0061267E"/>
    <w:rsid w:val="00613C52"/>
    <w:rsid w:val="00613E02"/>
    <w:rsid w:val="00614575"/>
    <w:rsid w:val="00616FAF"/>
    <w:rsid w:val="00617188"/>
    <w:rsid w:val="006200ED"/>
    <w:rsid w:val="006207CC"/>
    <w:rsid w:val="00620C72"/>
    <w:rsid w:val="0062127F"/>
    <w:rsid w:val="00621E3C"/>
    <w:rsid w:val="006227DB"/>
    <w:rsid w:val="00622B1D"/>
    <w:rsid w:val="00623A91"/>
    <w:rsid w:val="006250DA"/>
    <w:rsid w:val="0062672D"/>
    <w:rsid w:val="00627AA2"/>
    <w:rsid w:val="00627E28"/>
    <w:rsid w:val="0063060A"/>
    <w:rsid w:val="00630C76"/>
    <w:rsid w:val="00631101"/>
    <w:rsid w:val="00631941"/>
    <w:rsid w:val="00631C79"/>
    <w:rsid w:val="006328D4"/>
    <w:rsid w:val="00633112"/>
    <w:rsid w:val="0063392B"/>
    <w:rsid w:val="00633D95"/>
    <w:rsid w:val="006345E1"/>
    <w:rsid w:val="0063646C"/>
    <w:rsid w:val="0063680A"/>
    <w:rsid w:val="00636D01"/>
    <w:rsid w:val="00636ECD"/>
    <w:rsid w:val="0063782C"/>
    <w:rsid w:val="006412BD"/>
    <w:rsid w:val="00641A94"/>
    <w:rsid w:val="00642980"/>
    <w:rsid w:val="00643815"/>
    <w:rsid w:val="00644273"/>
    <w:rsid w:val="0064449F"/>
    <w:rsid w:val="006526EB"/>
    <w:rsid w:val="00653067"/>
    <w:rsid w:val="0065347A"/>
    <w:rsid w:val="00655A46"/>
    <w:rsid w:val="00656908"/>
    <w:rsid w:val="0065745A"/>
    <w:rsid w:val="00660895"/>
    <w:rsid w:val="006608A8"/>
    <w:rsid w:val="00662D3A"/>
    <w:rsid w:val="00663A9D"/>
    <w:rsid w:val="0066533C"/>
    <w:rsid w:val="006665FD"/>
    <w:rsid w:val="00666864"/>
    <w:rsid w:val="00667AE2"/>
    <w:rsid w:val="00670B64"/>
    <w:rsid w:val="00671342"/>
    <w:rsid w:val="00672032"/>
    <w:rsid w:val="0067258A"/>
    <w:rsid w:val="00672ED0"/>
    <w:rsid w:val="006737BD"/>
    <w:rsid w:val="00676E81"/>
    <w:rsid w:val="006779A6"/>
    <w:rsid w:val="00680A28"/>
    <w:rsid w:val="00682E8D"/>
    <w:rsid w:val="00684493"/>
    <w:rsid w:val="00685C1E"/>
    <w:rsid w:val="00690100"/>
    <w:rsid w:val="00692850"/>
    <w:rsid w:val="00693B2C"/>
    <w:rsid w:val="0069454F"/>
    <w:rsid w:val="006946F3"/>
    <w:rsid w:val="006948F9"/>
    <w:rsid w:val="006951EB"/>
    <w:rsid w:val="006961FF"/>
    <w:rsid w:val="00696798"/>
    <w:rsid w:val="00697C7C"/>
    <w:rsid w:val="006A0093"/>
    <w:rsid w:val="006A09A0"/>
    <w:rsid w:val="006A21DA"/>
    <w:rsid w:val="006A3F1B"/>
    <w:rsid w:val="006A6C81"/>
    <w:rsid w:val="006A73FF"/>
    <w:rsid w:val="006A78AC"/>
    <w:rsid w:val="006B07CF"/>
    <w:rsid w:val="006B1D6E"/>
    <w:rsid w:val="006B29E9"/>
    <w:rsid w:val="006B3217"/>
    <w:rsid w:val="006B3C3F"/>
    <w:rsid w:val="006B4418"/>
    <w:rsid w:val="006B469A"/>
    <w:rsid w:val="006B4825"/>
    <w:rsid w:val="006B5EB5"/>
    <w:rsid w:val="006B7399"/>
    <w:rsid w:val="006B7669"/>
    <w:rsid w:val="006B7C52"/>
    <w:rsid w:val="006C15D5"/>
    <w:rsid w:val="006C1656"/>
    <w:rsid w:val="006C3BDC"/>
    <w:rsid w:val="006C6006"/>
    <w:rsid w:val="006C7A6A"/>
    <w:rsid w:val="006D1049"/>
    <w:rsid w:val="006D1681"/>
    <w:rsid w:val="006D3A0C"/>
    <w:rsid w:val="006D3CC0"/>
    <w:rsid w:val="006D47B1"/>
    <w:rsid w:val="006D488C"/>
    <w:rsid w:val="006D57EF"/>
    <w:rsid w:val="006D6091"/>
    <w:rsid w:val="006D6851"/>
    <w:rsid w:val="006D68D3"/>
    <w:rsid w:val="006D6F41"/>
    <w:rsid w:val="006D7C45"/>
    <w:rsid w:val="006D7EA4"/>
    <w:rsid w:val="006E0306"/>
    <w:rsid w:val="006E0A87"/>
    <w:rsid w:val="006E1DCE"/>
    <w:rsid w:val="006E2E43"/>
    <w:rsid w:val="006E30A4"/>
    <w:rsid w:val="006E568A"/>
    <w:rsid w:val="006E613D"/>
    <w:rsid w:val="006E7293"/>
    <w:rsid w:val="006E75C3"/>
    <w:rsid w:val="006F1A15"/>
    <w:rsid w:val="006F1ED5"/>
    <w:rsid w:val="006F21CD"/>
    <w:rsid w:val="006F2436"/>
    <w:rsid w:val="006F3D79"/>
    <w:rsid w:val="006F3E8D"/>
    <w:rsid w:val="006F4155"/>
    <w:rsid w:val="006F5C48"/>
    <w:rsid w:val="006F6336"/>
    <w:rsid w:val="006F6ECD"/>
    <w:rsid w:val="006F6FCE"/>
    <w:rsid w:val="006F7955"/>
    <w:rsid w:val="006F7D1D"/>
    <w:rsid w:val="006F7F2C"/>
    <w:rsid w:val="0070314A"/>
    <w:rsid w:val="007038D0"/>
    <w:rsid w:val="00704F06"/>
    <w:rsid w:val="00704FB5"/>
    <w:rsid w:val="0070526D"/>
    <w:rsid w:val="007071A0"/>
    <w:rsid w:val="007074E3"/>
    <w:rsid w:val="007077CF"/>
    <w:rsid w:val="00707B94"/>
    <w:rsid w:val="00710719"/>
    <w:rsid w:val="007112B2"/>
    <w:rsid w:val="0071268E"/>
    <w:rsid w:val="00714CB4"/>
    <w:rsid w:val="00714F5B"/>
    <w:rsid w:val="00716802"/>
    <w:rsid w:val="00717C72"/>
    <w:rsid w:val="00717F2D"/>
    <w:rsid w:val="007204AC"/>
    <w:rsid w:val="0072155C"/>
    <w:rsid w:val="00722965"/>
    <w:rsid w:val="0072390B"/>
    <w:rsid w:val="00724BC6"/>
    <w:rsid w:val="00724C64"/>
    <w:rsid w:val="00725101"/>
    <w:rsid w:val="0072661E"/>
    <w:rsid w:val="00726E8F"/>
    <w:rsid w:val="007310CA"/>
    <w:rsid w:val="00731563"/>
    <w:rsid w:val="00731CB5"/>
    <w:rsid w:val="00733515"/>
    <w:rsid w:val="0073361A"/>
    <w:rsid w:val="007347CE"/>
    <w:rsid w:val="00735A41"/>
    <w:rsid w:val="007403E5"/>
    <w:rsid w:val="00741361"/>
    <w:rsid w:val="007414F5"/>
    <w:rsid w:val="0074183F"/>
    <w:rsid w:val="007429A8"/>
    <w:rsid w:val="007429B0"/>
    <w:rsid w:val="00744277"/>
    <w:rsid w:val="00744917"/>
    <w:rsid w:val="00744E36"/>
    <w:rsid w:val="00744FAD"/>
    <w:rsid w:val="007459C2"/>
    <w:rsid w:val="00746E1E"/>
    <w:rsid w:val="00747973"/>
    <w:rsid w:val="0075012B"/>
    <w:rsid w:val="00750B96"/>
    <w:rsid w:val="00750FC4"/>
    <w:rsid w:val="007517DD"/>
    <w:rsid w:val="00751E56"/>
    <w:rsid w:val="007526B3"/>
    <w:rsid w:val="00752CCE"/>
    <w:rsid w:val="00753563"/>
    <w:rsid w:val="00753F97"/>
    <w:rsid w:val="0075434A"/>
    <w:rsid w:val="007558CE"/>
    <w:rsid w:val="00755F11"/>
    <w:rsid w:val="00756ECE"/>
    <w:rsid w:val="007574B8"/>
    <w:rsid w:val="007579DD"/>
    <w:rsid w:val="00760A5C"/>
    <w:rsid w:val="00760FB0"/>
    <w:rsid w:val="00763C3E"/>
    <w:rsid w:val="00765EA6"/>
    <w:rsid w:val="007670E4"/>
    <w:rsid w:val="00767A01"/>
    <w:rsid w:val="00767BA4"/>
    <w:rsid w:val="00771ACB"/>
    <w:rsid w:val="00773780"/>
    <w:rsid w:val="00774083"/>
    <w:rsid w:val="0077535D"/>
    <w:rsid w:val="007771E8"/>
    <w:rsid w:val="00777541"/>
    <w:rsid w:val="00777AA9"/>
    <w:rsid w:val="00780D0F"/>
    <w:rsid w:val="00782E4C"/>
    <w:rsid w:val="0078518F"/>
    <w:rsid w:val="0078621D"/>
    <w:rsid w:val="00787188"/>
    <w:rsid w:val="00787CD5"/>
    <w:rsid w:val="00790B88"/>
    <w:rsid w:val="00791566"/>
    <w:rsid w:val="007916DC"/>
    <w:rsid w:val="00792D64"/>
    <w:rsid w:val="00793A4E"/>
    <w:rsid w:val="0079403B"/>
    <w:rsid w:val="0079582A"/>
    <w:rsid w:val="00795B0C"/>
    <w:rsid w:val="007965C0"/>
    <w:rsid w:val="00796A9D"/>
    <w:rsid w:val="00796D1C"/>
    <w:rsid w:val="00796EF1"/>
    <w:rsid w:val="00796FC5"/>
    <w:rsid w:val="00797208"/>
    <w:rsid w:val="007A00AE"/>
    <w:rsid w:val="007A0AA4"/>
    <w:rsid w:val="007A0FC5"/>
    <w:rsid w:val="007A1292"/>
    <w:rsid w:val="007A1298"/>
    <w:rsid w:val="007A2386"/>
    <w:rsid w:val="007A2A15"/>
    <w:rsid w:val="007A3039"/>
    <w:rsid w:val="007A4F3C"/>
    <w:rsid w:val="007A5F62"/>
    <w:rsid w:val="007A701E"/>
    <w:rsid w:val="007A77BB"/>
    <w:rsid w:val="007B035D"/>
    <w:rsid w:val="007B04FA"/>
    <w:rsid w:val="007B0A20"/>
    <w:rsid w:val="007B0AF0"/>
    <w:rsid w:val="007B17F3"/>
    <w:rsid w:val="007B1FEF"/>
    <w:rsid w:val="007B2202"/>
    <w:rsid w:val="007B2AB6"/>
    <w:rsid w:val="007B35AD"/>
    <w:rsid w:val="007B5845"/>
    <w:rsid w:val="007B5A7D"/>
    <w:rsid w:val="007B6C5D"/>
    <w:rsid w:val="007B6FC8"/>
    <w:rsid w:val="007B7CCB"/>
    <w:rsid w:val="007C23F0"/>
    <w:rsid w:val="007C28EA"/>
    <w:rsid w:val="007C2F04"/>
    <w:rsid w:val="007C34BF"/>
    <w:rsid w:val="007C35F1"/>
    <w:rsid w:val="007C376C"/>
    <w:rsid w:val="007C3F88"/>
    <w:rsid w:val="007C4EEF"/>
    <w:rsid w:val="007C5548"/>
    <w:rsid w:val="007C7D8E"/>
    <w:rsid w:val="007D047F"/>
    <w:rsid w:val="007D084D"/>
    <w:rsid w:val="007D0F13"/>
    <w:rsid w:val="007D2DD5"/>
    <w:rsid w:val="007D33E2"/>
    <w:rsid w:val="007D5F89"/>
    <w:rsid w:val="007D7575"/>
    <w:rsid w:val="007E111D"/>
    <w:rsid w:val="007E2DE3"/>
    <w:rsid w:val="007E448B"/>
    <w:rsid w:val="007E7D46"/>
    <w:rsid w:val="007E7FA5"/>
    <w:rsid w:val="007F0575"/>
    <w:rsid w:val="007F33A6"/>
    <w:rsid w:val="007F37C1"/>
    <w:rsid w:val="007F40E0"/>
    <w:rsid w:val="007F7A84"/>
    <w:rsid w:val="007F7B42"/>
    <w:rsid w:val="0080154E"/>
    <w:rsid w:val="00803305"/>
    <w:rsid w:val="00803D0D"/>
    <w:rsid w:val="008054FE"/>
    <w:rsid w:val="008054FF"/>
    <w:rsid w:val="00805A07"/>
    <w:rsid w:val="0080784C"/>
    <w:rsid w:val="00810184"/>
    <w:rsid w:val="0081058E"/>
    <w:rsid w:val="00810FED"/>
    <w:rsid w:val="00811255"/>
    <w:rsid w:val="0081174B"/>
    <w:rsid w:val="00811B5A"/>
    <w:rsid w:val="00812B5F"/>
    <w:rsid w:val="00813610"/>
    <w:rsid w:val="00813F25"/>
    <w:rsid w:val="00814B6E"/>
    <w:rsid w:val="00815B91"/>
    <w:rsid w:val="00816E8D"/>
    <w:rsid w:val="00817C8B"/>
    <w:rsid w:val="00820E26"/>
    <w:rsid w:val="00820F40"/>
    <w:rsid w:val="00821412"/>
    <w:rsid w:val="008236A8"/>
    <w:rsid w:val="00824E59"/>
    <w:rsid w:val="00826DCF"/>
    <w:rsid w:val="00827442"/>
    <w:rsid w:val="00827BC4"/>
    <w:rsid w:val="00830345"/>
    <w:rsid w:val="00831842"/>
    <w:rsid w:val="00832C04"/>
    <w:rsid w:val="00834B2C"/>
    <w:rsid w:val="00834B6A"/>
    <w:rsid w:val="00834D75"/>
    <w:rsid w:val="00835DA1"/>
    <w:rsid w:val="00836561"/>
    <w:rsid w:val="00837720"/>
    <w:rsid w:val="008379C8"/>
    <w:rsid w:val="00840F49"/>
    <w:rsid w:val="00841B63"/>
    <w:rsid w:val="00842ADA"/>
    <w:rsid w:val="008435A6"/>
    <w:rsid w:val="00845257"/>
    <w:rsid w:val="00845C2C"/>
    <w:rsid w:val="00846F62"/>
    <w:rsid w:val="008474BA"/>
    <w:rsid w:val="00853F87"/>
    <w:rsid w:val="0085481F"/>
    <w:rsid w:val="00854AC1"/>
    <w:rsid w:val="00855CE1"/>
    <w:rsid w:val="00857D01"/>
    <w:rsid w:val="0086038A"/>
    <w:rsid w:val="00861429"/>
    <w:rsid w:val="00861CBD"/>
    <w:rsid w:val="0086347D"/>
    <w:rsid w:val="0086500B"/>
    <w:rsid w:val="00865468"/>
    <w:rsid w:val="0086630D"/>
    <w:rsid w:val="00867344"/>
    <w:rsid w:val="00867358"/>
    <w:rsid w:val="00867AAF"/>
    <w:rsid w:val="0087044A"/>
    <w:rsid w:val="00870C0A"/>
    <w:rsid w:val="00870F47"/>
    <w:rsid w:val="00873783"/>
    <w:rsid w:val="00874182"/>
    <w:rsid w:val="0087571B"/>
    <w:rsid w:val="00880F8F"/>
    <w:rsid w:val="0088141E"/>
    <w:rsid w:val="00882A5F"/>
    <w:rsid w:val="00882ACA"/>
    <w:rsid w:val="00884A70"/>
    <w:rsid w:val="00884CAA"/>
    <w:rsid w:val="00885941"/>
    <w:rsid w:val="00885F37"/>
    <w:rsid w:val="00885FB8"/>
    <w:rsid w:val="008860D6"/>
    <w:rsid w:val="0088665C"/>
    <w:rsid w:val="00886CEC"/>
    <w:rsid w:val="00887BC1"/>
    <w:rsid w:val="008906BE"/>
    <w:rsid w:val="00891BDB"/>
    <w:rsid w:val="00892A9A"/>
    <w:rsid w:val="00893DFB"/>
    <w:rsid w:val="008942E7"/>
    <w:rsid w:val="0089582C"/>
    <w:rsid w:val="008962EE"/>
    <w:rsid w:val="00896D15"/>
    <w:rsid w:val="008974E0"/>
    <w:rsid w:val="00897BC9"/>
    <w:rsid w:val="008A28F4"/>
    <w:rsid w:val="008A4C0F"/>
    <w:rsid w:val="008A5F12"/>
    <w:rsid w:val="008A6234"/>
    <w:rsid w:val="008A7640"/>
    <w:rsid w:val="008A7827"/>
    <w:rsid w:val="008B051F"/>
    <w:rsid w:val="008B106F"/>
    <w:rsid w:val="008B1E29"/>
    <w:rsid w:val="008B216B"/>
    <w:rsid w:val="008B2392"/>
    <w:rsid w:val="008B2F5C"/>
    <w:rsid w:val="008B3072"/>
    <w:rsid w:val="008B40DA"/>
    <w:rsid w:val="008B4341"/>
    <w:rsid w:val="008B4E8F"/>
    <w:rsid w:val="008B666F"/>
    <w:rsid w:val="008B6C85"/>
    <w:rsid w:val="008B7969"/>
    <w:rsid w:val="008C0B36"/>
    <w:rsid w:val="008C0BA9"/>
    <w:rsid w:val="008C1742"/>
    <w:rsid w:val="008C299D"/>
    <w:rsid w:val="008C35F9"/>
    <w:rsid w:val="008C4A3D"/>
    <w:rsid w:val="008C502A"/>
    <w:rsid w:val="008C5383"/>
    <w:rsid w:val="008C5924"/>
    <w:rsid w:val="008C5DE8"/>
    <w:rsid w:val="008C6D53"/>
    <w:rsid w:val="008D004B"/>
    <w:rsid w:val="008D054E"/>
    <w:rsid w:val="008D0934"/>
    <w:rsid w:val="008D14D1"/>
    <w:rsid w:val="008D2499"/>
    <w:rsid w:val="008D2652"/>
    <w:rsid w:val="008D2EC0"/>
    <w:rsid w:val="008D304E"/>
    <w:rsid w:val="008D414B"/>
    <w:rsid w:val="008D51F3"/>
    <w:rsid w:val="008D5609"/>
    <w:rsid w:val="008D6570"/>
    <w:rsid w:val="008D68B8"/>
    <w:rsid w:val="008D7B07"/>
    <w:rsid w:val="008D7DC2"/>
    <w:rsid w:val="008E0667"/>
    <w:rsid w:val="008E15C3"/>
    <w:rsid w:val="008E47E3"/>
    <w:rsid w:val="008E4D54"/>
    <w:rsid w:val="008E51FC"/>
    <w:rsid w:val="008E615E"/>
    <w:rsid w:val="008E626B"/>
    <w:rsid w:val="008E6EEA"/>
    <w:rsid w:val="008E6EF9"/>
    <w:rsid w:val="008F1411"/>
    <w:rsid w:val="008F34E5"/>
    <w:rsid w:val="008F4432"/>
    <w:rsid w:val="008F5DAC"/>
    <w:rsid w:val="008F7165"/>
    <w:rsid w:val="0090087D"/>
    <w:rsid w:val="009014B5"/>
    <w:rsid w:val="00901700"/>
    <w:rsid w:val="00901B7E"/>
    <w:rsid w:val="00903F89"/>
    <w:rsid w:val="009056F7"/>
    <w:rsid w:val="009063C9"/>
    <w:rsid w:val="0090670A"/>
    <w:rsid w:val="00910CBA"/>
    <w:rsid w:val="009112B2"/>
    <w:rsid w:val="009126CF"/>
    <w:rsid w:val="00915005"/>
    <w:rsid w:val="00916825"/>
    <w:rsid w:val="00916D59"/>
    <w:rsid w:val="00917561"/>
    <w:rsid w:val="00922BA2"/>
    <w:rsid w:val="00923281"/>
    <w:rsid w:val="00923BE4"/>
    <w:rsid w:val="0092408D"/>
    <w:rsid w:val="009244B2"/>
    <w:rsid w:val="009258A6"/>
    <w:rsid w:val="00926AD7"/>
    <w:rsid w:val="00927665"/>
    <w:rsid w:val="00930CC4"/>
    <w:rsid w:val="009323AB"/>
    <w:rsid w:val="009341A1"/>
    <w:rsid w:val="00934946"/>
    <w:rsid w:val="00934EC3"/>
    <w:rsid w:val="00934FC5"/>
    <w:rsid w:val="00936C5B"/>
    <w:rsid w:val="009371EB"/>
    <w:rsid w:val="00937E8C"/>
    <w:rsid w:val="0094035F"/>
    <w:rsid w:val="0094090D"/>
    <w:rsid w:val="00941E24"/>
    <w:rsid w:val="00942388"/>
    <w:rsid w:val="009423A2"/>
    <w:rsid w:val="0094450A"/>
    <w:rsid w:val="0094486C"/>
    <w:rsid w:val="00944C27"/>
    <w:rsid w:val="00945524"/>
    <w:rsid w:val="00950994"/>
    <w:rsid w:val="00950F7B"/>
    <w:rsid w:val="00951F7D"/>
    <w:rsid w:val="00952FA7"/>
    <w:rsid w:val="009537C4"/>
    <w:rsid w:val="00954FC3"/>
    <w:rsid w:val="0095516B"/>
    <w:rsid w:val="0095523B"/>
    <w:rsid w:val="00957673"/>
    <w:rsid w:val="00957B16"/>
    <w:rsid w:val="00957EC4"/>
    <w:rsid w:val="00957F7D"/>
    <w:rsid w:val="009618D2"/>
    <w:rsid w:val="00961A54"/>
    <w:rsid w:val="00962343"/>
    <w:rsid w:val="0096378D"/>
    <w:rsid w:val="009637ED"/>
    <w:rsid w:val="00963867"/>
    <w:rsid w:val="00963895"/>
    <w:rsid w:val="00964756"/>
    <w:rsid w:val="0096641B"/>
    <w:rsid w:val="00967EF9"/>
    <w:rsid w:val="00970927"/>
    <w:rsid w:val="00970CD1"/>
    <w:rsid w:val="009719BB"/>
    <w:rsid w:val="00972405"/>
    <w:rsid w:val="00972AD1"/>
    <w:rsid w:val="00973116"/>
    <w:rsid w:val="009732CB"/>
    <w:rsid w:val="00973304"/>
    <w:rsid w:val="00974C2B"/>
    <w:rsid w:val="00976B6E"/>
    <w:rsid w:val="00976FB9"/>
    <w:rsid w:val="00977738"/>
    <w:rsid w:val="00977C9E"/>
    <w:rsid w:val="0098035B"/>
    <w:rsid w:val="009806DD"/>
    <w:rsid w:val="00981516"/>
    <w:rsid w:val="00982111"/>
    <w:rsid w:val="009825D7"/>
    <w:rsid w:val="009842AD"/>
    <w:rsid w:val="009847DE"/>
    <w:rsid w:val="0098576E"/>
    <w:rsid w:val="00985ECB"/>
    <w:rsid w:val="00987CC1"/>
    <w:rsid w:val="00987D4C"/>
    <w:rsid w:val="00987E69"/>
    <w:rsid w:val="0099073C"/>
    <w:rsid w:val="00990FB5"/>
    <w:rsid w:val="00991761"/>
    <w:rsid w:val="00991A27"/>
    <w:rsid w:val="00993282"/>
    <w:rsid w:val="009932C7"/>
    <w:rsid w:val="009933E7"/>
    <w:rsid w:val="009939EE"/>
    <w:rsid w:val="00993B0E"/>
    <w:rsid w:val="00994051"/>
    <w:rsid w:val="0099415D"/>
    <w:rsid w:val="009968ED"/>
    <w:rsid w:val="00997758"/>
    <w:rsid w:val="009A0D6B"/>
    <w:rsid w:val="009A137D"/>
    <w:rsid w:val="009A2117"/>
    <w:rsid w:val="009A2420"/>
    <w:rsid w:val="009A3D9C"/>
    <w:rsid w:val="009A46A1"/>
    <w:rsid w:val="009A4A01"/>
    <w:rsid w:val="009A4A59"/>
    <w:rsid w:val="009A57C6"/>
    <w:rsid w:val="009A58F2"/>
    <w:rsid w:val="009A6317"/>
    <w:rsid w:val="009A65E9"/>
    <w:rsid w:val="009A661E"/>
    <w:rsid w:val="009A70C7"/>
    <w:rsid w:val="009A7A42"/>
    <w:rsid w:val="009B03DA"/>
    <w:rsid w:val="009B10A0"/>
    <w:rsid w:val="009B13F4"/>
    <w:rsid w:val="009B2076"/>
    <w:rsid w:val="009B3030"/>
    <w:rsid w:val="009B3645"/>
    <w:rsid w:val="009B4303"/>
    <w:rsid w:val="009B49AC"/>
    <w:rsid w:val="009B6E0B"/>
    <w:rsid w:val="009B6FA3"/>
    <w:rsid w:val="009B77F4"/>
    <w:rsid w:val="009C0D7A"/>
    <w:rsid w:val="009C1345"/>
    <w:rsid w:val="009C1D68"/>
    <w:rsid w:val="009C20A1"/>
    <w:rsid w:val="009C4E36"/>
    <w:rsid w:val="009C614D"/>
    <w:rsid w:val="009D0061"/>
    <w:rsid w:val="009D0BD8"/>
    <w:rsid w:val="009D0C83"/>
    <w:rsid w:val="009D1561"/>
    <w:rsid w:val="009D19FF"/>
    <w:rsid w:val="009D1C95"/>
    <w:rsid w:val="009D1DAE"/>
    <w:rsid w:val="009D22A0"/>
    <w:rsid w:val="009D34F1"/>
    <w:rsid w:val="009D3B28"/>
    <w:rsid w:val="009D45AF"/>
    <w:rsid w:val="009D60DD"/>
    <w:rsid w:val="009D6C40"/>
    <w:rsid w:val="009D6C61"/>
    <w:rsid w:val="009D746F"/>
    <w:rsid w:val="009E049E"/>
    <w:rsid w:val="009E0FD4"/>
    <w:rsid w:val="009E155F"/>
    <w:rsid w:val="009E258D"/>
    <w:rsid w:val="009E3046"/>
    <w:rsid w:val="009E333E"/>
    <w:rsid w:val="009E35E1"/>
    <w:rsid w:val="009E3650"/>
    <w:rsid w:val="009E3B93"/>
    <w:rsid w:val="009E3EB9"/>
    <w:rsid w:val="009E452F"/>
    <w:rsid w:val="009E4D36"/>
    <w:rsid w:val="009E656C"/>
    <w:rsid w:val="009E6A04"/>
    <w:rsid w:val="009E716D"/>
    <w:rsid w:val="009F2C50"/>
    <w:rsid w:val="009F310A"/>
    <w:rsid w:val="009F3987"/>
    <w:rsid w:val="009F646F"/>
    <w:rsid w:val="009F6A9D"/>
    <w:rsid w:val="009F6C0F"/>
    <w:rsid w:val="009F6F8F"/>
    <w:rsid w:val="009F71C6"/>
    <w:rsid w:val="00A000B3"/>
    <w:rsid w:val="00A0032C"/>
    <w:rsid w:val="00A00512"/>
    <w:rsid w:val="00A02EFB"/>
    <w:rsid w:val="00A03097"/>
    <w:rsid w:val="00A039C9"/>
    <w:rsid w:val="00A04D94"/>
    <w:rsid w:val="00A04EC2"/>
    <w:rsid w:val="00A0526C"/>
    <w:rsid w:val="00A05902"/>
    <w:rsid w:val="00A05C0E"/>
    <w:rsid w:val="00A06541"/>
    <w:rsid w:val="00A069E2"/>
    <w:rsid w:val="00A07161"/>
    <w:rsid w:val="00A110B6"/>
    <w:rsid w:val="00A1113A"/>
    <w:rsid w:val="00A11E5D"/>
    <w:rsid w:val="00A13226"/>
    <w:rsid w:val="00A1355B"/>
    <w:rsid w:val="00A147AD"/>
    <w:rsid w:val="00A20BDA"/>
    <w:rsid w:val="00A20D29"/>
    <w:rsid w:val="00A211B4"/>
    <w:rsid w:val="00A24723"/>
    <w:rsid w:val="00A256B7"/>
    <w:rsid w:val="00A26B1D"/>
    <w:rsid w:val="00A271C0"/>
    <w:rsid w:val="00A27647"/>
    <w:rsid w:val="00A27657"/>
    <w:rsid w:val="00A27902"/>
    <w:rsid w:val="00A322D2"/>
    <w:rsid w:val="00A328DF"/>
    <w:rsid w:val="00A354E1"/>
    <w:rsid w:val="00A35BBB"/>
    <w:rsid w:val="00A3653D"/>
    <w:rsid w:val="00A3696E"/>
    <w:rsid w:val="00A36F65"/>
    <w:rsid w:val="00A3760F"/>
    <w:rsid w:val="00A41696"/>
    <w:rsid w:val="00A41E1C"/>
    <w:rsid w:val="00A47BFE"/>
    <w:rsid w:val="00A52D9E"/>
    <w:rsid w:val="00A534B4"/>
    <w:rsid w:val="00A546D2"/>
    <w:rsid w:val="00A550F6"/>
    <w:rsid w:val="00A55B4B"/>
    <w:rsid w:val="00A56665"/>
    <w:rsid w:val="00A5761C"/>
    <w:rsid w:val="00A57E51"/>
    <w:rsid w:val="00A60B0A"/>
    <w:rsid w:val="00A60D18"/>
    <w:rsid w:val="00A62F0A"/>
    <w:rsid w:val="00A63691"/>
    <w:rsid w:val="00A63C35"/>
    <w:rsid w:val="00A6509D"/>
    <w:rsid w:val="00A66C60"/>
    <w:rsid w:val="00A70C69"/>
    <w:rsid w:val="00A7248A"/>
    <w:rsid w:val="00A74383"/>
    <w:rsid w:val="00A743ED"/>
    <w:rsid w:val="00A744AD"/>
    <w:rsid w:val="00A77322"/>
    <w:rsid w:val="00A77C79"/>
    <w:rsid w:val="00A8038A"/>
    <w:rsid w:val="00A80792"/>
    <w:rsid w:val="00A80EB1"/>
    <w:rsid w:val="00A828CC"/>
    <w:rsid w:val="00A846F4"/>
    <w:rsid w:val="00A84E4B"/>
    <w:rsid w:val="00A8579F"/>
    <w:rsid w:val="00A8666E"/>
    <w:rsid w:val="00A86BF5"/>
    <w:rsid w:val="00A870BD"/>
    <w:rsid w:val="00A90005"/>
    <w:rsid w:val="00A90E24"/>
    <w:rsid w:val="00A913FD"/>
    <w:rsid w:val="00A919DF"/>
    <w:rsid w:val="00A91A1D"/>
    <w:rsid w:val="00A931D5"/>
    <w:rsid w:val="00A93417"/>
    <w:rsid w:val="00A941F9"/>
    <w:rsid w:val="00A94A81"/>
    <w:rsid w:val="00A94C8C"/>
    <w:rsid w:val="00A95CD2"/>
    <w:rsid w:val="00A96269"/>
    <w:rsid w:val="00A96F7E"/>
    <w:rsid w:val="00A97B8B"/>
    <w:rsid w:val="00AA08ED"/>
    <w:rsid w:val="00AA0EFB"/>
    <w:rsid w:val="00AA1099"/>
    <w:rsid w:val="00AA2421"/>
    <w:rsid w:val="00AA37BF"/>
    <w:rsid w:val="00AA3A18"/>
    <w:rsid w:val="00AA3BBA"/>
    <w:rsid w:val="00AA5804"/>
    <w:rsid w:val="00AA6682"/>
    <w:rsid w:val="00AA6906"/>
    <w:rsid w:val="00AB0D40"/>
    <w:rsid w:val="00AB13C6"/>
    <w:rsid w:val="00AB24E0"/>
    <w:rsid w:val="00AB34AA"/>
    <w:rsid w:val="00AB3838"/>
    <w:rsid w:val="00AB3E70"/>
    <w:rsid w:val="00AB478E"/>
    <w:rsid w:val="00AB6DD0"/>
    <w:rsid w:val="00AC08CC"/>
    <w:rsid w:val="00AC1014"/>
    <w:rsid w:val="00AC3132"/>
    <w:rsid w:val="00AC3302"/>
    <w:rsid w:val="00AC3D9D"/>
    <w:rsid w:val="00AC4412"/>
    <w:rsid w:val="00AC545F"/>
    <w:rsid w:val="00AC5697"/>
    <w:rsid w:val="00AC64A4"/>
    <w:rsid w:val="00AC727F"/>
    <w:rsid w:val="00AC7FD7"/>
    <w:rsid w:val="00AD040C"/>
    <w:rsid w:val="00AD0411"/>
    <w:rsid w:val="00AD0AE0"/>
    <w:rsid w:val="00AD0D70"/>
    <w:rsid w:val="00AD25F6"/>
    <w:rsid w:val="00AD3079"/>
    <w:rsid w:val="00AD43EA"/>
    <w:rsid w:val="00AD4E90"/>
    <w:rsid w:val="00AD4F16"/>
    <w:rsid w:val="00AD6B78"/>
    <w:rsid w:val="00AD714A"/>
    <w:rsid w:val="00AD7F49"/>
    <w:rsid w:val="00AD7FB1"/>
    <w:rsid w:val="00AE1CC5"/>
    <w:rsid w:val="00AE24B9"/>
    <w:rsid w:val="00AE2AD7"/>
    <w:rsid w:val="00AE3897"/>
    <w:rsid w:val="00AE448D"/>
    <w:rsid w:val="00AE5B60"/>
    <w:rsid w:val="00AE6110"/>
    <w:rsid w:val="00AE62CB"/>
    <w:rsid w:val="00AE66F4"/>
    <w:rsid w:val="00AE71B4"/>
    <w:rsid w:val="00AF135D"/>
    <w:rsid w:val="00AF18D8"/>
    <w:rsid w:val="00AF1D9A"/>
    <w:rsid w:val="00AF229B"/>
    <w:rsid w:val="00AF256E"/>
    <w:rsid w:val="00AF2E64"/>
    <w:rsid w:val="00AF308B"/>
    <w:rsid w:val="00AF31C0"/>
    <w:rsid w:val="00AF36ED"/>
    <w:rsid w:val="00AF3E0F"/>
    <w:rsid w:val="00AF41BA"/>
    <w:rsid w:val="00AF4332"/>
    <w:rsid w:val="00AF57CB"/>
    <w:rsid w:val="00AF6810"/>
    <w:rsid w:val="00B00352"/>
    <w:rsid w:val="00B010E0"/>
    <w:rsid w:val="00B04FDF"/>
    <w:rsid w:val="00B05CC1"/>
    <w:rsid w:val="00B07126"/>
    <w:rsid w:val="00B07366"/>
    <w:rsid w:val="00B07A77"/>
    <w:rsid w:val="00B07B36"/>
    <w:rsid w:val="00B10F1F"/>
    <w:rsid w:val="00B11078"/>
    <w:rsid w:val="00B11445"/>
    <w:rsid w:val="00B13530"/>
    <w:rsid w:val="00B13C3C"/>
    <w:rsid w:val="00B13E1F"/>
    <w:rsid w:val="00B145D5"/>
    <w:rsid w:val="00B14A5F"/>
    <w:rsid w:val="00B15B06"/>
    <w:rsid w:val="00B15DAA"/>
    <w:rsid w:val="00B16E93"/>
    <w:rsid w:val="00B17A42"/>
    <w:rsid w:val="00B17BC2"/>
    <w:rsid w:val="00B20CB4"/>
    <w:rsid w:val="00B21407"/>
    <w:rsid w:val="00B216DC"/>
    <w:rsid w:val="00B230F6"/>
    <w:rsid w:val="00B23398"/>
    <w:rsid w:val="00B23631"/>
    <w:rsid w:val="00B23787"/>
    <w:rsid w:val="00B2379E"/>
    <w:rsid w:val="00B24D8D"/>
    <w:rsid w:val="00B26288"/>
    <w:rsid w:val="00B26432"/>
    <w:rsid w:val="00B27478"/>
    <w:rsid w:val="00B30DD6"/>
    <w:rsid w:val="00B31416"/>
    <w:rsid w:val="00B315A5"/>
    <w:rsid w:val="00B31FC9"/>
    <w:rsid w:val="00B3354F"/>
    <w:rsid w:val="00B3357F"/>
    <w:rsid w:val="00B33B86"/>
    <w:rsid w:val="00B34253"/>
    <w:rsid w:val="00B34791"/>
    <w:rsid w:val="00B36057"/>
    <w:rsid w:val="00B3648C"/>
    <w:rsid w:val="00B36A0D"/>
    <w:rsid w:val="00B41079"/>
    <w:rsid w:val="00B41794"/>
    <w:rsid w:val="00B42BA3"/>
    <w:rsid w:val="00B43BE6"/>
    <w:rsid w:val="00B443D1"/>
    <w:rsid w:val="00B4541B"/>
    <w:rsid w:val="00B4563B"/>
    <w:rsid w:val="00B46062"/>
    <w:rsid w:val="00B46C93"/>
    <w:rsid w:val="00B47E2B"/>
    <w:rsid w:val="00B5087E"/>
    <w:rsid w:val="00B5103B"/>
    <w:rsid w:val="00B52A63"/>
    <w:rsid w:val="00B53972"/>
    <w:rsid w:val="00B53A55"/>
    <w:rsid w:val="00B543D1"/>
    <w:rsid w:val="00B54DAC"/>
    <w:rsid w:val="00B5534A"/>
    <w:rsid w:val="00B56832"/>
    <w:rsid w:val="00B57295"/>
    <w:rsid w:val="00B601A7"/>
    <w:rsid w:val="00B60DB5"/>
    <w:rsid w:val="00B61FAD"/>
    <w:rsid w:val="00B620E9"/>
    <w:rsid w:val="00B62EC8"/>
    <w:rsid w:val="00B6301B"/>
    <w:rsid w:val="00B6394C"/>
    <w:rsid w:val="00B64B71"/>
    <w:rsid w:val="00B65039"/>
    <w:rsid w:val="00B6579F"/>
    <w:rsid w:val="00B660EE"/>
    <w:rsid w:val="00B67209"/>
    <w:rsid w:val="00B67A8F"/>
    <w:rsid w:val="00B67BC0"/>
    <w:rsid w:val="00B70423"/>
    <w:rsid w:val="00B7237C"/>
    <w:rsid w:val="00B73CF8"/>
    <w:rsid w:val="00B75EE6"/>
    <w:rsid w:val="00B76B97"/>
    <w:rsid w:val="00B802F6"/>
    <w:rsid w:val="00B8065E"/>
    <w:rsid w:val="00B80711"/>
    <w:rsid w:val="00B81EB1"/>
    <w:rsid w:val="00B82192"/>
    <w:rsid w:val="00B84165"/>
    <w:rsid w:val="00B85717"/>
    <w:rsid w:val="00B85F83"/>
    <w:rsid w:val="00B865E8"/>
    <w:rsid w:val="00B87905"/>
    <w:rsid w:val="00B9057E"/>
    <w:rsid w:val="00B90602"/>
    <w:rsid w:val="00B90CCE"/>
    <w:rsid w:val="00B91D69"/>
    <w:rsid w:val="00B927CE"/>
    <w:rsid w:val="00B9579D"/>
    <w:rsid w:val="00B95A2C"/>
    <w:rsid w:val="00BA04B9"/>
    <w:rsid w:val="00BA0B52"/>
    <w:rsid w:val="00BA14ED"/>
    <w:rsid w:val="00BA6181"/>
    <w:rsid w:val="00BA6361"/>
    <w:rsid w:val="00BA67C5"/>
    <w:rsid w:val="00BB0CCA"/>
    <w:rsid w:val="00BB1876"/>
    <w:rsid w:val="00BB1B3B"/>
    <w:rsid w:val="00BB331D"/>
    <w:rsid w:val="00BB3B4E"/>
    <w:rsid w:val="00BB4BD0"/>
    <w:rsid w:val="00BB50E1"/>
    <w:rsid w:val="00BB529E"/>
    <w:rsid w:val="00BB545A"/>
    <w:rsid w:val="00BB5647"/>
    <w:rsid w:val="00BB6609"/>
    <w:rsid w:val="00BB6860"/>
    <w:rsid w:val="00BB7A0C"/>
    <w:rsid w:val="00BC3C68"/>
    <w:rsid w:val="00BC4FBE"/>
    <w:rsid w:val="00BC61B1"/>
    <w:rsid w:val="00BD114B"/>
    <w:rsid w:val="00BD1CB5"/>
    <w:rsid w:val="00BD34E1"/>
    <w:rsid w:val="00BD42E4"/>
    <w:rsid w:val="00BD4750"/>
    <w:rsid w:val="00BD4988"/>
    <w:rsid w:val="00BD6E5B"/>
    <w:rsid w:val="00BD7151"/>
    <w:rsid w:val="00BD7BCA"/>
    <w:rsid w:val="00BD7FB0"/>
    <w:rsid w:val="00BE0BB3"/>
    <w:rsid w:val="00BE154A"/>
    <w:rsid w:val="00BE179E"/>
    <w:rsid w:val="00BE185F"/>
    <w:rsid w:val="00BE328F"/>
    <w:rsid w:val="00BE3802"/>
    <w:rsid w:val="00BE42FC"/>
    <w:rsid w:val="00BE54B1"/>
    <w:rsid w:val="00BE6C03"/>
    <w:rsid w:val="00BE6E6A"/>
    <w:rsid w:val="00BE7316"/>
    <w:rsid w:val="00BE7864"/>
    <w:rsid w:val="00BF0141"/>
    <w:rsid w:val="00BF0ECC"/>
    <w:rsid w:val="00BF19D4"/>
    <w:rsid w:val="00BF1A3F"/>
    <w:rsid w:val="00BF2339"/>
    <w:rsid w:val="00BF24E5"/>
    <w:rsid w:val="00BF35AD"/>
    <w:rsid w:val="00BF37D7"/>
    <w:rsid w:val="00BF38C7"/>
    <w:rsid w:val="00BF4994"/>
    <w:rsid w:val="00BF4F2F"/>
    <w:rsid w:val="00BF5156"/>
    <w:rsid w:val="00BF55C6"/>
    <w:rsid w:val="00C00424"/>
    <w:rsid w:val="00C0075C"/>
    <w:rsid w:val="00C0088D"/>
    <w:rsid w:val="00C02591"/>
    <w:rsid w:val="00C028A8"/>
    <w:rsid w:val="00C04C1B"/>
    <w:rsid w:val="00C06430"/>
    <w:rsid w:val="00C06AC9"/>
    <w:rsid w:val="00C07330"/>
    <w:rsid w:val="00C07B42"/>
    <w:rsid w:val="00C1025F"/>
    <w:rsid w:val="00C126BD"/>
    <w:rsid w:val="00C12A48"/>
    <w:rsid w:val="00C14482"/>
    <w:rsid w:val="00C14D26"/>
    <w:rsid w:val="00C1584D"/>
    <w:rsid w:val="00C16296"/>
    <w:rsid w:val="00C166C7"/>
    <w:rsid w:val="00C16E83"/>
    <w:rsid w:val="00C1792D"/>
    <w:rsid w:val="00C20A9C"/>
    <w:rsid w:val="00C234B8"/>
    <w:rsid w:val="00C23543"/>
    <w:rsid w:val="00C261FE"/>
    <w:rsid w:val="00C2669F"/>
    <w:rsid w:val="00C30DD0"/>
    <w:rsid w:val="00C311A0"/>
    <w:rsid w:val="00C32F1A"/>
    <w:rsid w:val="00C331D5"/>
    <w:rsid w:val="00C3355F"/>
    <w:rsid w:val="00C347BB"/>
    <w:rsid w:val="00C34824"/>
    <w:rsid w:val="00C34EF9"/>
    <w:rsid w:val="00C35311"/>
    <w:rsid w:val="00C354A4"/>
    <w:rsid w:val="00C35AE8"/>
    <w:rsid w:val="00C35DA1"/>
    <w:rsid w:val="00C36163"/>
    <w:rsid w:val="00C37155"/>
    <w:rsid w:val="00C40116"/>
    <w:rsid w:val="00C40B5A"/>
    <w:rsid w:val="00C41B31"/>
    <w:rsid w:val="00C4239B"/>
    <w:rsid w:val="00C43AB1"/>
    <w:rsid w:val="00C445AD"/>
    <w:rsid w:val="00C492BD"/>
    <w:rsid w:val="00C51236"/>
    <w:rsid w:val="00C51563"/>
    <w:rsid w:val="00C53B4A"/>
    <w:rsid w:val="00C53F1E"/>
    <w:rsid w:val="00C544C2"/>
    <w:rsid w:val="00C55351"/>
    <w:rsid w:val="00C55D94"/>
    <w:rsid w:val="00C55FEB"/>
    <w:rsid w:val="00C56A51"/>
    <w:rsid w:val="00C56C8A"/>
    <w:rsid w:val="00C5705F"/>
    <w:rsid w:val="00C57133"/>
    <w:rsid w:val="00C57582"/>
    <w:rsid w:val="00C57DA4"/>
    <w:rsid w:val="00C6109D"/>
    <w:rsid w:val="00C616AA"/>
    <w:rsid w:val="00C6289F"/>
    <w:rsid w:val="00C63605"/>
    <w:rsid w:val="00C65ABF"/>
    <w:rsid w:val="00C663A2"/>
    <w:rsid w:val="00C66503"/>
    <w:rsid w:val="00C66552"/>
    <w:rsid w:val="00C71284"/>
    <w:rsid w:val="00C73123"/>
    <w:rsid w:val="00C73EBC"/>
    <w:rsid w:val="00C76935"/>
    <w:rsid w:val="00C76C25"/>
    <w:rsid w:val="00C77511"/>
    <w:rsid w:val="00C77574"/>
    <w:rsid w:val="00C77C61"/>
    <w:rsid w:val="00C81F98"/>
    <w:rsid w:val="00C82458"/>
    <w:rsid w:val="00C82858"/>
    <w:rsid w:val="00C83BB4"/>
    <w:rsid w:val="00C8521F"/>
    <w:rsid w:val="00C86093"/>
    <w:rsid w:val="00C86B22"/>
    <w:rsid w:val="00C87BD9"/>
    <w:rsid w:val="00C90D9E"/>
    <w:rsid w:val="00C92A7A"/>
    <w:rsid w:val="00C93477"/>
    <w:rsid w:val="00C9351D"/>
    <w:rsid w:val="00C94637"/>
    <w:rsid w:val="00C94858"/>
    <w:rsid w:val="00C94A67"/>
    <w:rsid w:val="00C95A03"/>
    <w:rsid w:val="00C96D1A"/>
    <w:rsid w:val="00C97656"/>
    <w:rsid w:val="00CA071A"/>
    <w:rsid w:val="00CA1975"/>
    <w:rsid w:val="00CA1C9A"/>
    <w:rsid w:val="00CA217A"/>
    <w:rsid w:val="00CA22C4"/>
    <w:rsid w:val="00CA341B"/>
    <w:rsid w:val="00CA3E02"/>
    <w:rsid w:val="00CA57A1"/>
    <w:rsid w:val="00CA57BB"/>
    <w:rsid w:val="00CA5925"/>
    <w:rsid w:val="00CA6C72"/>
    <w:rsid w:val="00CB030C"/>
    <w:rsid w:val="00CB0A29"/>
    <w:rsid w:val="00CB0BBE"/>
    <w:rsid w:val="00CB25BE"/>
    <w:rsid w:val="00CB2F50"/>
    <w:rsid w:val="00CB3F50"/>
    <w:rsid w:val="00CB4688"/>
    <w:rsid w:val="00CB539B"/>
    <w:rsid w:val="00CB5491"/>
    <w:rsid w:val="00CB5981"/>
    <w:rsid w:val="00CB7E75"/>
    <w:rsid w:val="00CC10B3"/>
    <w:rsid w:val="00CC23F1"/>
    <w:rsid w:val="00CC255D"/>
    <w:rsid w:val="00CC4A16"/>
    <w:rsid w:val="00CD061F"/>
    <w:rsid w:val="00CD23A6"/>
    <w:rsid w:val="00CD3253"/>
    <w:rsid w:val="00CD34E5"/>
    <w:rsid w:val="00CD3670"/>
    <w:rsid w:val="00CD548E"/>
    <w:rsid w:val="00CD6363"/>
    <w:rsid w:val="00CE00D5"/>
    <w:rsid w:val="00CE04C8"/>
    <w:rsid w:val="00CE1ACE"/>
    <w:rsid w:val="00CE30E9"/>
    <w:rsid w:val="00CE4006"/>
    <w:rsid w:val="00CE4064"/>
    <w:rsid w:val="00CE461C"/>
    <w:rsid w:val="00CE4A8E"/>
    <w:rsid w:val="00CE544D"/>
    <w:rsid w:val="00CE5768"/>
    <w:rsid w:val="00CE581A"/>
    <w:rsid w:val="00CE5A65"/>
    <w:rsid w:val="00CE6690"/>
    <w:rsid w:val="00CE73C5"/>
    <w:rsid w:val="00CE76EA"/>
    <w:rsid w:val="00CF0F36"/>
    <w:rsid w:val="00CF16C2"/>
    <w:rsid w:val="00CF3B88"/>
    <w:rsid w:val="00CF3DDD"/>
    <w:rsid w:val="00CF54B2"/>
    <w:rsid w:val="00CF5BC1"/>
    <w:rsid w:val="00CF7C3F"/>
    <w:rsid w:val="00D002B5"/>
    <w:rsid w:val="00D002DF"/>
    <w:rsid w:val="00D00397"/>
    <w:rsid w:val="00D00726"/>
    <w:rsid w:val="00D00DB5"/>
    <w:rsid w:val="00D01507"/>
    <w:rsid w:val="00D01508"/>
    <w:rsid w:val="00D01666"/>
    <w:rsid w:val="00D01670"/>
    <w:rsid w:val="00D01981"/>
    <w:rsid w:val="00D019F1"/>
    <w:rsid w:val="00D032C7"/>
    <w:rsid w:val="00D03A7A"/>
    <w:rsid w:val="00D05048"/>
    <w:rsid w:val="00D05083"/>
    <w:rsid w:val="00D05762"/>
    <w:rsid w:val="00D05A39"/>
    <w:rsid w:val="00D05C4E"/>
    <w:rsid w:val="00D05D39"/>
    <w:rsid w:val="00D10D62"/>
    <w:rsid w:val="00D11448"/>
    <w:rsid w:val="00D12B1E"/>
    <w:rsid w:val="00D12CA9"/>
    <w:rsid w:val="00D12E03"/>
    <w:rsid w:val="00D1389F"/>
    <w:rsid w:val="00D158BA"/>
    <w:rsid w:val="00D17C9B"/>
    <w:rsid w:val="00D2010D"/>
    <w:rsid w:val="00D20E23"/>
    <w:rsid w:val="00D21146"/>
    <w:rsid w:val="00D218D4"/>
    <w:rsid w:val="00D21B5B"/>
    <w:rsid w:val="00D239F4"/>
    <w:rsid w:val="00D24306"/>
    <w:rsid w:val="00D24719"/>
    <w:rsid w:val="00D24858"/>
    <w:rsid w:val="00D24C98"/>
    <w:rsid w:val="00D26FFD"/>
    <w:rsid w:val="00D272F0"/>
    <w:rsid w:val="00D275EC"/>
    <w:rsid w:val="00D27FB1"/>
    <w:rsid w:val="00D34878"/>
    <w:rsid w:val="00D35C2C"/>
    <w:rsid w:val="00D36031"/>
    <w:rsid w:val="00D370AD"/>
    <w:rsid w:val="00D40A81"/>
    <w:rsid w:val="00D40EA5"/>
    <w:rsid w:val="00D4150B"/>
    <w:rsid w:val="00D44728"/>
    <w:rsid w:val="00D46534"/>
    <w:rsid w:val="00D46D48"/>
    <w:rsid w:val="00D4711D"/>
    <w:rsid w:val="00D474FA"/>
    <w:rsid w:val="00D47A92"/>
    <w:rsid w:val="00D494BF"/>
    <w:rsid w:val="00D509E9"/>
    <w:rsid w:val="00D50D3C"/>
    <w:rsid w:val="00D51257"/>
    <w:rsid w:val="00D5193E"/>
    <w:rsid w:val="00D52612"/>
    <w:rsid w:val="00D534DD"/>
    <w:rsid w:val="00D53EE3"/>
    <w:rsid w:val="00D55A11"/>
    <w:rsid w:val="00D55D2C"/>
    <w:rsid w:val="00D56FB5"/>
    <w:rsid w:val="00D57F29"/>
    <w:rsid w:val="00D602AB"/>
    <w:rsid w:val="00D615A5"/>
    <w:rsid w:val="00D619F9"/>
    <w:rsid w:val="00D61E82"/>
    <w:rsid w:val="00D623D5"/>
    <w:rsid w:val="00D62F25"/>
    <w:rsid w:val="00D64C6D"/>
    <w:rsid w:val="00D64CD4"/>
    <w:rsid w:val="00D6581B"/>
    <w:rsid w:val="00D66608"/>
    <w:rsid w:val="00D66E5F"/>
    <w:rsid w:val="00D70864"/>
    <w:rsid w:val="00D716F6"/>
    <w:rsid w:val="00D71EBB"/>
    <w:rsid w:val="00D7252B"/>
    <w:rsid w:val="00D7354F"/>
    <w:rsid w:val="00D769FF"/>
    <w:rsid w:val="00D773AD"/>
    <w:rsid w:val="00D77C42"/>
    <w:rsid w:val="00D8009A"/>
    <w:rsid w:val="00D807FA"/>
    <w:rsid w:val="00D8084C"/>
    <w:rsid w:val="00D835BD"/>
    <w:rsid w:val="00D8449B"/>
    <w:rsid w:val="00D85666"/>
    <w:rsid w:val="00D86021"/>
    <w:rsid w:val="00D866BD"/>
    <w:rsid w:val="00D86DB9"/>
    <w:rsid w:val="00D87627"/>
    <w:rsid w:val="00D90BE7"/>
    <w:rsid w:val="00D91C23"/>
    <w:rsid w:val="00D95C49"/>
    <w:rsid w:val="00D96848"/>
    <w:rsid w:val="00D97903"/>
    <w:rsid w:val="00DA04CC"/>
    <w:rsid w:val="00DA057F"/>
    <w:rsid w:val="00DA109A"/>
    <w:rsid w:val="00DA1A97"/>
    <w:rsid w:val="00DA209D"/>
    <w:rsid w:val="00DA35EA"/>
    <w:rsid w:val="00DA3EA7"/>
    <w:rsid w:val="00DA5378"/>
    <w:rsid w:val="00DA5D72"/>
    <w:rsid w:val="00DA6FE0"/>
    <w:rsid w:val="00DA70E4"/>
    <w:rsid w:val="00DB13F0"/>
    <w:rsid w:val="00DB1C00"/>
    <w:rsid w:val="00DB1FA3"/>
    <w:rsid w:val="00DB22E0"/>
    <w:rsid w:val="00DB273B"/>
    <w:rsid w:val="00DB5FCF"/>
    <w:rsid w:val="00DB68C8"/>
    <w:rsid w:val="00DB71F5"/>
    <w:rsid w:val="00DB7274"/>
    <w:rsid w:val="00DB7870"/>
    <w:rsid w:val="00DB7B05"/>
    <w:rsid w:val="00DC0B43"/>
    <w:rsid w:val="00DC0B62"/>
    <w:rsid w:val="00DC0BE1"/>
    <w:rsid w:val="00DC1E40"/>
    <w:rsid w:val="00DC2129"/>
    <w:rsid w:val="00DC2657"/>
    <w:rsid w:val="00DC2EA8"/>
    <w:rsid w:val="00DC3DDC"/>
    <w:rsid w:val="00DC3F2E"/>
    <w:rsid w:val="00DC4F56"/>
    <w:rsid w:val="00DC6259"/>
    <w:rsid w:val="00DD06C8"/>
    <w:rsid w:val="00DD17E9"/>
    <w:rsid w:val="00DD3CBA"/>
    <w:rsid w:val="00DD60CD"/>
    <w:rsid w:val="00DD6433"/>
    <w:rsid w:val="00DD645C"/>
    <w:rsid w:val="00DD6B3D"/>
    <w:rsid w:val="00DD6DAC"/>
    <w:rsid w:val="00DD7D88"/>
    <w:rsid w:val="00DE06A1"/>
    <w:rsid w:val="00DE36C5"/>
    <w:rsid w:val="00DE382C"/>
    <w:rsid w:val="00DE4EA8"/>
    <w:rsid w:val="00DE5143"/>
    <w:rsid w:val="00DE558F"/>
    <w:rsid w:val="00DE6D9C"/>
    <w:rsid w:val="00DE7165"/>
    <w:rsid w:val="00DE7B99"/>
    <w:rsid w:val="00DF0996"/>
    <w:rsid w:val="00DF45CA"/>
    <w:rsid w:val="00DF4986"/>
    <w:rsid w:val="00DF4DA7"/>
    <w:rsid w:val="00DF5723"/>
    <w:rsid w:val="00DF64A9"/>
    <w:rsid w:val="00DF6AAE"/>
    <w:rsid w:val="00DF7476"/>
    <w:rsid w:val="00DF75F3"/>
    <w:rsid w:val="00DF7CD0"/>
    <w:rsid w:val="00E00ABC"/>
    <w:rsid w:val="00E02262"/>
    <w:rsid w:val="00E02B4C"/>
    <w:rsid w:val="00E03503"/>
    <w:rsid w:val="00E03B2F"/>
    <w:rsid w:val="00E0457A"/>
    <w:rsid w:val="00E047C8"/>
    <w:rsid w:val="00E047F5"/>
    <w:rsid w:val="00E04FB5"/>
    <w:rsid w:val="00E050B2"/>
    <w:rsid w:val="00E122AC"/>
    <w:rsid w:val="00E13A72"/>
    <w:rsid w:val="00E146EA"/>
    <w:rsid w:val="00E1573F"/>
    <w:rsid w:val="00E16BA6"/>
    <w:rsid w:val="00E16E2D"/>
    <w:rsid w:val="00E17C0D"/>
    <w:rsid w:val="00E215FD"/>
    <w:rsid w:val="00E2329B"/>
    <w:rsid w:val="00E259BB"/>
    <w:rsid w:val="00E25D81"/>
    <w:rsid w:val="00E25F1A"/>
    <w:rsid w:val="00E266C6"/>
    <w:rsid w:val="00E2693E"/>
    <w:rsid w:val="00E30130"/>
    <w:rsid w:val="00E31B50"/>
    <w:rsid w:val="00E34AAB"/>
    <w:rsid w:val="00E35227"/>
    <w:rsid w:val="00E356DE"/>
    <w:rsid w:val="00E368BB"/>
    <w:rsid w:val="00E368C2"/>
    <w:rsid w:val="00E36C19"/>
    <w:rsid w:val="00E37B7B"/>
    <w:rsid w:val="00E4233B"/>
    <w:rsid w:val="00E430C0"/>
    <w:rsid w:val="00E4323E"/>
    <w:rsid w:val="00E440E0"/>
    <w:rsid w:val="00E45239"/>
    <w:rsid w:val="00E456BE"/>
    <w:rsid w:val="00E46215"/>
    <w:rsid w:val="00E47421"/>
    <w:rsid w:val="00E47927"/>
    <w:rsid w:val="00E47F77"/>
    <w:rsid w:val="00E51187"/>
    <w:rsid w:val="00E5174A"/>
    <w:rsid w:val="00E52446"/>
    <w:rsid w:val="00E52D02"/>
    <w:rsid w:val="00E539C2"/>
    <w:rsid w:val="00E54372"/>
    <w:rsid w:val="00E54BD4"/>
    <w:rsid w:val="00E57DD2"/>
    <w:rsid w:val="00E61FDB"/>
    <w:rsid w:val="00E654C7"/>
    <w:rsid w:val="00E65D50"/>
    <w:rsid w:val="00E67228"/>
    <w:rsid w:val="00E678CF"/>
    <w:rsid w:val="00E7128F"/>
    <w:rsid w:val="00E716C9"/>
    <w:rsid w:val="00E717C6"/>
    <w:rsid w:val="00E71FF3"/>
    <w:rsid w:val="00E724E3"/>
    <w:rsid w:val="00E72883"/>
    <w:rsid w:val="00E7292A"/>
    <w:rsid w:val="00E72FBD"/>
    <w:rsid w:val="00E7305F"/>
    <w:rsid w:val="00E73F9C"/>
    <w:rsid w:val="00E7453F"/>
    <w:rsid w:val="00E75548"/>
    <w:rsid w:val="00E75ED4"/>
    <w:rsid w:val="00E80632"/>
    <w:rsid w:val="00E80D6A"/>
    <w:rsid w:val="00E80F9A"/>
    <w:rsid w:val="00E810C6"/>
    <w:rsid w:val="00E8274A"/>
    <w:rsid w:val="00E82A07"/>
    <w:rsid w:val="00E83113"/>
    <w:rsid w:val="00E83988"/>
    <w:rsid w:val="00E83C4F"/>
    <w:rsid w:val="00E83E1E"/>
    <w:rsid w:val="00E84B22"/>
    <w:rsid w:val="00E87FE9"/>
    <w:rsid w:val="00E9176E"/>
    <w:rsid w:val="00E919E8"/>
    <w:rsid w:val="00E91BBC"/>
    <w:rsid w:val="00E929F2"/>
    <w:rsid w:val="00E945B4"/>
    <w:rsid w:val="00E94B0C"/>
    <w:rsid w:val="00E9683D"/>
    <w:rsid w:val="00E971AE"/>
    <w:rsid w:val="00EA10DA"/>
    <w:rsid w:val="00EA28AA"/>
    <w:rsid w:val="00EA28E1"/>
    <w:rsid w:val="00EA5535"/>
    <w:rsid w:val="00EA5D40"/>
    <w:rsid w:val="00EA70EC"/>
    <w:rsid w:val="00EA7875"/>
    <w:rsid w:val="00EB11CF"/>
    <w:rsid w:val="00EB1B40"/>
    <w:rsid w:val="00EB2DBB"/>
    <w:rsid w:val="00EB2DDE"/>
    <w:rsid w:val="00EB48CF"/>
    <w:rsid w:val="00EB531F"/>
    <w:rsid w:val="00EB580D"/>
    <w:rsid w:val="00EB68D1"/>
    <w:rsid w:val="00EB6B6C"/>
    <w:rsid w:val="00EB7CF1"/>
    <w:rsid w:val="00EC05F2"/>
    <w:rsid w:val="00EC1434"/>
    <w:rsid w:val="00EC196A"/>
    <w:rsid w:val="00EC28AC"/>
    <w:rsid w:val="00EC2A56"/>
    <w:rsid w:val="00EC2DC5"/>
    <w:rsid w:val="00EC36E3"/>
    <w:rsid w:val="00EC4968"/>
    <w:rsid w:val="00EC4FBA"/>
    <w:rsid w:val="00EC64AC"/>
    <w:rsid w:val="00EC7399"/>
    <w:rsid w:val="00EC7EF5"/>
    <w:rsid w:val="00ED0D34"/>
    <w:rsid w:val="00ED1ACC"/>
    <w:rsid w:val="00ED2E0F"/>
    <w:rsid w:val="00ED33DE"/>
    <w:rsid w:val="00ED49DB"/>
    <w:rsid w:val="00ED4DFF"/>
    <w:rsid w:val="00ED577E"/>
    <w:rsid w:val="00ED5A7C"/>
    <w:rsid w:val="00ED729E"/>
    <w:rsid w:val="00ED7915"/>
    <w:rsid w:val="00EE1E0E"/>
    <w:rsid w:val="00EE283B"/>
    <w:rsid w:val="00EE3866"/>
    <w:rsid w:val="00EE400E"/>
    <w:rsid w:val="00EE4BB3"/>
    <w:rsid w:val="00EE57D7"/>
    <w:rsid w:val="00EE5C09"/>
    <w:rsid w:val="00EE69D7"/>
    <w:rsid w:val="00EF05E7"/>
    <w:rsid w:val="00EF0679"/>
    <w:rsid w:val="00EF0EF4"/>
    <w:rsid w:val="00EF3540"/>
    <w:rsid w:val="00EF5851"/>
    <w:rsid w:val="00F00FA4"/>
    <w:rsid w:val="00F01EBC"/>
    <w:rsid w:val="00F02822"/>
    <w:rsid w:val="00F031EB"/>
    <w:rsid w:val="00F04811"/>
    <w:rsid w:val="00F05699"/>
    <w:rsid w:val="00F06299"/>
    <w:rsid w:val="00F0730E"/>
    <w:rsid w:val="00F10BF2"/>
    <w:rsid w:val="00F11BC9"/>
    <w:rsid w:val="00F13C0A"/>
    <w:rsid w:val="00F13D5A"/>
    <w:rsid w:val="00F13F20"/>
    <w:rsid w:val="00F16227"/>
    <w:rsid w:val="00F16AF6"/>
    <w:rsid w:val="00F17A25"/>
    <w:rsid w:val="00F2095F"/>
    <w:rsid w:val="00F21ACB"/>
    <w:rsid w:val="00F21C14"/>
    <w:rsid w:val="00F22C8B"/>
    <w:rsid w:val="00F22F55"/>
    <w:rsid w:val="00F23CF0"/>
    <w:rsid w:val="00F25772"/>
    <w:rsid w:val="00F27AA5"/>
    <w:rsid w:val="00F31106"/>
    <w:rsid w:val="00F3241D"/>
    <w:rsid w:val="00F32487"/>
    <w:rsid w:val="00F32B4E"/>
    <w:rsid w:val="00F3382D"/>
    <w:rsid w:val="00F341E8"/>
    <w:rsid w:val="00F3431F"/>
    <w:rsid w:val="00F3434C"/>
    <w:rsid w:val="00F4023F"/>
    <w:rsid w:val="00F40A09"/>
    <w:rsid w:val="00F42491"/>
    <w:rsid w:val="00F42539"/>
    <w:rsid w:val="00F425C9"/>
    <w:rsid w:val="00F42E0D"/>
    <w:rsid w:val="00F4334F"/>
    <w:rsid w:val="00F43D95"/>
    <w:rsid w:val="00F44431"/>
    <w:rsid w:val="00F46800"/>
    <w:rsid w:val="00F46A2A"/>
    <w:rsid w:val="00F47191"/>
    <w:rsid w:val="00F50654"/>
    <w:rsid w:val="00F51166"/>
    <w:rsid w:val="00F52263"/>
    <w:rsid w:val="00F52A7B"/>
    <w:rsid w:val="00F537ED"/>
    <w:rsid w:val="00F53F00"/>
    <w:rsid w:val="00F547CA"/>
    <w:rsid w:val="00F55652"/>
    <w:rsid w:val="00F5633B"/>
    <w:rsid w:val="00F5690C"/>
    <w:rsid w:val="00F569A7"/>
    <w:rsid w:val="00F60619"/>
    <w:rsid w:val="00F6107D"/>
    <w:rsid w:val="00F61412"/>
    <w:rsid w:val="00F615BE"/>
    <w:rsid w:val="00F615F1"/>
    <w:rsid w:val="00F626E0"/>
    <w:rsid w:val="00F63C64"/>
    <w:rsid w:val="00F63FE9"/>
    <w:rsid w:val="00F642FB"/>
    <w:rsid w:val="00F66321"/>
    <w:rsid w:val="00F67865"/>
    <w:rsid w:val="00F67FA5"/>
    <w:rsid w:val="00F704DB"/>
    <w:rsid w:val="00F7129E"/>
    <w:rsid w:val="00F716B9"/>
    <w:rsid w:val="00F71C52"/>
    <w:rsid w:val="00F71FB9"/>
    <w:rsid w:val="00F7291D"/>
    <w:rsid w:val="00F730A1"/>
    <w:rsid w:val="00F75E6F"/>
    <w:rsid w:val="00F76475"/>
    <w:rsid w:val="00F801B8"/>
    <w:rsid w:val="00F81277"/>
    <w:rsid w:val="00F817C2"/>
    <w:rsid w:val="00F82079"/>
    <w:rsid w:val="00F822CD"/>
    <w:rsid w:val="00F82498"/>
    <w:rsid w:val="00F83CE8"/>
    <w:rsid w:val="00F84611"/>
    <w:rsid w:val="00F84B89"/>
    <w:rsid w:val="00F84F65"/>
    <w:rsid w:val="00F850A6"/>
    <w:rsid w:val="00F8519C"/>
    <w:rsid w:val="00F85401"/>
    <w:rsid w:val="00F85EA4"/>
    <w:rsid w:val="00F86938"/>
    <w:rsid w:val="00F86C9F"/>
    <w:rsid w:val="00F870AE"/>
    <w:rsid w:val="00F90518"/>
    <w:rsid w:val="00F905C4"/>
    <w:rsid w:val="00F909CA"/>
    <w:rsid w:val="00F92259"/>
    <w:rsid w:val="00F93218"/>
    <w:rsid w:val="00F93BD4"/>
    <w:rsid w:val="00F93F42"/>
    <w:rsid w:val="00F96053"/>
    <w:rsid w:val="00F97683"/>
    <w:rsid w:val="00F97B75"/>
    <w:rsid w:val="00FA0C8F"/>
    <w:rsid w:val="00FA124F"/>
    <w:rsid w:val="00FA35B4"/>
    <w:rsid w:val="00FA3715"/>
    <w:rsid w:val="00FA68B0"/>
    <w:rsid w:val="00FA7EB0"/>
    <w:rsid w:val="00FB137D"/>
    <w:rsid w:val="00FB179A"/>
    <w:rsid w:val="00FB18E4"/>
    <w:rsid w:val="00FB1EF8"/>
    <w:rsid w:val="00FB222D"/>
    <w:rsid w:val="00FB330B"/>
    <w:rsid w:val="00FB4E01"/>
    <w:rsid w:val="00FB5348"/>
    <w:rsid w:val="00FB6771"/>
    <w:rsid w:val="00FB70E2"/>
    <w:rsid w:val="00FB7A95"/>
    <w:rsid w:val="00FC1220"/>
    <w:rsid w:val="00FC4900"/>
    <w:rsid w:val="00FC4974"/>
    <w:rsid w:val="00FC7131"/>
    <w:rsid w:val="00FC7F14"/>
    <w:rsid w:val="00FD0EDC"/>
    <w:rsid w:val="00FD3047"/>
    <w:rsid w:val="00FD3222"/>
    <w:rsid w:val="00FD34C7"/>
    <w:rsid w:val="00FD3757"/>
    <w:rsid w:val="00FD3900"/>
    <w:rsid w:val="00FD47DD"/>
    <w:rsid w:val="00FD5A44"/>
    <w:rsid w:val="00FE1FBC"/>
    <w:rsid w:val="00FE32ED"/>
    <w:rsid w:val="00FE3366"/>
    <w:rsid w:val="00FE52ED"/>
    <w:rsid w:val="00FE52FD"/>
    <w:rsid w:val="00FE56E8"/>
    <w:rsid w:val="00FE6DF1"/>
    <w:rsid w:val="00FE74AB"/>
    <w:rsid w:val="00FE74BE"/>
    <w:rsid w:val="00FE7759"/>
    <w:rsid w:val="00FF07CD"/>
    <w:rsid w:val="00FF08E3"/>
    <w:rsid w:val="00FF17DD"/>
    <w:rsid w:val="00FF1897"/>
    <w:rsid w:val="00FF19DA"/>
    <w:rsid w:val="00FF3473"/>
    <w:rsid w:val="00FF38E9"/>
    <w:rsid w:val="00FF5B30"/>
    <w:rsid w:val="00FF5F33"/>
    <w:rsid w:val="00FF61EE"/>
    <w:rsid w:val="00FF69FF"/>
    <w:rsid w:val="00FF6A28"/>
    <w:rsid w:val="00FF6B64"/>
    <w:rsid w:val="00FF7921"/>
    <w:rsid w:val="01002889"/>
    <w:rsid w:val="010AE4C5"/>
    <w:rsid w:val="0113BFE3"/>
    <w:rsid w:val="013A97C8"/>
    <w:rsid w:val="015FFA9D"/>
    <w:rsid w:val="01612F7F"/>
    <w:rsid w:val="01AC2BE7"/>
    <w:rsid w:val="01B03070"/>
    <w:rsid w:val="01E137B7"/>
    <w:rsid w:val="020BBF05"/>
    <w:rsid w:val="020EF8B5"/>
    <w:rsid w:val="0223B788"/>
    <w:rsid w:val="0266A05D"/>
    <w:rsid w:val="029E6F11"/>
    <w:rsid w:val="02B3B4EA"/>
    <w:rsid w:val="030B9E4C"/>
    <w:rsid w:val="0353105D"/>
    <w:rsid w:val="035D16B7"/>
    <w:rsid w:val="0393B1F4"/>
    <w:rsid w:val="03AE5DF5"/>
    <w:rsid w:val="03F86F90"/>
    <w:rsid w:val="0450012D"/>
    <w:rsid w:val="045D393A"/>
    <w:rsid w:val="0461FB19"/>
    <w:rsid w:val="04B685BE"/>
    <w:rsid w:val="0598B9E8"/>
    <w:rsid w:val="05B2BC3A"/>
    <w:rsid w:val="05DA0577"/>
    <w:rsid w:val="05F717D8"/>
    <w:rsid w:val="0604818E"/>
    <w:rsid w:val="06AC04A6"/>
    <w:rsid w:val="06EB0881"/>
    <w:rsid w:val="07251D3D"/>
    <w:rsid w:val="0758D8BD"/>
    <w:rsid w:val="077871AA"/>
    <w:rsid w:val="07991092"/>
    <w:rsid w:val="07A8A6E6"/>
    <w:rsid w:val="07A98E81"/>
    <w:rsid w:val="07B70330"/>
    <w:rsid w:val="07CBFD75"/>
    <w:rsid w:val="0810A4DC"/>
    <w:rsid w:val="081EEF18"/>
    <w:rsid w:val="08311F6F"/>
    <w:rsid w:val="086E2376"/>
    <w:rsid w:val="08A534BE"/>
    <w:rsid w:val="08F0DD1D"/>
    <w:rsid w:val="0941761F"/>
    <w:rsid w:val="096BA74C"/>
    <w:rsid w:val="0A34C5C7"/>
    <w:rsid w:val="0A4C09E0"/>
    <w:rsid w:val="0A6CA8E0"/>
    <w:rsid w:val="0AC698E3"/>
    <w:rsid w:val="0B08BE64"/>
    <w:rsid w:val="0B508A77"/>
    <w:rsid w:val="0B63ADDF"/>
    <w:rsid w:val="0B6787F3"/>
    <w:rsid w:val="0BCC2A54"/>
    <w:rsid w:val="0BE3C140"/>
    <w:rsid w:val="0BF07102"/>
    <w:rsid w:val="0C030B0A"/>
    <w:rsid w:val="0C812A3C"/>
    <w:rsid w:val="0C904A0E"/>
    <w:rsid w:val="0CA7E2C2"/>
    <w:rsid w:val="0CAF9BF1"/>
    <w:rsid w:val="0CDDD804"/>
    <w:rsid w:val="0CE99876"/>
    <w:rsid w:val="0CF0CB20"/>
    <w:rsid w:val="0D2902C9"/>
    <w:rsid w:val="0D419EE9"/>
    <w:rsid w:val="0D768E9E"/>
    <w:rsid w:val="0DA18BEA"/>
    <w:rsid w:val="0DC7DC87"/>
    <w:rsid w:val="0DC8E2C1"/>
    <w:rsid w:val="0E1CA0BE"/>
    <w:rsid w:val="0E3C69E9"/>
    <w:rsid w:val="0E55CEDB"/>
    <w:rsid w:val="0E66179B"/>
    <w:rsid w:val="0EE6D3D5"/>
    <w:rsid w:val="0F3D7785"/>
    <w:rsid w:val="0FDBEE4D"/>
    <w:rsid w:val="0FEDC10D"/>
    <w:rsid w:val="1018EF0F"/>
    <w:rsid w:val="10431403"/>
    <w:rsid w:val="10828F8E"/>
    <w:rsid w:val="1086E69F"/>
    <w:rsid w:val="109A7801"/>
    <w:rsid w:val="10ACCCA4"/>
    <w:rsid w:val="111EBA7F"/>
    <w:rsid w:val="1121C6DD"/>
    <w:rsid w:val="114B9A78"/>
    <w:rsid w:val="1176E75E"/>
    <w:rsid w:val="1194DAF5"/>
    <w:rsid w:val="11F773B1"/>
    <w:rsid w:val="120D5C38"/>
    <w:rsid w:val="120F8ABF"/>
    <w:rsid w:val="1222CF0C"/>
    <w:rsid w:val="128A913F"/>
    <w:rsid w:val="1292CCCB"/>
    <w:rsid w:val="12D7CCD6"/>
    <w:rsid w:val="13090361"/>
    <w:rsid w:val="1359F1D6"/>
    <w:rsid w:val="13893DC4"/>
    <w:rsid w:val="138B65F1"/>
    <w:rsid w:val="143E4740"/>
    <w:rsid w:val="143FBAB4"/>
    <w:rsid w:val="1491F96D"/>
    <w:rsid w:val="149F8C4C"/>
    <w:rsid w:val="150519EA"/>
    <w:rsid w:val="1592FA1C"/>
    <w:rsid w:val="15C58401"/>
    <w:rsid w:val="15E07D18"/>
    <w:rsid w:val="15EEDCF9"/>
    <w:rsid w:val="1601EC98"/>
    <w:rsid w:val="1652F180"/>
    <w:rsid w:val="167EA893"/>
    <w:rsid w:val="16A835E0"/>
    <w:rsid w:val="16CBDC9F"/>
    <w:rsid w:val="16D289E6"/>
    <w:rsid w:val="1720967F"/>
    <w:rsid w:val="174FB7C8"/>
    <w:rsid w:val="177B8206"/>
    <w:rsid w:val="178B5A2F"/>
    <w:rsid w:val="17A11241"/>
    <w:rsid w:val="1811E15B"/>
    <w:rsid w:val="182595A7"/>
    <w:rsid w:val="182A07AC"/>
    <w:rsid w:val="194156BC"/>
    <w:rsid w:val="195BCA5E"/>
    <w:rsid w:val="196F1E79"/>
    <w:rsid w:val="199BD53B"/>
    <w:rsid w:val="19ECB11F"/>
    <w:rsid w:val="1A0F9D03"/>
    <w:rsid w:val="1A952A45"/>
    <w:rsid w:val="1A9AC8D1"/>
    <w:rsid w:val="1ADC5AB0"/>
    <w:rsid w:val="1AE55C0D"/>
    <w:rsid w:val="1B17C267"/>
    <w:rsid w:val="1B5BDA87"/>
    <w:rsid w:val="1BCDC86F"/>
    <w:rsid w:val="1BFC82D7"/>
    <w:rsid w:val="1C20EECB"/>
    <w:rsid w:val="1CBD434D"/>
    <w:rsid w:val="1CEB8C21"/>
    <w:rsid w:val="1D329FE3"/>
    <w:rsid w:val="1D7DED78"/>
    <w:rsid w:val="1D7FD657"/>
    <w:rsid w:val="1D800EF3"/>
    <w:rsid w:val="1DE05192"/>
    <w:rsid w:val="1E10A738"/>
    <w:rsid w:val="1E4E521A"/>
    <w:rsid w:val="1E5B0A52"/>
    <w:rsid w:val="1E722C9A"/>
    <w:rsid w:val="1E744E74"/>
    <w:rsid w:val="1E9F210F"/>
    <w:rsid w:val="1EC05D40"/>
    <w:rsid w:val="1EEB0D41"/>
    <w:rsid w:val="1F0D0877"/>
    <w:rsid w:val="1F497615"/>
    <w:rsid w:val="1F5863E8"/>
    <w:rsid w:val="1F6586C4"/>
    <w:rsid w:val="1F946205"/>
    <w:rsid w:val="1F97F5C2"/>
    <w:rsid w:val="1FA46536"/>
    <w:rsid w:val="1FAEEC14"/>
    <w:rsid w:val="1FC6D9CE"/>
    <w:rsid w:val="1FED9B36"/>
    <w:rsid w:val="2014166B"/>
    <w:rsid w:val="201488EA"/>
    <w:rsid w:val="201862F7"/>
    <w:rsid w:val="206B0B51"/>
    <w:rsid w:val="20CD0E68"/>
    <w:rsid w:val="20D12F37"/>
    <w:rsid w:val="20E53C3C"/>
    <w:rsid w:val="2101EEB6"/>
    <w:rsid w:val="21909F50"/>
    <w:rsid w:val="21B87F4F"/>
    <w:rsid w:val="21DC3AB1"/>
    <w:rsid w:val="22412B8D"/>
    <w:rsid w:val="226DBA05"/>
    <w:rsid w:val="22B4D6C3"/>
    <w:rsid w:val="22C70B08"/>
    <w:rsid w:val="22DCFD5E"/>
    <w:rsid w:val="22FA8AB4"/>
    <w:rsid w:val="23089131"/>
    <w:rsid w:val="2338729C"/>
    <w:rsid w:val="2382F079"/>
    <w:rsid w:val="23843379"/>
    <w:rsid w:val="239069F9"/>
    <w:rsid w:val="239A6FE1"/>
    <w:rsid w:val="23C30780"/>
    <w:rsid w:val="23F63D33"/>
    <w:rsid w:val="242E77F6"/>
    <w:rsid w:val="243069DD"/>
    <w:rsid w:val="2449D2FD"/>
    <w:rsid w:val="2454B2C8"/>
    <w:rsid w:val="24763C4A"/>
    <w:rsid w:val="2524F6FC"/>
    <w:rsid w:val="2540F984"/>
    <w:rsid w:val="25678946"/>
    <w:rsid w:val="25840AF5"/>
    <w:rsid w:val="2596696D"/>
    <w:rsid w:val="25A4FBCF"/>
    <w:rsid w:val="25B26F3F"/>
    <w:rsid w:val="262FBF84"/>
    <w:rsid w:val="26C14B6B"/>
    <w:rsid w:val="271F6DA6"/>
    <w:rsid w:val="272ACD6F"/>
    <w:rsid w:val="27C03D55"/>
    <w:rsid w:val="27C2A00B"/>
    <w:rsid w:val="2851C4EE"/>
    <w:rsid w:val="2861D9EB"/>
    <w:rsid w:val="28D7F824"/>
    <w:rsid w:val="294852C7"/>
    <w:rsid w:val="2994A651"/>
    <w:rsid w:val="29BAAB2B"/>
    <w:rsid w:val="29C09AB5"/>
    <w:rsid w:val="2A0F3683"/>
    <w:rsid w:val="2A20CF4C"/>
    <w:rsid w:val="2A2D02F4"/>
    <w:rsid w:val="2AAE1439"/>
    <w:rsid w:val="2AD6B878"/>
    <w:rsid w:val="2AEB0A77"/>
    <w:rsid w:val="2B5F9C4C"/>
    <w:rsid w:val="2B921A61"/>
    <w:rsid w:val="2C23871A"/>
    <w:rsid w:val="2D0BF3AF"/>
    <w:rsid w:val="2D311196"/>
    <w:rsid w:val="2D93D4D9"/>
    <w:rsid w:val="2DC3A1DC"/>
    <w:rsid w:val="2E324FBA"/>
    <w:rsid w:val="2E67A54F"/>
    <w:rsid w:val="2E8D0EB6"/>
    <w:rsid w:val="2EB69CB0"/>
    <w:rsid w:val="2F3E6AE7"/>
    <w:rsid w:val="2F58376D"/>
    <w:rsid w:val="2F5EB4D6"/>
    <w:rsid w:val="2F768352"/>
    <w:rsid w:val="2F88B7BD"/>
    <w:rsid w:val="2FA7BA95"/>
    <w:rsid w:val="2FC40234"/>
    <w:rsid w:val="2FD02B45"/>
    <w:rsid w:val="301323B1"/>
    <w:rsid w:val="3025838A"/>
    <w:rsid w:val="306710E7"/>
    <w:rsid w:val="309CD96E"/>
    <w:rsid w:val="30B03953"/>
    <w:rsid w:val="30B385AA"/>
    <w:rsid w:val="30CEC3E9"/>
    <w:rsid w:val="30D687DC"/>
    <w:rsid w:val="316C6060"/>
    <w:rsid w:val="31740F3A"/>
    <w:rsid w:val="318FF85B"/>
    <w:rsid w:val="31BA6F6C"/>
    <w:rsid w:val="31F623CC"/>
    <w:rsid w:val="31FE6606"/>
    <w:rsid w:val="320325AB"/>
    <w:rsid w:val="33234DFE"/>
    <w:rsid w:val="3324336C"/>
    <w:rsid w:val="335985CB"/>
    <w:rsid w:val="33762828"/>
    <w:rsid w:val="338CD789"/>
    <w:rsid w:val="33DB85C7"/>
    <w:rsid w:val="340AE429"/>
    <w:rsid w:val="3435ABF2"/>
    <w:rsid w:val="34615D55"/>
    <w:rsid w:val="34618291"/>
    <w:rsid w:val="34989475"/>
    <w:rsid w:val="349D5CCF"/>
    <w:rsid w:val="34F9632B"/>
    <w:rsid w:val="3529701E"/>
    <w:rsid w:val="3571F46C"/>
    <w:rsid w:val="3581BE81"/>
    <w:rsid w:val="36704A6E"/>
    <w:rsid w:val="36BC8C5B"/>
    <w:rsid w:val="36BCF65F"/>
    <w:rsid w:val="36CD3B1C"/>
    <w:rsid w:val="3749C88A"/>
    <w:rsid w:val="378FDB9B"/>
    <w:rsid w:val="37DF0CE6"/>
    <w:rsid w:val="37ECC1F6"/>
    <w:rsid w:val="37EFCEDF"/>
    <w:rsid w:val="3816DF69"/>
    <w:rsid w:val="38216AF2"/>
    <w:rsid w:val="38374FEF"/>
    <w:rsid w:val="384B091F"/>
    <w:rsid w:val="384BC9C4"/>
    <w:rsid w:val="389F343C"/>
    <w:rsid w:val="38B89796"/>
    <w:rsid w:val="38F03412"/>
    <w:rsid w:val="391434D7"/>
    <w:rsid w:val="3917EC0B"/>
    <w:rsid w:val="391ABFB3"/>
    <w:rsid w:val="392E521B"/>
    <w:rsid w:val="3A18E6C1"/>
    <w:rsid w:val="3A3C6775"/>
    <w:rsid w:val="3A91EBBC"/>
    <w:rsid w:val="3A999C9A"/>
    <w:rsid w:val="3AF562E9"/>
    <w:rsid w:val="3B092ECB"/>
    <w:rsid w:val="3B2DBD07"/>
    <w:rsid w:val="3B563EC3"/>
    <w:rsid w:val="3B5C58D4"/>
    <w:rsid w:val="3BAF4AE3"/>
    <w:rsid w:val="3C4F7F8B"/>
    <w:rsid w:val="3C66FEB4"/>
    <w:rsid w:val="3C97E3F2"/>
    <w:rsid w:val="3CBCE92B"/>
    <w:rsid w:val="3DB6BC70"/>
    <w:rsid w:val="3DD535A2"/>
    <w:rsid w:val="3E0D8577"/>
    <w:rsid w:val="3E1C9480"/>
    <w:rsid w:val="3E7EF5C2"/>
    <w:rsid w:val="3EAF040D"/>
    <w:rsid w:val="3EE1C4AF"/>
    <w:rsid w:val="3EED77AA"/>
    <w:rsid w:val="3F64997A"/>
    <w:rsid w:val="3F8E39CD"/>
    <w:rsid w:val="4004B867"/>
    <w:rsid w:val="4012E04A"/>
    <w:rsid w:val="402FFB1F"/>
    <w:rsid w:val="40568BDB"/>
    <w:rsid w:val="40736004"/>
    <w:rsid w:val="40782F04"/>
    <w:rsid w:val="408758D3"/>
    <w:rsid w:val="4099BFCC"/>
    <w:rsid w:val="40BC621E"/>
    <w:rsid w:val="40C1C2EB"/>
    <w:rsid w:val="40F045C4"/>
    <w:rsid w:val="40FEB757"/>
    <w:rsid w:val="412C0F98"/>
    <w:rsid w:val="414BC9EE"/>
    <w:rsid w:val="4161ED99"/>
    <w:rsid w:val="4171F733"/>
    <w:rsid w:val="41A02FFB"/>
    <w:rsid w:val="41B2935A"/>
    <w:rsid w:val="421DE41C"/>
    <w:rsid w:val="4243ED42"/>
    <w:rsid w:val="426C238F"/>
    <w:rsid w:val="4332FC32"/>
    <w:rsid w:val="4332FCA5"/>
    <w:rsid w:val="43E446E3"/>
    <w:rsid w:val="44374D08"/>
    <w:rsid w:val="446C9198"/>
    <w:rsid w:val="44C0D5A0"/>
    <w:rsid w:val="44E00C62"/>
    <w:rsid w:val="44F22903"/>
    <w:rsid w:val="452F7583"/>
    <w:rsid w:val="454B943F"/>
    <w:rsid w:val="4554F7BE"/>
    <w:rsid w:val="456A044C"/>
    <w:rsid w:val="456F4D41"/>
    <w:rsid w:val="45968640"/>
    <w:rsid w:val="459D5F3A"/>
    <w:rsid w:val="45D3D0C1"/>
    <w:rsid w:val="45E63CE1"/>
    <w:rsid w:val="45F5AAD4"/>
    <w:rsid w:val="467EBDF3"/>
    <w:rsid w:val="46812CCF"/>
    <w:rsid w:val="46B8B11B"/>
    <w:rsid w:val="47098DED"/>
    <w:rsid w:val="473CDF7E"/>
    <w:rsid w:val="477E145B"/>
    <w:rsid w:val="47895A2B"/>
    <w:rsid w:val="47AE7F8C"/>
    <w:rsid w:val="47D864C9"/>
    <w:rsid w:val="484A4803"/>
    <w:rsid w:val="485941EA"/>
    <w:rsid w:val="485A8B38"/>
    <w:rsid w:val="489D9472"/>
    <w:rsid w:val="48A55F30"/>
    <w:rsid w:val="49EAE587"/>
    <w:rsid w:val="49F85E73"/>
    <w:rsid w:val="4A1E5B5A"/>
    <w:rsid w:val="4A798BE1"/>
    <w:rsid w:val="4AD9F524"/>
    <w:rsid w:val="4B07714F"/>
    <w:rsid w:val="4B0BB052"/>
    <w:rsid w:val="4B2605BF"/>
    <w:rsid w:val="4B2A4D0F"/>
    <w:rsid w:val="4B82F6FD"/>
    <w:rsid w:val="4BB2F07F"/>
    <w:rsid w:val="4BB82D5A"/>
    <w:rsid w:val="4C146A90"/>
    <w:rsid w:val="4C36CFD9"/>
    <w:rsid w:val="4C68BDD8"/>
    <w:rsid w:val="4C94B3EE"/>
    <w:rsid w:val="4D1E0607"/>
    <w:rsid w:val="4D2BB5EF"/>
    <w:rsid w:val="4D427FEF"/>
    <w:rsid w:val="4D53DE31"/>
    <w:rsid w:val="4D73DB40"/>
    <w:rsid w:val="4D8E4F4E"/>
    <w:rsid w:val="4D9AE184"/>
    <w:rsid w:val="4DC2C5E3"/>
    <w:rsid w:val="4DDE8540"/>
    <w:rsid w:val="4E0E774B"/>
    <w:rsid w:val="4E650994"/>
    <w:rsid w:val="4E6762E9"/>
    <w:rsid w:val="4EDBAFDF"/>
    <w:rsid w:val="4EEF8263"/>
    <w:rsid w:val="4EF658FF"/>
    <w:rsid w:val="4EF93BD9"/>
    <w:rsid w:val="4EFE3864"/>
    <w:rsid w:val="4F02F5F9"/>
    <w:rsid w:val="4F0535E5"/>
    <w:rsid w:val="4F44D4CC"/>
    <w:rsid w:val="4F6F2D23"/>
    <w:rsid w:val="4FA8FC32"/>
    <w:rsid w:val="4FD65F7D"/>
    <w:rsid w:val="4FF9552C"/>
    <w:rsid w:val="50D59EF0"/>
    <w:rsid w:val="50F3108C"/>
    <w:rsid w:val="510F85E7"/>
    <w:rsid w:val="51353BC0"/>
    <w:rsid w:val="5150E062"/>
    <w:rsid w:val="516882B4"/>
    <w:rsid w:val="5172B3D3"/>
    <w:rsid w:val="51B4CBD7"/>
    <w:rsid w:val="51F7C80F"/>
    <w:rsid w:val="522017DA"/>
    <w:rsid w:val="52391345"/>
    <w:rsid w:val="52A86608"/>
    <w:rsid w:val="52BACB29"/>
    <w:rsid w:val="531B54C3"/>
    <w:rsid w:val="5326E1A7"/>
    <w:rsid w:val="533EA5CD"/>
    <w:rsid w:val="53469733"/>
    <w:rsid w:val="53F91306"/>
    <w:rsid w:val="53FD810E"/>
    <w:rsid w:val="540705AC"/>
    <w:rsid w:val="5424B9BE"/>
    <w:rsid w:val="54294FFB"/>
    <w:rsid w:val="542BD154"/>
    <w:rsid w:val="5432EE03"/>
    <w:rsid w:val="543715D0"/>
    <w:rsid w:val="5479F001"/>
    <w:rsid w:val="54F7E7B3"/>
    <w:rsid w:val="5514BB31"/>
    <w:rsid w:val="554ED810"/>
    <w:rsid w:val="557DD8E0"/>
    <w:rsid w:val="55B4AF97"/>
    <w:rsid w:val="55E29885"/>
    <w:rsid w:val="55EEB64B"/>
    <w:rsid w:val="565E1E60"/>
    <w:rsid w:val="567367AA"/>
    <w:rsid w:val="568078B6"/>
    <w:rsid w:val="56BA1BC5"/>
    <w:rsid w:val="570BCEE2"/>
    <w:rsid w:val="574F7C29"/>
    <w:rsid w:val="57B7D10E"/>
    <w:rsid w:val="57D48757"/>
    <w:rsid w:val="57E12BD7"/>
    <w:rsid w:val="57E2660F"/>
    <w:rsid w:val="57F32DA3"/>
    <w:rsid w:val="584982B6"/>
    <w:rsid w:val="589EBB68"/>
    <w:rsid w:val="58FA5989"/>
    <w:rsid w:val="5902DD8C"/>
    <w:rsid w:val="593506EA"/>
    <w:rsid w:val="5941E79C"/>
    <w:rsid w:val="597B7BCD"/>
    <w:rsid w:val="597D4DBF"/>
    <w:rsid w:val="59999BB2"/>
    <w:rsid w:val="59BE14F7"/>
    <w:rsid w:val="59D7FB89"/>
    <w:rsid w:val="5A2132A0"/>
    <w:rsid w:val="5A3340F9"/>
    <w:rsid w:val="5A3D4D04"/>
    <w:rsid w:val="5A6A56AB"/>
    <w:rsid w:val="5A8322E1"/>
    <w:rsid w:val="5A9AD18D"/>
    <w:rsid w:val="5A9E08B2"/>
    <w:rsid w:val="5AE70364"/>
    <w:rsid w:val="5AFFA05B"/>
    <w:rsid w:val="5B244472"/>
    <w:rsid w:val="5B2AF11A"/>
    <w:rsid w:val="5B2F56C8"/>
    <w:rsid w:val="5B9E033A"/>
    <w:rsid w:val="5BF62F7A"/>
    <w:rsid w:val="5C4EF2B8"/>
    <w:rsid w:val="5C645591"/>
    <w:rsid w:val="5C768C64"/>
    <w:rsid w:val="5C793D60"/>
    <w:rsid w:val="5C860968"/>
    <w:rsid w:val="5C9B7F4D"/>
    <w:rsid w:val="5CE1FB05"/>
    <w:rsid w:val="5CE3302B"/>
    <w:rsid w:val="5CF01083"/>
    <w:rsid w:val="5CFAE6EE"/>
    <w:rsid w:val="5D09470B"/>
    <w:rsid w:val="5D7D0E85"/>
    <w:rsid w:val="5D8F2E36"/>
    <w:rsid w:val="5E14957D"/>
    <w:rsid w:val="5E443AD0"/>
    <w:rsid w:val="5E531779"/>
    <w:rsid w:val="5E550E01"/>
    <w:rsid w:val="5EB79B19"/>
    <w:rsid w:val="5EEF5E97"/>
    <w:rsid w:val="5F2D7861"/>
    <w:rsid w:val="5FCA54F6"/>
    <w:rsid w:val="60107502"/>
    <w:rsid w:val="601C1FFB"/>
    <w:rsid w:val="60288042"/>
    <w:rsid w:val="607752A5"/>
    <w:rsid w:val="60B3A5B0"/>
    <w:rsid w:val="6117EA1F"/>
    <w:rsid w:val="611EC40E"/>
    <w:rsid w:val="6151FC7D"/>
    <w:rsid w:val="619BD9F8"/>
    <w:rsid w:val="626E3E7C"/>
    <w:rsid w:val="6277B650"/>
    <w:rsid w:val="6283B2BA"/>
    <w:rsid w:val="62C663F8"/>
    <w:rsid w:val="62CAC616"/>
    <w:rsid w:val="62E41418"/>
    <w:rsid w:val="63201B03"/>
    <w:rsid w:val="63477BD8"/>
    <w:rsid w:val="63AC4F9F"/>
    <w:rsid w:val="63BE738D"/>
    <w:rsid w:val="63DA8D6F"/>
    <w:rsid w:val="640A10DD"/>
    <w:rsid w:val="641D5BBB"/>
    <w:rsid w:val="6421B79C"/>
    <w:rsid w:val="648D4477"/>
    <w:rsid w:val="64A7A536"/>
    <w:rsid w:val="64A9ED8C"/>
    <w:rsid w:val="65930967"/>
    <w:rsid w:val="660C7CE3"/>
    <w:rsid w:val="661FE4E7"/>
    <w:rsid w:val="6655E1BB"/>
    <w:rsid w:val="66895F06"/>
    <w:rsid w:val="66C09D04"/>
    <w:rsid w:val="680E1290"/>
    <w:rsid w:val="68591218"/>
    <w:rsid w:val="6862728D"/>
    <w:rsid w:val="68EC54DF"/>
    <w:rsid w:val="69151F79"/>
    <w:rsid w:val="69257D13"/>
    <w:rsid w:val="694F120A"/>
    <w:rsid w:val="69C711E2"/>
    <w:rsid w:val="69F44736"/>
    <w:rsid w:val="6A3E6599"/>
    <w:rsid w:val="6A4FE4F3"/>
    <w:rsid w:val="6A68D041"/>
    <w:rsid w:val="6A714D14"/>
    <w:rsid w:val="6A8F0E70"/>
    <w:rsid w:val="6A9ED260"/>
    <w:rsid w:val="6AB01574"/>
    <w:rsid w:val="6ACBD402"/>
    <w:rsid w:val="6AD58B49"/>
    <w:rsid w:val="6AF8C664"/>
    <w:rsid w:val="6B33EE42"/>
    <w:rsid w:val="6B6F949D"/>
    <w:rsid w:val="6B89F6AA"/>
    <w:rsid w:val="6BBBF6CE"/>
    <w:rsid w:val="6C06153A"/>
    <w:rsid w:val="6C7BCDEA"/>
    <w:rsid w:val="6C99D5BA"/>
    <w:rsid w:val="6C9FBD4B"/>
    <w:rsid w:val="6CA1175F"/>
    <w:rsid w:val="6CA21AC5"/>
    <w:rsid w:val="6CF03B1D"/>
    <w:rsid w:val="6D1E4DF4"/>
    <w:rsid w:val="6D2EDC29"/>
    <w:rsid w:val="6D5BC9F8"/>
    <w:rsid w:val="6DB1A04F"/>
    <w:rsid w:val="6DE3DE43"/>
    <w:rsid w:val="6E0B6608"/>
    <w:rsid w:val="6E8E1595"/>
    <w:rsid w:val="6EC55EAD"/>
    <w:rsid w:val="6ED21F54"/>
    <w:rsid w:val="6EE3C6FB"/>
    <w:rsid w:val="6F3A9C41"/>
    <w:rsid w:val="6F3AB8A8"/>
    <w:rsid w:val="6F530A13"/>
    <w:rsid w:val="6F882641"/>
    <w:rsid w:val="6FB43F77"/>
    <w:rsid w:val="6FBBD6C2"/>
    <w:rsid w:val="6FC7CBDC"/>
    <w:rsid w:val="70169977"/>
    <w:rsid w:val="70497E92"/>
    <w:rsid w:val="706F1C2C"/>
    <w:rsid w:val="70DA03B2"/>
    <w:rsid w:val="70F7837C"/>
    <w:rsid w:val="710BA8B1"/>
    <w:rsid w:val="713B46B7"/>
    <w:rsid w:val="71408575"/>
    <w:rsid w:val="717666D1"/>
    <w:rsid w:val="71809242"/>
    <w:rsid w:val="71ADCBDC"/>
    <w:rsid w:val="71DFCA34"/>
    <w:rsid w:val="72082AE4"/>
    <w:rsid w:val="721F3D7D"/>
    <w:rsid w:val="725A5909"/>
    <w:rsid w:val="729ED24E"/>
    <w:rsid w:val="72B851A4"/>
    <w:rsid w:val="72DC2B9E"/>
    <w:rsid w:val="730BEDA6"/>
    <w:rsid w:val="7323750E"/>
    <w:rsid w:val="735B4BCB"/>
    <w:rsid w:val="7371A07A"/>
    <w:rsid w:val="73E3835E"/>
    <w:rsid w:val="745AACA4"/>
    <w:rsid w:val="74854135"/>
    <w:rsid w:val="74B64286"/>
    <w:rsid w:val="74DCFBDA"/>
    <w:rsid w:val="750BE603"/>
    <w:rsid w:val="756059F9"/>
    <w:rsid w:val="7587486A"/>
    <w:rsid w:val="758D9CCD"/>
    <w:rsid w:val="75C49525"/>
    <w:rsid w:val="75EB76DC"/>
    <w:rsid w:val="76157C99"/>
    <w:rsid w:val="765287F8"/>
    <w:rsid w:val="76BBBF18"/>
    <w:rsid w:val="76C37E2B"/>
    <w:rsid w:val="77012110"/>
    <w:rsid w:val="772313C9"/>
    <w:rsid w:val="77303E5C"/>
    <w:rsid w:val="7743790B"/>
    <w:rsid w:val="779C427C"/>
    <w:rsid w:val="783087CC"/>
    <w:rsid w:val="7859B822"/>
    <w:rsid w:val="786EE6E3"/>
    <w:rsid w:val="786FFF99"/>
    <w:rsid w:val="78FD8140"/>
    <w:rsid w:val="792AF80B"/>
    <w:rsid w:val="79570039"/>
    <w:rsid w:val="7A0262AA"/>
    <w:rsid w:val="7A0F354B"/>
    <w:rsid w:val="7A1E8D6D"/>
    <w:rsid w:val="7A8AB8CE"/>
    <w:rsid w:val="7ACB51F0"/>
    <w:rsid w:val="7B09A905"/>
    <w:rsid w:val="7B256F40"/>
    <w:rsid w:val="7B2809DE"/>
    <w:rsid w:val="7BC34F44"/>
    <w:rsid w:val="7BC82A22"/>
    <w:rsid w:val="7BE5038D"/>
    <w:rsid w:val="7BEEB9EA"/>
    <w:rsid w:val="7C0C5E89"/>
    <w:rsid w:val="7C1DA620"/>
    <w:rsid w:val="7C29C5DA"/>
    <w:rsid w:val="7C33349F"/>
    <w:rsid w:val="7C3B2DB1"/>
    <w:rsid w:val="7C3F31D2"/>
    <w:rsid w:val="7C7A68F5"/>
    <w:rsid w:val="7C7DDB2E"/>
    <w:rsid w:val="7CA3A810"/>
    <w:rsid w:val="7CC604AF"/>
    <w:rsid w:val="7D50999C"/>
    <w:rsid w:val="7D86D7D8"/>
    <w:rsid w:val="7DDBE04A"/>
    <w:rsid w:val="7E045EBF"/>
    <w:rsid w:val="7E0B0CEE"/>
    <w:rsid w:val="7E113813"/>
    <w:rsid w:val="7E266D3D"/>
    <w:rsid w:val="7E4E959A"/>
    <w:rsid w:val="7E9F24EA"/>
    <w:rsid w:val="7EBA0C5B"/>
    <w:rsid w:val="7EBCCACD"/>
    <w:rsid w:val="7EDE63F7"/>
    <w:rsid w:val="7EE3A7ED"/>
    <w:rsid w:val="7F07607E"/>
    <w:rsid w:val="7F59B056"/>
    <w:rsid w:val="7F6064CF"/>
    <w:rsid w:val="7FC11690"/>
    <w:rsid w:val="7FC28F49"/>
    <w:rsid w:val="7FC67E6E"/>
    <w:rsid w:val="7FFB7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7F3063E"/>
  <w15:chartTrackingRefBased/>
  <w15:docId w15:val="{395512A0-3FE8-4705-88D8-4BA3787A5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Spacing"/>
    <w:next w:val="Normal"/>
    <w:link w:val="Heading1Char"/>
    <w:uiPriority w:val="9"/>
    <w:qFormat/>
    <w:rsid w:val="001F1F45"/>
    <w:pPr>
      <w:shd w:val="clear" w:color="auto" w:fill="D9D9D9" w:themeFill="background1" w:themeFillShade="D9"/>
      <w:jc w:val="center"/>
      <w:outlineLvl w:val="0"/>
    </w:pPr>
    <w:rPr>
      <w:rFonts w:cstheme="minorHAns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6252"/>
    <w:pPr>
      <w:pBdr>
        <w:bottom w:val="single" w:sz="4" w:space="1" w:color="auto"/>
      </w:pBdr>
      <w:spacing w:after="0" w:line="240" w:lineRule="auto"/>
      <w:jc w:val="center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6C2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6C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6C2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6C2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6C2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6C2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6C2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29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642980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42980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27751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67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67D5"/>
  </w:style>
  <w:style w:type="paragraph" w:styleId="Footer">
    <w:name w:val="footer"/>
    <w:basedOn w:val="Normal"/>
    <w:link w:val="FooterChar"/>
    <w:uiPriority w:val="99"/>
    <w:unhideWhenUsed/>
    <w:rsid w:val="002967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67D5"/>
  </w:style>
  <w:style w:type="paragraph" w:styleId="NoSpacing">
    <w:name w:val="No Spacing"/>
    <w:uiPriority w:val="1"/>
    <w:qFormat/>
    <w:rsid w:val="002967D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6F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FFD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CB539B"/>
    <w:rPr>
      <w:b/>
      <w:bCs/>
    </w:rPr>
  </w:style>
  <w:style w:type="paragraph" w:customStyle="1" w:styleId="p1">
    <w:name w:val="p1"/>
    <w:basedOn w:val="Normal"/>
    <w:rsid w:val="009E3046"/>
    <w:pPr>
      <w:spacing w:after="0" w:line="240" w:lineRule="auto"/>
      <w:jc w:val="center"/>
    </w:pPr>
    <w:rPr>
      <w:rFonts w:ascii="Calibri" w:hAnsi="Calibri" w:cs="Times New Roman"/>
      <w:sz w:val="17"/>
      <w:szCs w:val="17"/>
    </w:rPr>
  </w:style>
  <w:style w:type="paragraph" w:customStyle="1" w:styleId="p2">
    <w:name w:val="p2"/>
    <w:basedOn w:val="Normal"/>
    <w:rsid w:val="009E3046"/>
    <w:pPr>
      <w:spacing w:after="0" w:line="240" w:lineRule="auto"/>
    </w:pPr>
    <w:rPr>
      <w:rFonts w:ascii="Calibri" w:hAnsi="Calibri" w:cs="Times New Roman"/>
      <w:sz w:val="17"/>
      <w:szCs w:val="17"/>
    </w:rPr>
  </w:style>
  <w:style w:type="character" w:customStyle="1" w:styleId="s1">
    <w:name w:val="s1"/>
    <w:basedOn w:val="DefaultParagraphFont"/>
    <w:rsid w:val="009E3046"/>
  </w:style>
  <w:style w:type="paragraph" w:styleId="Title">
    <w:name w:val="Title"/>
    <w:basedOn w:val="Normal"/>
    <w:next w:val="Normal"/>
    <w:link w:val="TitleChar"/>
    <w:uiPriority w:val="10"/>
    <w:qFormat/>
    <w:rsid w:val="0001237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23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F1F45"/>
    <w:rPr>
      <w:rFonts w:cstheme="minorHAnsi"/>
      <w:b/>
      <w:sz w:val="32"/>
      <w:szCs w:val="32"/>
      <w:shd w:val="clear" w:color="auto" w:fill="D9D9D9" w:themeFill="background1" w:themeFillShade="D9"/>
    </w:rPr>
  </w:style>
  <w:style w:type="paragraph" w:styleId="TOC1">
    <w:name w:val="toc 1"/>
    <w:basedOn w:val="Normal"/>
    <w:next w:val="Normal"/>
    <w:autoRedefine/>
    <w:uiPriority w:val="39"/>
    <w:unhideWhenUsed/>
    <w:rsid w:val="001E22D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E22DE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D6252"/>
    <w:rPr>
      <w:b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4B6920"/>
    <w:pPr>
      <w:spacing w:after="100"/>
      <w:ind w:left="220"/>
    </w:pPr>
  </w:style>
  <w:style w:type="paragraph" w:styleId="Bibliography">
    <w:name w:val="Bibliography"/>
    <w:basedOn w:val="Normal"/>
    <w:next w:val="Normal"/>
    <w:uiPriority w:val="37"/>
    <w:semiHidden/>
    <w:unhideWhenUsed/>
    <w:rsid w:val="001B6C2F"/>
  </w:style>
  <w:style w:type="paragraph" w:styleId="BlockText">
    <w:name w:val="Block Text"/>
    <w:basedOn w:val="Normal"/>
    <w:uiPriority w:val="99"/>
    <w:semiHidden/>
    <w:unhideWhenUsed/>
    <w:rsid w:val="001B6C2F"/>
    <w:pPr>
      <w:pBdr>
        <w:top w:val="single" w:sz="2" w:space="10" w:color="5B9BD5" w:themeColor="accent1" w:frame="1"/>
        <w:left w:val="single" w:sz="2" w:space="10" w:color="5B9BD5" w:themeColor="accent1" w:frame="1"/>
        <w:bottom w:val="single" w:sz="2" w:space="10" w:color="5B9BD5" w:themeColor="accent1" w:frame="1"/>
        <w:right w:val="single" w:sz="2" w:space="10" w:color="5B9BD5" w:themeColor="accent1" w:frame="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1B6C2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B6C2F"/>
  </w:style>
  <w:style w:type="paragraph" w:styleId="BodyText2">
    <w:name w:val="Body Text 2"/>
    <w:basedOn w:val="Normal"/>
    <w:link w:val="BodyText2Char"/>
    <w:uiPriority w:val="99"/>
    <w:semiHidden/>
    <w:unhideWhenUsed/>
    <w:rsid w:val="001B6C2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B6C2F"/>
  </w:style>
  <w:style w:type="paragraph" w:styleId="BodyText3">
    <w:name w:val="Body Text 3"/>
    <w:basedOn w:val="Normal"/>
    <w:link w:val="BodyText3Char"/>
    <w:uiPriority w:val="99"/>
    <w:semiHidden/>
    <w:unhideWhenUsed/>
    <w:rsid w:val="001B6C2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B6C2F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1B6C2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1B6C2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B6C2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B6C2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1B6C2F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1B6C2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B6C2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B6C2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B6C2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B6C2F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B6C2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1B6C2F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1B6C2F"/>
  </w:style>
  <w:style w:type="paragraph" w:styleId="CommentText">
    <w:name w:val="annotation text"/>
    <w:basedOn w:val="Normal"/>
    <w:link w:val="CommentTextChar"/>
    <w:uiPriority w:val="99"/>
    <w:semiHidden/>
    <w:unhideWhenUsed/>
    <w:rsid w:val="001B6C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6C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6C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6C2F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B6C2F"/>
  </w:style>
  <w:style w:type="character" w:customStyle="1" w:styleId="DateChar">
    <w:name w:val="Date Char"/>
    <w:basedOn w:val="DefaultParagraphFont"/>
    <w:link w:val="Date"/>
    <w:uiPriority w:val="99"/>
    <w:semiHidden/>
    <w:rsid w:val="001B6C2F"/>
  </w:style>
  <w:style w:type="paragraph" w:styleId="DocumentMap">
    <w:name w:val="Document Map"/>
    <w:basedOn w:val="Normal"/>
    <w:link w:val="DocumentMapChar"/>
    <w:uiPriority w:val="99"/>
    <w:semiHidden/>
    <w:unhideWhenUsed/>
    <w:rsid w:val="001B6C2F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B6C2F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1B6C2F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1B6C2F"/>
  </w:style>
  <w:style w:type="paragraph" w:styleId="EndnoteText">
    <w:name w:val="endnote text"/>
    <w:basedOn w:val="Normal"/>
    <w:link w:val="EndnoteTextChar"/>
    <w:uiPriority w:val="99"/>
    <w:semiHidden/>
    <w:unhideWhenUsed/>
    <w:rsid w:val="001B6C2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B6C2F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1B6C2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1B6C2F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6C2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6C2F"/>
    <w:rPr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6C2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6C2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6C2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6C2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6C2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6C2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6C2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1B6C2F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1B6C2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B6C2F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B6C2F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1B6C2F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1B6C2F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1B6C2F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1B6C2F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1B6C2F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1B6C2F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1B6C2F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1B6C2F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1B6C2F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1B6C2F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6C2F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6C2F"/>
    <w:rPr>
      <w:i/>
      <w:iCs/>
      <w:color w:val="5B9BD5" w:themeColor="accent1"/>
    </w:rPr>
  </w:style>
  <w:style w:type="paragraph" w:styleId="List">
    <w:name w:val="List"/>
    <w:basedOn w:val="Normal"/>
    <w:uiPriority w:val="99"/>
    <w:semiHidden/>
    <w:unhideWhenUsed/>
    <w:rsid w:val="001B6C2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1B6C2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1B6C2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1B6C2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1B6C2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1B6C2F"/>
    <w:pPr>
      <w:numPr>
        <w:numId w:val="1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1B6C2F"/>
    <w:pPr>
      <w:numPr>
        <w:numId w:val="1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1B6C2F"/>
    <w:pPr>
      <w:numPr>
        <w:numId w:val="1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1B6C2F"/>
    <w:pPr>
      <w:numPr>
        <w:numId w:val="1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1B6C2F"/>
    <w:pPr>
      <w:numPr>
        <w:numId w:val="1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1B6C2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1B6C2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1B6C2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1B6C2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1B6C2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1B6C2F"/>
    <w:pPr>
      <w:numPr>
        <w:numId w:val="1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1B6C2F"/>
    <w:pPr>
      <w:numPr>
        <w:numId w:val="1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1B6C2F"/>
    <w:pPr>
      <w:numPr>
        <w:numId w:val="1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1B6C2F"/>
    <w:pPr>
      <w:numPr>
        <w:numId w:val="2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1B6C2F"/>
    <w:pPr>
      <w:numPr>
        <w:numId w:val="2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1B6C2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B6C2F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1B6C2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1B6C2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1B6C2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1B6C2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1B6C2F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1B6C2F"/>
  </w:style>
  <w:style w:type="paragraph" w:styleId="Quote">
    <w:name w:val="Quote"/>
    <w:basedOn w:val="Normal"/>
    <w:next w:val="Normal"/>
    <w:link w:val="QuoteChar"/>
    <w:uiPriority w:val="29"/>
    <w:qFormat/>
    <w:rsid w:val="001B6C2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B6C2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1B6C2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1B6C2F"/>
  </w:style>
  <w:style w:type="paragraph" w:styleId="Signature">
    <w:name w:val="Signature"/>
    <w:basedOn w:val="Normal"/>
    <w:link w:val="SignatureChar"/>
    <w:uiPriority w:val="99"/>
    <w:semiHidden/>
    <w:unhideWhenUsed/>
    <w:rsid w:val="001B6C2F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1B6C2F"/>
  </w:style>
  <w:style w:type="paragraph" w:styleId="Subtitle">
    <w:name w:val="Subtitle"/>
    <w:basedOn w:val="Normal"/>
    <w:next w:val="Normal"/>
    <w:link w:val="SubtitleChar"/>
    <w:uiPriority w:val="11"/>
    <w:qFormat/>
    <w:rsid w:val="001B6C2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B6C2F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1B6C2F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1B6C2F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1B6C2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B6C2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1B6C2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1B6C2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1B6C2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1B6C2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1B6C2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1B6C2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B6C2F"/>
    <w:pPr>
      <w:keepNext/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</w:rPr>
  </w:style>
  <w:style w:type="paragraph" w:customStyle="1" w:styleId="xmsonormal">
    <w:name w:val="x_msonormal"/>
    <w:basedOn w:val="Normal"/>
    <w:rsid w:val="00CC4A16"/>
    <w:pPr>
      <w:spacing w:after="0" w:line="240" w:lineRule="auto"/>
    </w:pPr>
    <w:rPr>
      <w:rFonts w:ascii="Calibri" w:hAnsi="Calibri" w:cs="Calibri"/>
    </w:rPr>
  </w:style>
  <w:style w:type="table" w:styleId="GridTable1Light">
    <w:name w:val="Grid Table 1 Light"/>
    <w:basedOn w:val="TableNormal"/>
    <w:uiPriority w:val="46"/>
    <w:rsid w:val="007E7D4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11107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5Dark-Accent3">
    <w:name w:val="Grid Table 5 Dark Accent 3"/>
    <w:basedOn w:val="TableNormal"/>
    <w:uiPriority w:val="50"/>
    <w:rsid w:val="0011107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7Colorful-Accent3">
    <w:name w:val="Grid Table 7 Colorful Accent 3"/>
    <w:basedOn w:val="TableNormal"/>
    <w:uiPriority w:val="52"/>
    <w:rsid w:val="0011107E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11107E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8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4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0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7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5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4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9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0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95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6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663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55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39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7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35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7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6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6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61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250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76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95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36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45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7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71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49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52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7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54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9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69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74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39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51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3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86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8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50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37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1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95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8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9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40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6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9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03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7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803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9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033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537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64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12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5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9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70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9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02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71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1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2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2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16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984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22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649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3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76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5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45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61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13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3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61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90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3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55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80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92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6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57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39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08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38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6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71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15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9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9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304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96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84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3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46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69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14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95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14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0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40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16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397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43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7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4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7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3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5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7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84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2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19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060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09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93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20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64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16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0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0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0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6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1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2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17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35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06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11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7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43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98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7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74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4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89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20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06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4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165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55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34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4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52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7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17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7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7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78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449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1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59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78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2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4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3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00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56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63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05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83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88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83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19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1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91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8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0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4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27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172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72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0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5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9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4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58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7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249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099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42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3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898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6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29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66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63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35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05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00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3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4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9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435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6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4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119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1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70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1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2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17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2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3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83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486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435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19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92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2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677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95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07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77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6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03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18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135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53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0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5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27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82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3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2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55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99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5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75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67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01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5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2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214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4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062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3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89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4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23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87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25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74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4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60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43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2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21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23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1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4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2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7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1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86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190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66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7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8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11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84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9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4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5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0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2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29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69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31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50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9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765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2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50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0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19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82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84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03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89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3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176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19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40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91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77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67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66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08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43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19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0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66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14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09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60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6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82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0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5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86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45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95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2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19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0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096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36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85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8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6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5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5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00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09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3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09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90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20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97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03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4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6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8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42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03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62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26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4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2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07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66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201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3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14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97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76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674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7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17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59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64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25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46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78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11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21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54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8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92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9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20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0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26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5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2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29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5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27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36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83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1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18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6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73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1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84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6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0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152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1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01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43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2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9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55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53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90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21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57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22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86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8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1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21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64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96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01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15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509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33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53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9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3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3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555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86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07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05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63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93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5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50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81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3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4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6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008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3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30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1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89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9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9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009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3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40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46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58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17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12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86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53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13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50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18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6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740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80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53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9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34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87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2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399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03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1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86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91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2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54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07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3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5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16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29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0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7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456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94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2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4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5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14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0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959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0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1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60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56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28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17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92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584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8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40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0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4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6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3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10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01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3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86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01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46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22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11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2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893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92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75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79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71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3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16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6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20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8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44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73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71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74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2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8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53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96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13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59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93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3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78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62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15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61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5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00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7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19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54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1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77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61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18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52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62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22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59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44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49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30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0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15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59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95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81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83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6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31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84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72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5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6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1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322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7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84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33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0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63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60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71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753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71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19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06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90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11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92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8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51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78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26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59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11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51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80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5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12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000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1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55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93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24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3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66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143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8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8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8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61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0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27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4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51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91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085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3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215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0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37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74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21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39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24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177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7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15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6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93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7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04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9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485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47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67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2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1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3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9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65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30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15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9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36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21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87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02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7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79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2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34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86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9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82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23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5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83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31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42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1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46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94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498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9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4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48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1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91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3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61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88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1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9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045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13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74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81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50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6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69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5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881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4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2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95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4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1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4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53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68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2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51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37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59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00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00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22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7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47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1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40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3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0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94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5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37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8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0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389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73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903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35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64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96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51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12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3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02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40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6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3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9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09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5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8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98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65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61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0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16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817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7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69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0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29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38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71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65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40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10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0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4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6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06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8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2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6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0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5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3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76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7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3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5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8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8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0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8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6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8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37C6773105B140AD07D38B8D07674D" ma:contentTypeVersion="13" ma:contentTypeDescription="Create a new document." ma:contentTypeScope="" ma:versionID="d42dd8de223b673a50074023a8ef508c">
  <xsd:schema xmlns:xsd="http://www.w3.org/2001/XMLSchema" xmlns:xs="http://www.w3.org/2001/XMLSchema" xmlns:p="http://schemas.microsoft.com/office/2006/metadata/properties" xmlns:ns3="a1cb6f91-f479-438b-917f-e992ab2fb4aa" xmlns:ns4="76bf2b6e-e763-45a8-9791-d23f07003e63" targetNamespace="http://schemas.microsoft.com/office/2006/metadata/properties" ma:root="true" ma:fieldsID="e4167eac93eb9155467cb3887e4cfbed" ns3:_="" ns4:_="">
    <xsd:import namespace="a1cb6f91-f479-438b-917f-e992ab2fb4aa"/>
    <xsd:import namespace="76bf2b6e-e763-45a8-9791-d23f07003e6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cb6f91-f479-438b-917f-e992ab2fb4a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f2b6e-e763-45a8-9791-d23f07003e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0D3F4C-E171-4EA7-A489-98EAD2080F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1923A8-0844-430E-84DE-1B824B2402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cb6f91-f479-438b-917f-e992ab2fb4aa"/>
    <ds:schemaRef ds:uri="76bf2b6e-e763-45a8-9791-d23f07003e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2F74FE-1286-4B7C-8D4A-280B40CE3A5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1D7B16-A51D-40AB-AFC1-CC44597A9CC0}">
  <ds:schemaRefs>
    <ds:schemaRef ds:uri="http://www.w3.org/XML/1998/namespace"/>
    <ds:schemaRef ds:uri="http://schemas.microsoft.com/office/2006/documentManagement/types"/>
    <ds:schemaRef ds:uri="http://purl.org/dc/dcmitype/"/>
    <ds:schemaRef ds:uri="a1cb6f91-f479-438b-917f-e992ab2fb4aa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76bf2b6e-e763-45a8-9791-d23f07003e6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0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C 05_22_20 Review List</vt:lpstr>
    </vt:vector>
  </TitlesOfParts>
  <Company>Bakersfield College</Company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 10_22_20 Review List</dc:title>
  <dc:subject/>
  <dc:creator>Jennifer Johnson;erica.menchaca@bakersfieldcollege.edu</dc:creator>
  <cp:keywords/>
  <dc:description/>
  <cp:lastModifiedBy>E M</cp:lastModifiedBy>
  <cp:revision>2</cp:revision>
  <cp:lastPrinted>2020-04-03T05:13:00Z</cp:lastPrinted>
  <dcterms:created xsi:type="dcterms:W3CDTF">2020-10-19T08:21:00Z</dcterms:created>
  <dcterms:modified xsi:type="dcterms:W3CDTF">2020-10-19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37C6773105B140AD07D38B8D07674D</vt:lpwstr>
  </property>
</Properties>
</file>